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0770A7A6" w:rsidR="00452228" w:rsidRDefault="005B6CE6" w:rsidP="00A713BA">
      <w:pPr>
        <w:spacing w:after="0"/>
        <w:contextualSpacing/>
        <w:rPr>
          <w:b/>
          <w:bCs/>
        </w:rPr>
      </w:pPr>
      <w:r>
        <w:rPr>
          <w:b/>
          <w:bCs/>
        </w:rPr>
        <w:t xml:space="preserve">  </w:t>
      </w:r>
      <w:r w:rsidR="003C137D">
        <w:rPr>
          <w:b/>
          <w:bCs/>
        </w:rPr>
        <w:t xml:space="preserve">   </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2D765287" w14:textId="6EB76FD3" w:rsidR="00452228" w:rsidRDefault="00027561" w:rsidP="00A713BA">
            <w:pPr>
              <w:contextualSpacing/>
              <w:rPr>
                <w:b/>
                <w:bCs/>
              </w:rPr>
            </w:pPr>
            <w:r>
              <w:rPr>
                <w:b/>
                <w:bCs/>
              </w:rPr>
              <w:t>Sevia Ayu Wandinda</w:t>
            </w:r>
          </w:p>
          <w:p w14:paraId="1F4C24FD" w14:textId="2589DAF6" w:rsidR="005960EC" w:rsidRDefault="005960EC" w:rsidP="00A713BA">
            <w:pPr>
              <w:contextualSpacing/>
              <w:rPr>
                <w:b/>
                <w:bCs/>
              </w:rPr>
            </w:pPr>
            <w:r>
              <w:rPr>
                <w:b/>
                <w:bCs/>
              </w:rPr>
              <w:t>G1F02</w:t>
            </w:r>
            <w:r w:rsidR="00027561">
              <w:rPr>
                <w:b/>
                <w:bCs/>
              </w:rPr>
              <w:t>1005</w:t>
            </w:r>
          </w:p>
        </w:tc>
        <w:tc>
          <w:tcPr>
            <w:tcW w:w="3005" w:type="dxa"/>
          </w:tcPr>
          <w:p w14:paraId="4733C28B" w14:textId="0CD34478" w:rsidR="00452228" w:rsidRDefault="00080CF0" w:rsidP="00A713BA">
            <w:pPr>
              <w:spacing w:line="480" w:lineRule="auto"/>
              <w:contextualSpacing/>
              <w:rPr>
                <w:b/>
                <w:bCs/>
              </w:rPr>
            </w:pPr>
            <w:r>
              <w:rPr>
                <w:b/>
                <w:bCs/>
              </w:rPr>
              <w:t>Deklarasi Dasar Java</w:t>
            </w:r>
          </w:p>
        </w:tc>
        <w:tc>
          <w:tcPr>
            <w:tcW w:w="3006" w:type="dxa"/>
          </w:tcPr>
          <w:p w14:paraId="27BB3706" w14:textId="2AF44522" w:rsidR="00452228" w:rsidRDefault="00E81B25" w:rsidP="00A713BA">
            <w:pPr>
              <w:contextualSpacing/>
              <w:rPr>
                <w:b/>
                <w:bCs/>
              </w:rPr>
            </w:pPr>
            <w:r>
              <w:rPr>
                <w:b/>
                <w:bCs/>
              </w:rPr>
              <w:t>23</w:t>
            </w:r>
            <w:r w:rsidR="005960EC">
              <w:rPr>
                <w:b/>
                <w:bCs/>
              </w:rPr>
              <w:t xml:space="preserve"> Agustus 2024</w:t>
            </w:r>
          </w:p>
        </w:tc>
      </w:tr>
      <w:tr w:rsidR="00452228" w14:paraId="5670F6EB" w14:textId="77777777" w:rsidTr="00FA302F">
        <w:tc>
          <w:tcPr>
            <w:tcW w:w="9016" w:type="dxa"/>
            <w:gridSpan w:val="3"/>
          </w:tcPr>
          <w:p w14:paraId="45FEAE49" w14:textId="09EFA544" w:rsidR="00452228" w:rsidRDefault="00BE76E0" w:rsidP="00A713BA">
            <w:pPr>
              <w:contextualSpacing/>
              <w:rPr>
                <w:b/>
                <w:bCs/>
              </w:rPr>
            </w:pPr>
            <w:r>
              <w:rPr>
                <w:b/>
                <w:bCs/>
              </w:rPr>
              <w:t xml:space="preserve">1a. </w:t>
            </w:r>
            <w:r w:rsidR="00C04942">
              <w:rPr>
                <w:b/>
                <w:bCs/>
              </w:rPr>
              <w:t>Identifikasi Masalah</w:t>
            </w:r>
            <w:r w:rsidR="00452228">
              <w:rPr>
                <w:b/>
                <w:bCs/>
              </w:rPr>
              <w:t>:</w:t>
            </w:r>
          </w:p>
        </w:tc>
      </w:tr>
      <w:tr w:rsidR="00452228" w14:paraId="40109D77" w14:textId="77777777" w:rsidTr="00FA302F">
        <w:tc>
          <w:tcPr>
            <w:tcW w:w="9016" w:type="dxa"/>
            <w:gridSpan w:val="3"/>
          </w:tcPr>
          <w:p w14:paraId="46BD6B64" w14:textId="7E651B6D" w:rsidR="00452228" w:rsidRDefault="00C04942" w:rsidP="008122FE">
            <w:pPr>
              <w:pStyle w:val="ListParagraph"/>
              <w:numPr>
                <w:ilvl w:val="0"/>
                <w:numId w:val="2"/>
              </w:numPr>
              <w:spacing w:after="0" w:line="240" w:lineRule="auto"/>
            </w:pPr>
            <w:r>
              <w:t xml:space="preserve">Uraikan </w:t>
            </w:r>
            <w:r w:rsidR="00452228">
              <w:t xml:space="preserve">permasalahan </w:t>
            </w:r>
            <w:r w:rsidR="00510A7F">
              <w:t xml:space="preserve">dan </w:t>
            </w:r>
            <w:r w:rsidR="00BE76E0">
              <w:t>variable</w:t>
            </w:r>
          </w:p>
          <w:p w14:paraId="07DA22DB" w14:textId="77777777" w:rsidR="00BE76E0" w:rsidRDefault="00BE76E0" w:rsidP="00BE76E0">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public class KelasK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rivate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lo Mahasiswa UN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5677E195" w14:textId="77777777" w:rsidR="00BE76E0" w:rsidRPr="00A55F52" w:rsidRDefault="00BE76E0" w:rsidP="00BE76E0">
            <w:pPr>
              <w:pStyle w:val="NormalWeb"/>
              <w:shd w:val="clear" w:color="auto" w:fill="FFFFFF"/>
              <w:spacing w:before="0" w:beforeAutospacing="0" w:after="150" w:afterAutospacing="0"/>
              <w:ind w:left="720"/>
              <w:rPr>
                <w:rStyle w:val="HTMLCode"/>
                <w:rFonts w:ascii="Helvetica" w:hAnsi="Helvetica" w:cs="Helvetica"/>
                <w:color w:val="333333"/>
                <w:sz w:val="21"/>
                <w:szCs w:val="21"/>
              </w:rPr>
            </w:pPr>
            <w:r>
              <w:rPr>
                <w:rFonts w:ascii="Helvetica" w:hAnsi="Helvetica" w:cs="Helvetica"/>
                <w:color w:val="333333"/>
                <w:sz w:val="21"/>
                <w:szCs w:val="21"/>
              </w:rPr>
              <w:t>Luaran:</w:t>
            </w:r>
            <w:r>
              <w:rPr>
                <w:rFonts w:ascii="Helvetica" w:hAnsi="Helvetica" w:cs="Helvetica"/>
                <w:color w:val="333333"/>
                <w:sz w:val="21"/>
                <w:szCs w:val="21"/>
              </w:rPr>
              <w:br/>
            </w:r>
            <w:r>
              <w:rPr>
                <w:rStyle w:val="HTMLCode"/>
                <w:rFonts w:ascii="Consolas" w:hAnsi="Consolas"/>
                <w:color w:val="C7254E"/>
                <w:sz w:val="19"/>
                <w:szCs w:val="19"/>
                <w:shd w:val="clear" w:color="auto" w:fill="F9F2F4"/>
              </w:rPr>
              <w:t>Exception in thread "main" java.lang.Error: Unresolved compilation problem:</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literal is not properly closed by a double-quo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ntax error, insert ";" to complete BlockStatements</w:t>
            </w:r>
          </w:p>
          <w:p w14:paraId="5015E98B" w14:textId="77777777" w:rsidR="00BE76E0" w:rsidRDefault="00BE76E0" w:rsidP="00BE76E0">
            <w:pPr>
              <w:pStyle w:val="NormalWeb"/>
              <w:shd w:val="clear" w:color="auto" w:fill="FFFFFF"/>
              <w:spacing w:before="0" w:beforeAutospacing="0" w:after="150" w:afterAutospacing="0"/>
              <w:ind w:left="360"/>
              <w:rPr>
                <w:rFonts w:ascii="Helvetica" w:hAnsi="Helvetica" w:cs="Helvetica"/>
                <w:color w:val="333333"/>
                <w:sz w:val="21"/>
                <w:szCs w:val="21"/>
              </w:rPr>
            </w:pPr>
            <w:r>
              <w:rPr>
                <w:rStyle w:val="Strong"/>
                <w:rFonts w:ascii="Helvetica" w:hAnsi="Helvetica" w:cs="Helvetica"/>
                <w:color w:val="333333"/>
                <w:sz w:val="21"/>
                <w:szCs w:val="21"/>
              </w:rPr>
              <w:t>Latihan 1:</w:t>
            </w:r>
          </w:p>
          <w:p w14:paraId="73AD6038" w14:textId="77777777" w:rsidR="00BE76E0" w:rsidRDefault="00BE76E0" w:rsidP="00BE76E0">
            <w:pPr>
              <w:pStyle w:val="NormalWeb"/>
              <w:shd w:val="clear" w:color="auto" w:fill="FFFFFF"/>
              <w:spacing w:before="0" w:beforeAutospacing="0" w:after="150" w:afterAutospacing="0"/>
              <w:ind w:left="720"/>
              <w:rPr>
                <w:rFonts w:ascii="Helvetica" w:hAnsi="Helvetica" w:cs="Helvetica"/>
                <w:color w:val="333333"/>
                <w:sz w:val="21"/>
                <w:szCs w:val="21"/>
              </w:rPr>
            </w:pPr>
            <w:r>
              <w:rPr>
                <w:rFonts w:ascii="Helvetica" w:hAnsi="Helvetica" w:cs="Helvetica"/>
                <w:color w:val="333333"/>
                <w:sz w:val="21"/>
                <w:szCs w:val="21"/>
              </w:rPr>
              <w:t>1.1  Evaluasi penyebab kesalahan terjadi dan perbaiki agar program dapat berjalan!</w:t>
            </w:r>
            <w:r>
              <w:rPr>
                <w:rFonts w:ascii="Helvetica" w:hAnsi="Helvetica" w:cs="Helvetica"/>
                <w:color w:val="333333"/>
                <w:sz w:val="21"/>
                <w:szCs w:val="21"/>
              </w:rPr>
              <w:br/>
              <w:t>1.2. Ubah teks yang ditampilkan program menjadi nama lengkap Anda.</w:t>
            </w:r>
            <w:r>
              <w:rPr>
                <w:rFonts w:ascii="Helvetica" w:hAnsi="Helvetica" w:cs="Helvetica"/>
                <w:color w:val="333333"/>
                <w:sz w:val="21"/>
                <w:szCs w:val="21"/>
              </w:rPr>
              <w:br/>
              <w:t>1.3. Tambahkan baris System.out.println(“”}; untuk diisi dengan data alamat, dan jenis kelamin.</w:t>
            </w:r>
          </w:p>
          <w:p w14:paraId="165491B3" w14:textId="77777777" w:rsidR="00BE76E0" w:rsidRDefault="00BE76E0" w:rsidP="00027561">
            <w:pPr>
              <w:pStyle w:val="ListParagraph"/>
              <w:spacing w:after="0" w:line="360" w:lineRule="auto"/>
            </w:pPr>
          </w:p>
          <w:p w14:paraId="38C0E76B" w14:textId="363DDAAD" w:rsidR="00C04942" w:rsidRDefault="00C04942" w:rsidP="00027561">
            <w:pPr>
              <w:pStyle w:val="ListParagraph"/>
              <w:numPr>
                <w:ilvl w:val="0"/>
                <w:numId w:val="2"/>
              </w:numPr>
              <w:spacing w:after="0" w:line="360" w:lineRule="auto"/>
            </w:pPr>
            <w:r>
              <w:t>Rincikan sumber informasi yang relevan</w:t>
            </w:r>
            <w:r w:rsidR="00510A7F">
              <w:t xml:space="preserve">  (</w:t>
            </w:r>
            <w:r w:rsidR="00E456CE">
              <w:t>buku / webpage</w:t>
            </w:r>
            <w:r w:rsidR="00510A7F">
              <w:t>)</w:t>
            </w:r>
          </w:p>
          <w:p w14:paraId="40E08FD1" w14:textId="77777777" w:rsidR="00F46C59" w:rsidRDefault="00F46C59" w:rsidP="00F46C59">
            <w:pPr>
              <w:pStyle w:val="ListParagraph"/>
              <w:spacing w:after="0" w:line="240" w:lineRule="auto"/>
            </w:pPr>
            <w:hyperlink r:id="rId6" w:tgtFrame="_blank" w:history="1">
              <w:r>
                <w:rPr>
                  <w:rStyle w:val="Hyperlink"/>
                  <w:rFonts w:ascii="Helvetica" w:hAnsi="Helvetica" w:cs="Helvetica"/>
                  <w:color w:val="3C8DBC"/>
                  <w:sz w:val="21"/>
                  <w:szCs w:val="21"/>
                  <w:shd w:val="clear" w:color="auto" w:fill="FFFFFF"/>
                </w:rPr>
                <w:t>Video Bagian 1 – Pengenalan dan Struktur Program Java</w:t>
              </w:r>
            </w:hyperlink>
            <w:r>
              <w:rPr>
                <w:rFonts w:ascii="Helvetica" w:hAnsi="Helvetica" w:cs="Helvetica"/>
                <w:color w:val="333333"/>
                <w:sz w:val="21"/>
                <w:szCs w:val="21"/>
                <w:shd w:val="clear" w:color="auto" w:fill="FFFFFF"/>
              </w:rPr>
              <w:t>    </w:t>
            </w:r>
            <w:hyperlink r:id="rId7" w:history="1">
              <w:r>
                <w:rPr>
                  <w:rStyle w:val="Hyperlink"/>
                  <w:rFonts w:ascii="Helvetica" w:hAnsi="Helvetica" w:cs="Helvetica"/>
                  <w:color w:val="3C8DBC"/>
                  <w:sz w:val="21"/>
                  <w:szCs w:val="21"/>
                  <w:shd w:val="clear" w:color="auto" w:fill="FFFFFF"/>
                </w:rPr>
                <w:t>https://youtu.be/OjY8ByJE_bA</w:t>
              </w:r>
            </w:hyperlink>
          </w:p>
          <w:p w14:paraId="4AEEA3D9" w14:textId="77777777" w:rsidR="00452228" w:rsidRDefault="00452228" w:rsidP="00BE76E0">
            <w:pPr>
              <w:pStyle w:val="ListParagraph"/>
              <w:spacing w:after="0" w:line="240" w:lineRule="auto"/>
              <w:rPr>
                <w:b/>
                <w:bCs/>
              </w:rPr>
            </w:pPr>
          </w:p>
        </w:tc>
      </w:tr>
      <w:tr w:rsidR="00E456CE" w14:paraId="74E52889" w14:textId="77777777" w:rsidTr="00FA302F">
        <w:tc>
          <w:tcPr>
            <w:tcW w:w="9016" w:type="dxa"/>
            <w:gridSpan w:val="3"/>
          </w:tcPr>
          <w:p w14:paraId="36F1CA28" w14:textId="2F96C8F1" w:rsidR="00E456CE" w:rsidRDefault="00BE76E0" w:rsidP="00E456CE">
            <w:pPr>
              <w:contextualSpacing/>
              <w:rPr>
                <w:b/>
                <w:bCs/>
              </w:rPr>
            </w:pPr>
            <w:r>
              <w:rPr>
                <w:b/>
                <w:bCs/>
              </w:rPr>
              <w:t>1b.</w:t>
            </w:r>
            <w:r w:rsidR="00E456CE">
              <w:rPr>
                <w:b/>
                <w:bCs/>
              </w:rPr>
              <w:t xml:space="preserve"> Analisis dan Argumentasi</w:t>
            </w:r>
          </w:p>
        </w:tc>
      </w:tr>
      <w:tr w:rsidR="00E456CE" w14:paraId="245979B3" w14:textId="77777777" w:rsidTr="00FA302F">
        <w:tc>
          <w:tcPr>
            <w:tcW w:w="9016" w:type="dxa"/>
            <w:gridSpan w:val="3"/>
          </w:tcPr>
          <w:p w14:paraId="6FB346C2" w14:textId="0AE0FDAA" w:rsidR="00E456CE" w:rsidRDefault="00E456CE" w:rsidP="008122FE">
            <w:pPr>
              <w:pStyle w:val="ListParagraph"/>
              <w:numPr>
                <w:ilvl w:val="0"/>
                <w:numId w:val="1"/>
              </w:numPr>
              <w:spacing w:after="0" w:line="240" w:lineRule="auto"/>
            </w:pPr>
            <w:r>
              <w:t>Uraikan r</w:t>
            </w:r>
            <w:r w:rsidR="005531C0">
              <w:t>ancangan solusi yang diusulkan.</w:t>
            </w:r>
          </w:p>
          <w:p w14:paraId="6EE650D3" w14:textId="77777777" w:rsidR="0010785C" w:rsidRPr="0010785C" w:rsidRDefault="0010785C" w:rsidP="0010785C">
            <w:pPr>
              <w:pStyle w:val="ListParagraph"/>
              <w:spacing w:before="100" w:beforeAutospacing="1" w:after="100" w:afterAutospacing="1" w:line="240" w:lineRule="auto"/>
              <w:jc w:val="both"/>
              <w:rPr>
                <w:rFonts w:ascii="Times New Roman" w:eastAsia="Times New Roman" w:hAnsi="Times New Roman" w:cs="Times New Roman"/>
                <w:sz w:val="24"/>
                <w:szCs w:val="24"/>
              </w:rPr>
            </w:pPr>
            <w:r w:rsidRPr="0010785C">
              <w:rPr>
                <w:rFonts w:ascii="Times New Roman" w:eastAsia="Times New Roman" w:hAnsi="Times New Roman" w:cs="Times New Roman"/>
                <w:sz w:val="24"/>
                <w:szCs w:val="24"/>
              </w:rPr>
              <w:t>Rancangan Solusi yang Diusulkan:</w:t>
            </w:r>
          </w:p>
          <w:p w14:paraId="14B7983B" w14:textId="77777777" w:rsidR="0010785C" w:rsidRPr="0010785C" w:rsidRDefault="0010785C" w:rsidP="0010785C">
            <w:pPr>
              <w:pStyle w:val="ListParagraph"/>
              <w:spacing w:before="100" w:beforeAutospacing="1" w:after="100" w:afterAutospacing="1" w:line="240" w:lineRule="auto"/>
              <w:jc w:val="both"/>
              <w:rPr>
                <w:rFonts w:ascii="Times New Roman" w:eastAsia="Times New Roman" w:hAnsi="Times New Roman" w:cs="Times New Roman"/>
                <w:sz w:val="24"/>
                <w:szCs w:val="24"/>
              </w:rPr>
            </w:pPr>
            <w:r w:rsidRPr="0010785C">
              <w:rPr>
                <w:rFonts w:ascii="Times New Roman" w:eastAsia="Times New Roman" w:hAnsi="Times New Roman" w:cs="Times New Roman"/>
                <w:sz w:val="24"/>
                <w:szCs w:val="24"/>
              </w:rPr>
              <w:t>Masalah dalam kode di atas terdapat pada dua hal utama:</w:t>
            </w:r>
          </w:p>
          <w:p w14:paraId="262B9350" w14:textId="77777777" w:rsidR="0010785C" w:rsidRDefault="0010785C" w:rsidP="0010785C">
            <w:pPr>
              <w:pStyle w:val="ListParagraph"/>
              <w:numPr>
                <w:ilvl w:val="0"/>
                <w:numId w:val="46"/>
              </w:numPr>
              <w:spacing w:before="100" w:beforeAutospacing="1" w:after="100" w:afterAutospacing="1" w:line="240" w:lineRule="auto"/>
              <w:ind w:left="1134"/>
              <w:jc w:val="both"/>
              <w:rPr>
                <w:rFonts w:ascii="Times New Roman" w:eastAsia="Times New Roman" w:hAnsi="Times New Roman" w:cs="Times New Roman"/>
                <w:sz w:val="24"/>
                <w:szCs w:val="24"/>
              </w:rPr>
            </w:pPr>
            <w:r w:rsidRPr="0010785C">
              <w:rPr>
                <w:rFonts w:ascii="Times New Roman" w:eastAsia="Times New Roman" w:hAnsi="Times New Roman" w:cs="Times New Roman"/>
                <w:sz w:val="24"/>
                <w:szCs w:val="24"/>
              </w:rPr>
              <w:t>String literal tidak ditutup dengan tanda kutip ganda: Pada bagian System.out.println("Halo Mahasiswa UNIB) hanya ada satu tanda kutip ganda sebelum teks "Halo Mahasiswa UNIB, tetapi tidak ada tanda kutip ganda penutup di akhir string. Ini menyebabkan kesalahan kompiler karena string literal tidak lengkap.</w:t>
            </w:r>
          </w:p>
          <w:p w14:paraId="5B7B7AB6" w14:textId="7CC17ED4" w:rsidR="0010785C" w:rsidRPr="0010785C" w:rsidRDefault="0010785C" w:rsidP="0010785C">
            <w:pPr>
              <w:pStyle w:val="ListParagraph"/>
              <w:numPr>
                <w:ilvl w:val="0"/>
                <w:numId w:val="46"/>
              </w:numPr>
              <w:spacing w:before="100" w:beforeAutospacing="1" w:after="100" w:afterAutospacing="1" w:line="240" w:lineRule="auto"/>
              <w:ind w:left="1134"/>
              <w:jc w:val="both"/>
              <w:rPr>
                <w:rFonts w:ascii="Times New Roman" w:eastAsia="Times New Roman" w:hAnsi="Times New Roman" w:cs="Times New Roman"/>
                <w:sz w:val="24"/>
                <w:szCs w:val="24"/>
              </w:rPr>
            </w:pPr>
            <w:r w:rsidRPr="0010785C">
              <w:rPr>
                <w:rFonts w:ascii="Times New Roman" w:eastAsia="Times New Roman" w:hAnsi="Times New Roman" w:cs="Times New Roman"/>
                <w:sz w:val="24"/>
                <w:szCs w:val="24"/>
              </w:rPr>
              <w:t xml:space="preserve">Tidak ada tanda titik koma (semicolon): Pada akhir pernyataan System.out.println("Halo Mahasiswa UNIB), diperlukan tanda titik koma untuk menandai akhir dari pernyataan tersebut. Karena tidak ada, kompiler juga akan menampilkan kesalahan.  </w:t>
            </w:r>
          </w:p>
          <w:p w14:paraId="2B1F8A89" w14:textId="77777777" w:rsidR="0010785C" w:rsidRPr="0010785C" w:rsidRDefault="0010785C" w:rsidP="0010785C">
            <w:pPr>
              <w:pStyle w:val="ListParagraph"/>
              <w:spacing w:before="100" w:beforeAutospacing="1" w:after="100" w:afterAutospacing="1" w:line="240" w:lineRule="auto"/>
              <w:jc w:val="both"/>
              <w:rPr>
                <w:rFonts w:ascii="Times New Roman" w:eastAsia="Times New Roman" w:hAnsi="Times New Roman" w:cs="Times New Roman"/>
                <w:sz w:val="24"/>
                <w:szCs w:val="24"/>
              </w:rPr>
            </w:pPr>
            <w:r w:rsidRPr="0010785C">
              <w:rPr>
                <w:rFonts w:ascii="Times New Roman" w:eastAsia="Times New Roman" w:hAnsi="Times New Roman" w:cs="Times New Roman"/>
                <w:sz w:val="24"/>
                <w:szCs w:val="24"/>
              </w:rPr>
              <w:t xml:space="preserve">Langkah Solusi:  </w:t>
            </w:r>
          </w:p>
          <w:p w14:paraId="0FBA97CE" w14:textId="77777777" w:rsidR="0010785C" w:rsidRDefault="0010785C" w:rsidP="0010785C">
            <w:pPr>
              <w:pStyle w:val="ListParagraph"/>
              <w:numPr>
                <w:ilvl w:val="0"/>
                <w:numId w:val="47"/>
              </w:numPr>
              <w:spacing w:before="100" w:beforeAutospacing="1" w:after="100" w:afterAutospacing="1" w:line="240" w:lineRule="auto"/>
              <w:ind w:left="1134"/>
              <w:jc w:val="both"/>
              <w:rPr>
                <w:rFonts w:ascii="Times New Roman" w:eastAsia="Times New Roman" w:hAnsi="Times New Roman" w:cs="Times New Roman"/>
                <w:sz w:val="24"/>
                <w:szCs w:val="24"/>
              </w:rPr>
            </w:pPr>
            <w:r w:rsidRPr="0010785C">
              <w:rPr>
                <w:rFonts w:ascii="Times New Roman" w:eastAsia="Times New Roman" w:hAnsi="Times New Roman" w:cs="Times New Roman"/>
                <w:sz w:val="24"/>
                <w:szCs w:val="24"/>
              </w:rPr>
              <w:t xml:space="preserve">Tambahkan tanda kutip ganda penutup setelah "Halo Mahasiswa UNIB" untuk menyelesaikan string literal.  </w:t>
            </w:r>
          </w:p>
          <w:p w14:paraId="510DC503" w14:textId="1101DE52" w:rsidR="00C76199" w:rsidRPr="0010785C" w:rsidRDefault="0010785C" w:rsidP="0010785C">
            <w:pPr>
              <w:pStyle w:val="ListParagraph"/>
              <w:numPr>
                <w:ilvl w:val="0"/>
                <w:numId w:val="47"/>
              </w:numPr>
              <w:spacing w:before="100" w:beforeAutospacing="1" w:after="100" w:afterAutospacing="1" w:line="240" w:lineRule="auto"/>
              <w:ind w:left="1134"/>
              <w:jc w:val="both"/>
              <w:rPr>
                <w:rFonts w:ascii="Times New Roman" w:eastAsia="Times New Roman" w:hAnsi="Times New Roman" w:cs="Times New Roman"/>
                <w:sz w:val="24"/>
                <w:szCs w:val="24"/>
              </w:rPr>
            </w:pPr>
            <w:r w:rsidRPr="0010785C">
              <w:rPr>
                <w:rFonts w:ascii="Times New Roman" w:eastAsia="Times New Roman" w:hAnsi="Times New Roman" w:cs="Times New Roman"/>
                <w:sz w:val="24"/>
                <w:szCs w:val="24"/>
              </w:rPr>
              <w:t>Tambahkan tanda titik koma ; setelah pernyataan System.out.println("Halo Mahasiswa UNIB"); untuk menandai akhir pernyataan.</w:t>
            </w:r>
          </w:p>
          <w:p w14:paraId="011DFE71" w14:textId="75EFBFD9" w:rsidR="00E456CE" w:rsidRDefault="00E456CE" w:rsidP="008122FE">
            <w:pPr>
              <w:pStyle w:val="ListParagraph"/>
              <w:numPr>
                <w:ilvl w:val="0"/>
                <w:numId w:val="1"/>
              </w:numPr>
              <w:spacing w:after="0" w:line="240" w:lineRule="auto"/>
            </w:pPr>
            <w:r>
              <w:t>Analisis solusi, kaitkan dengan permasalahan.</w:t>
            </w:r>
          </w:p>
          <w:p w14:paraId="245A49F1" w14:textId="77777777" w:rsidR="0010785C" w:rsidRPr="0010785C" w:rsidRDefault="0010785C" w:rsidP="0010785C">
            <w:pPr>
              <w:pStyle w:val="ListParagraph"/>
              <w:spacing w:after="0" w:line="240" w:lineRule="auto"/>
              <w:rPr>
                <w:b/>
              </w:rPr>
            </w:pPr>
            <w:r w:rsidRPr="0010785C">
              <w:rPr>
                <w:b/>
              </w:rPr>
              <w:t>Analisis Solusi, Kaitkan dengan Permasalahan:</w:t>
            </w:r>
          </w:p>
          <w:p w14:paraId="559DC733" w14:textId="77777777" w:rsidR="0010785C" w:rsidRPr="0010785C" w:rsidRDefault="0010785C" w:rsidP="0010785C">
            <w:pPr>
              <w:pStyle w:val="ListParagraph"/>
              <w:numPr>
                <w:ilvl w:val="0"/>
                <w:numId w:val="48"/>
              </w:numPr>
              <w:spacing w:after="0" w:line="240" w:lineRule="auto"/>
              <w:ind w:left="1134"/>
              <w:jc w:val="both"/>
              <w:rPr>
                <w:bCs/>
                <w:sz w:val="24"/>
                <w:szCs w:val="24"/>
              </w:rPr>
            </w:pPr>
            <w:r w:rsidRPr="0010785C">
              <w:rPr>
                <w:bCs/>
                <w:sz w:val="24"/>
                <w:szCs w:val="24"/>
              </w:rPr>
              <w:t xml:space="preserve">String literal tidak ditutup dengan tanda kutip ganda: Permasalahan ini terjadi karena kurangnya tanda kutip ganda penutup pada string literal. Dalam bahasa pemrograman Java, setiap string yang dimulai dengan tanda kutip ganda harus diakhiri dengan tanda kutip ganda juga. Jika tidak, kompiler tidak dapat mengenali di mana akhir string, yang menyebabkan error. Solusi yang diusulkan </w:t>
            </w:r>
            <w:r w:rsidRPr="0010785C">
              <w:rPr>
                <w:bCs/>
                <w:sz w:val="24"/>
                <w:szCs w:val="24"/>
              </w:rPr>
              <w:lastRenderedPageBreak/>
              <w:t>adalah menambahkan tanda kutip ganda penutup, yang akan memperbaiki kesalahan ini.</w:t>
            </w:r>
          </w:p>
          <w:p w14:paraId="1C16737E" w14:textId="24F49250" w:rsidR="00084AB9" w:rsidRPr="0010785C" w:rsidRDefault="0010785C" w:rsidP="0010785C">
            <w:pPr>
              <w:pStyle w:val="ListParagraph"/>
              <w:numPr>
                <w:ilvl w:val="0"/>
                <w:numId w:val="48"/>
              </w:numPr>
              <w:spacing w:after="0" w:line="240" w:lineRule="auto"/>
              <w:ind w:left="1134"/>
              <w:jc w:val="both"/>
              <w:rPr>
                <w:bCs/>
              </w:rPr>
            </w:pPr>
            <w:r w:rsidRPr="0010785C">
              <w:rPr>
                <w:bCs/>
                <w:sz w:val="24"/>
                <w:szCs w:val="24"/>
              </w:rPr>
              <w:t>Tidak ada tanda titik koma setelah pernyataan: Di Java, setiap pernyataan harus diakhiri dengan tanda titik koma. Tanpa tanda tersebut, Java tidak bisa mengetahui akhir pernyataan dan akan menimbulkan kesalahan sintaksis. Menambahkan titik koma setelah pernyataan System.out.println("Halo Mahasiswa UNIB"); menyelesaikan masalah ini dan membuat program dapat berjalan dengan benar.</w:t>
            </w:r>
          </w:p>
        </w:tc>
      </w:tr>
      <w:tr w:rsidR="00E456CE" w14:paraId="634AD5FA" w14:textId="77777777" w:rsidTr="00FA302F">
        <w:tc>
          <w:tcPr>
            <w:tcW w:w="9016" w:type="dxa"/>
            <w:gridSpan w:val="3"/>
          </w:tcPr>
          <w:p w14:paraId="35ADB022" w14:textId="5AC5ACD3" w:rsidR="00E456CE" w:rsidRDefault="00BE76E0" w:rsidP="00E456CE">
            <w:pPr>
              <w:contextualSpacing/>
            </w:pPr>
            <w:r>
              <w:rPr>
                <w:b/>
                <w:bCs/>
              </w:rPr>
              <w:lastRenderedPageBreak/>
              <w:t>1c.</w:t>
            </w:r>
            <w:r w:rsidR="00E456CE">
              <w:rPr>
                <w:b/>
                <w:bCs/>
              </w:rPr>
              <w:t xml:space="preserve"> Penyusunan Algoritma dan Kode Program</w:t>
            </w:r>
          </w:p>
        </w:tc>
      </w:tr>
      <w:tr w:rsidR="00E456CE" w14:paraId="0283B28E" w14:textId="77777777" w:rsidTr="00FA302F">
        <w:tc>
          <w:tcPr>
            <w:tcW w:w="9016" w:type="dxa"/>
            <w:gridSpan w:val="3"/>
          </w:tcPr>
          <w:p w14:paraId="03033C8A" w14:textId="518FE861" w:rsidR="00084AB9" w:rsidRDefault="00E456CE" w:rsidP="008122FE">
            <w:pPr>
              <w:pStyle w:val="ListParagraph"/>
              <w:numPr>
                <w:ilvl w:val="0"/>
                <w:numId w:val="3"/>
              </w:numPr>
              <w:spacing w:after="0" w:line="240" w:lineRule="auto"/>
            </w:pPr>
            <w:r>
              <w:t>Rancang</w:t>
            </w:r>
            <w:r w:rsidR="00545A4F">
              <w:t>an</w:t>
            </w:r>
            <w:r>
              <w:t xml:space="preserve"> desain solusi atau algoritma </w:t>
            </w:r>
          </w:p>
          <w:p w14:paraId="59067F88" w14:textId="77777777" w:rsidR="00A345F2" w:rsidRDefault="00A345F2" w:rsidP="00A345F2">
            <w:pPr>
              <w:pStyle w:val="ListParagraph"/>
              <w:spacing w:after="0" w:line="240" w:lineRule="auto"/>
            </w:pPr>
            <w:r>
              <w:t>- Analisis struktur kode program Java</w:t>
            </w:r>
          </w:p>
          <w:p w14:paraId="6957680F" w14:textId="77777777" w:rsidR="00A345F2" w:rsidRDefault="00A345F2" w:rsidP="00A345F2">
            <w:pPr>
              <w:pStyle w:val="ListParagraph"/>
              <w:spacing w:after="0" w:line="240" w:lineRule="auto"/>
            </w:pPr>
            <w:r>
              <w:t>- Perbaiki penutupan string dengan tanda kutip ganda yang benar</w:t>
            </w:r>
          </w:p>
          <w:p w14:paraId="593FF79E" w14:textId="77777777" w:rsidR="00A345F2" w:rsidRDefault="00A345F2" w:rsidP="00A345F2">
            <w:pPr>
              <w:pStyle w:val="ListParagraph"/>
              <w:spacing w:after="0" w:line="240" w:lineRule="auto"/>
            </w:pPr>
            <w:r>
              <w:t>- Ubah akses modifier dari private menjadi public</w:t>
            </w:r>
          </w:p>
          <w:p w14:paraId="060B3F05" w14:textId="77777777" w:rsidR="00A345F2" w:rsidRDefault="00A345F2" w:rsidP="00A345F2">
            <w:pPr>
              <w:pStyle w:val="ListParagraph"/>
              <w:spacing w:after="0" w:line="240" w:lineRule="auto"/>
            </w:pPr>
            <w:r>
              <w:t>- Tambahkan titik koma pada tiap pernyataan di dalam metode</w:t>
            </w:r>
          </w:p>
          <w:p w14:paraId="787D5564" w14:textId="77777777" w:rsidR="00A345F2" w:rsidRDefault="00A345F2" w:rsidP="00A345F2">
            <w:pPr>
              <w:pStyle w:val="ListParagraph"/>
              <w:spacing w:after="0" w:line="240" w:lineRule="auto"/>
            </w:pPr>
            <w:r>
              <w:t>- Pastikan setiap kurung kurawal memiliki pasangan kurung kurawal penutup yang sesuai</w:t>
            </w:r>
          </w:p>
          <w:p w14:paraId="7B41CE77" w14:textId="2AB962BC" w:rsidR="00A345F2" w:rsidRDefault="00A345F2" w:rsidP="00A345F2">
            <w:pPr>
              <w:pStyle w:val="ListParagraph"/>
              <w:spacing w:after="0" w:line="240" w:lineRule="auto"/>
            </w:pPr>
            <w:r>
              <w:t>- Tambahkan baris System.out.println(‘’</w:t>
            </w:r>
            <w:r>
              <w:t xml:space="preserve"> </w:t>
            </w:r>
            <w:r>
              <w:t xml:space="preserve">’’); untuk mengisi data nama, alamat, dan jenis </w:t>
            </w:r>
            <w:r>
              <w:t xml:space="preserve">  </w:t>
            </w:r>
            <w:r>
              <w:t>kelamin</w:t>
            </w:r>
          </w:p>
          <w:p w14:paraId="269AB639" w14:textId="77777777" w:rsidR="00A345F2" w:rsidRDefault="00A345F2" w:rsidP="00A345F2">
            <w:pPr>
              <w:pStyle w:val="ListParagraph"/>
              <w:spacing w:after="0" w:line="240" w:lineRule="auto"/>
            </w:pPr>
            <w:r>
              <w:t>- Jalankan kode untuk memeriksa apakah kode berjalan dengan benar tanpa ada kesalahan</w:t>
            </w:r>
          </w:p>
          <w:p w14:paraId="1B45938B" w14:textId="184D8073" w:rsidR="007B00B4" w:rsidRDefault="00A345F2" w:rsidP="00A345F2">
            <w:pPr>
              <w:pStyle w:val="ListParagraph"/>
              <w:spacing w:after="0" w:line="240" w:lineRule="auto"/>
            </w:pPr>
            <w:r>
              <w:t>- Jika sudah benar silahkan simpan kode program yang telah diperbaiki.</w:t>
            </w:r>
          </w:p>
          <w:p w14:paraId="5739EBD3" w14:textId="6925BF3D" w:rsidR="007B00B4" w:rsidRDefault="00E456CE" w:rsidP="008122FE">
            <w:pPr>
              <w:pStyle w:val="ListParagraph"/>
              <w:numPr>
                <w:ilvl w:val="0"/>
                <w:numId w:val="3"/>
              </w:numPr>
              <w:spacing w:after="0" w:line="240" w:lineRule="auto"/>
            </w:pPr>
            <w:r>
              <w:t xml:space="preserve">kode program dan luaran  </w:t>
            </w:r>
          </w:p>
          <w:p w14:paraId="57125157" w14:textId="130A3626" w:rsidR="00E456CE" w:rsidRDefault="00DC17B7" w:rsidP="008122FE">
            <w:pPr>
              <w:pStyle w:val="ListParagraph"/>
              <w:numPr>
                <w:ilvl w:val="0"/>
                <w:numId w:val="14"/>
              </w:numPr>
              <w:spacing w:after="0" w:line="240" w:lineRule="auto"/>
            </w:pPr>
            <w:r>
              <w:t>Uraian</w:t>
            </w:r>
            <w:r w:rsidR="00E456CE">
              <w:t xml:space="preserve"> luaran yang dihasilkan</w:t>
            </w:r>
          </w:p>
          <w:p w14:paraId="2C071B26" w14:textId="77777777" w:rsidR="00575EE2" w:rsidRDefault="00575EE2" w:rsidP="00575EE2">
            <w:pPr>
              <w:pStyle w:val="ListParagraph"/>
              <w:spacing w:after="0" w:line="240" w:lineRule="auto"/>
              <w:ind w:left="1169"/>
            </w:pPr>
            <w:r>
              <w:t>Halo Mahasiswa UNIB</w:t>
            </w:r>
          </w:p>
          <w:p w14:paraId="27A959BF" w14:textId="6A0238B9" w:rsidR="00575EE2" w:rsidRDefault="00575EE2" w:rsidP="00575EE2">
            <w:pPr>
              <w:pStyle w:val="ListParagraph"/>
              <w:spacing w:after="0" w:line="240" w:lineRule="auto"/>
              <w:ind w:left="1169"/>
            </w:pPr>
            <w:r>
              <w:t xml:space="preserve">Nama          : </w:t>
            </w:r>
            <w:r w:rsidR="00A345F2">
              <w:t>Sevia Ayu Wandinda</w:t>
            </w:r>
          </w:p>
          <w:p w14:paraId="26E4BF2B" w14:textId="1D750C94" w:rsidR="00575EE2" w:rsidRDefault="00575EE2" w:rsidP="00575EE2">
            <w:pPr>
              <w:pStyle w:val="ListParagraph"/>
              <w:spacing w:after="0" w:line="240" w:lineRule="auto"/>
              <w:ind w:left="1169"/>
            </w:pPr>
            <w:r>
              <w:t xml:space="preserve">Alamat        : Desa </w:t>
            </w:r>
            <w:r w:rsidR="00A345F2">
              <w:t>Air Dikit, Kec. Air Dikit, Kab. Mukomuko</w:t>
            </w:r>
          </w:p>
          <w:p w14:paraId="09CC14D1" w14:textId="76CA0A4F" w:rsidR="00DC17B7" w:rsidRDefault="00575EE2" w:rsidP="00575EE2">
            <w:pPr>
              <w:pStyle w:val="ListParagraph"/>
              <w:spacing w:after="0" w:line="240" w:lineRule="auto"/>
              <w:ind w:left="1169"/>
            </w:pPr>
            <w:r>
              <w:t xml:space="preserve">Jenis Kelamin : </w:t>
            </w:r>
            <w:r w:rsidR="00A345F2">
              <w:t>Perempuan</w:t>
            </w:r>
          </w:p>
          <w:p w14:paraId="6826832A" w14:textId="4B1DFAC9" w:rsidR="00575EE2" w:rsidRDefault="00E456CE" w:rsidP="008122FE">
            <w:pPr>
              <w:pStyle w:val="ListParagraph"/>
              <w:numPr>
                <w:ilvl w:val="0"/>
                <w:numId w:val="14"/>
              </w:numPr>
              <w:spacing w:after="0" w:line="240" w:lineRule="auto"/>
            </w:pPr>
            <w:r>
              <w:t>Screenshot/ Capture potongan kode dan hasil luaran</w:t>
            </w:r>
          </w:p>
          <w:p w14:paraId="35B82664" w14:textId="5A0D3387" w:rsidR="00575EE2" w:rsidRDefault="00F46C59" w:rsidP="00575EE2">
            <w:pPr>
              <w:pStyle w:val="ListParagraph"/>
              <w:spacing w:after="0" w:line="240" w:lineRule="auto"/>
              <w:ind w:left="1169"/>
            </w:pPr>
            <w:r w:rsidRPr="00F46C59">
              <w:drawing>
                <wp:inline distT="0" distB="0" distL="0" distR="0" wp14:anchorId="477EB236" wp14:editId="661E8B0B">
                  <wp:extent cx="4616259" cy="180743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8883" cy="1816288"/>
                          </a:xfrm>
                          <a:prstGeom prst="rect">
                            <a:avLst/>
                          </a:prstGeom>
                        </pic:spPr>
                      </pic:pic>
                    </a:graphicData>
                  </a:graphic>
                </wp:inline>
              </w:drawing>
            </w:r>
          </w:p>
          <w:p w14:paraId="582AD725" w14:textId="77777777" w:rsidR="00575EE2" w:rsidRDefault="00575EE2" w:rsidP="00575EE2">
            <w:pPr>
              <w:pStyle w:val="ListParagraph"/>
              <w:spacing w:after="0" w:line="240" w:lineRule="auto"/>
              <w:ind w:left="1169"/>
            </w:pPr>
            <w:r>
              <w:t>Kode program sudah dibuat sesuai dengan struktur yang benar. Itu dapat dibuktikan dengan melihat luaran (output) yang telah berjalan sesuai dengan kode program dan tidak ada terjadinya eror.</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0DF5E1EE" w:rsidR="00E456CE" w:rsidRDefault="00BE76E0" w:rsidP="00E456CE">
            <w:pPr>
              <w:contextualSpacing/>
            </w:pPr>
            <w:r>
              <w:rPr>
                <w:b/>
                <w:bCs/>
              </w:rPr>
              <w:t>1d.</w:t>
            </w:r>
            <w:r w:rsidR="00E456CE" w:rsidRPr="00C04942">
              <w:rPr>
                <w:b/>
                <w:bCs/>
              </w:rPr>
              <w:t xml:space="preserve"> </w:t>
            </w:r>
            <w:r w:rsidR="00E456CE">
              <w:rPr>
                <w:b/>
                <w:bCs/>
              </w:rPr>
              <w:t>Kesimpulan</w:t>
            </w:r>
          </w:p>
        </w:tc>
      </w:tr>
      <w:tr w:rsidR="00E456CE" w14:paraId="68EA119A" w14:textId="77777777" w:rsidTr="00FA302F">
        <w:tc>
          <w:tcPr>
            <w:tcW w:w="9016" w:type="dxa"/>
            <w:gridSpan w:val="3"/>
          </w:tcPr>
          <w:p w14:paraId="5ED26598" w14:textId="77777777" w:rsidR="00E456CE" w:rsidRDefault="00575EE2" w:rsidP="008122FE">
            <w:pPr>
              <w:pStyle w:val="ListParagraph"/>
              <w:numPr>
                <w:ilvl w:val="0"/>
                <w:numId w:val="15"/>
              </w:numPr>
              <w:spacing w:after="0" w:line="240" w:lineRule="auto"/>
            </w:pPr>
            <w:r>
              <w:t>Pada struktur kode program di atas, saya menggunakan bentuk kelas bertipe public (publik)</w:t>
            </w:r>
            <w:r w:rsidR="00AE41C5">
              <w:t xml:space="preserve">, </w:t>
            </w:r>
            <w:r>
              <w:t xml:space="preserve"> di karenakan jika saya menggunakan bentuk kelas bertipe private (pribadi) maka program tidak akan bisa berjalan karena system tidak dapat membaca kode sehingga terjadinya eror.</w:t>
            </w:r>
          </w:p>
          <w:p w14:paraId="0D073788" w14:textId="7513D600" w:rsidR="00AE41C5" w:rsidRDefault="00AE41C5" w:rsidP="008122FE">
            <w:pPr>
              <w:pStyle w:val="ListParagraph"/>
              <w:numPr>
                <w:ilvl w:val="0"/>
                <w:numId w:val="15"/>
              </w:numPr>
              <w:spacing w:after="0" w:line="240" w:lineRule="auto"/>
            </w:pPr>
            <w:r>
              <w:t>Perbaikan pada struktur kode program saya mulai dengan memperbaiki method main, saya mengubah method main</w:t>
            </w:r>
            <w:r w:rsidR="00F5756A">
              <w:t xml:space="preserve"> yang awalnya dideklarasikan private, menjadi public. Kemudian saya menambahkan tanda kutip ganda (“) dan menambahkan tanda titik koma (;) pada struktur kode program. Hal ini dikarenakan system tidak akan bisa dijalankan jika tidak menambahkan tanda kutip ganda (“) dan tanda titik koma (;) pada perintah di struktur kode program.</w:t>
            </w: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4447E1EC" w14:textId="4672AEA7" w:rsidR="00080CF0" w:rsidRDefault="00080CF0" w:rsidP="00080CF0">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080CF0" w14:paraId="38A0FD54" w14:textId="77777777" w:rsidTr="00080CF0">
        <w:trPr>
          <w:trHeight w:val="394"/>
        </w:trPr>
        <w:tc>
          <w:tcPr>
            <w:tcW w:w="3005" w:type="dxa"/>
            <w:tcBorders>
              <w:top w:val="single" w:sz="4" w:space="0" w:color="auto"/>
              <w:left w:val="single" w:sz="4" w:space="0" w:color="auto"/>
              <w:bottom w:val="single" w:sz="4" w:space="0" w:color="auto"/>
              <w:right w:val="single" w:sz="4" w:space="0" w:color="auto"/>
            </w:tcBorders>
            <w:hideMark/>
          </w:tcPr>
          <w:p w14:paraId="14B2FB8B" w14:textId="77777777" w:rsidR="00080CF0" w:rsidRDefault="00080CF0">
            <w:pPr>
              <w:contextualSpacing/>
              <w:rPr>
                <w:b/>
                <w:bCs/>
              </w:rPr>
            </w:pPr>
            <w:r>
              <w:rPr>
                <w:b/>
                <w:bCs/>
              </w:rPr>
              <w:t>Nama &amp; NPM</w:t>
            </w:r>
          </w:p>
        </w:tc>
        <w:tc>
          <w:tcPr>
            <w:tcW w:w="3005" w:type="dxa"/>
            <w:tcBorders>
              <w:top w:val="single" w:sz="4" w:space="0" w:color="auto"/>
              <w:left w:val="single" w:sz="4" w:space="0" w:color="auto"/>
              <w:bottom w:val="single" w:sz="4" w:space="0" w:color="auto"/>
              <w:right w:val="single" w:sz="4" w:space="0" w:color="auto"/>
            </w:tcBorders>
            <w:hideMark/>
          </w:tcPr>
          <w:p w14:paraId="3168D10C" w14:textId="77777777" w:rsidR="00080CF0" w:rsidRDefault="00080CF0">
            <w:pPr>
              <w:contextualSpacing/>
              <w:rPr>
                <w:b/>
                <w:bCs/>
              </w:rPr>
            </w:pPr>
            <w:r>
              <w:rPr>
                <w:b/>
                <w:bCs/>
              </w:rPr>
              <w:t>Topik:</w:t>
            </w:r>
          </w:p>
        </w:tc>
        <w:tc>
          <w:tcPr>
            <w:tcW w:w="3006" w:type="dxa"/>
            <w:tcBorders>
              <w:top w:val="single" w:sz="4" w:space="0" w:color="auto"/>
              <w:left w:val="single" w:sz="4" w:space="0" w:color="auto"/>
              <w:bottom w:val="single" w:sz="4" w:space="0" w:color="auto"/>
              <w:right w:val="single" w:sz="4" w:space="0" w:color="auto"/>
            </w:tcBorders>
            <w:hideMark/>
          </w:tcPr>
          <w:p w14:paraId="1D289320" w14:textId="77777777" w:rsidR="00080CF0" w:rsidRDefault="00080CF0">
            <w:pPr>
              <w:contextualSpacing/>
              <w:rPr>
                <w:b/>
                <w:bCs/>
              </w:rPr>
            </w:pPr>
            <w:r>
              <w:rPr>
                <w:b/>
                <w:bCs/>
              </w:rPr>
              <w:t>Tanggal:</w:t>
            </w:r>
          </w:p>
        </w:tc>
      </w:tr>
      <w:tr w:rsidR="00080CF0" w14:paraId="5F496C50" w14:textId="77777777" w:rsidTr="00080CF0">
        <w:tc>
          <w:tcPr>
            <w:tcW w:w="3005" w:type="dxa"/>
            <w:tcBorders>
              <w:top w:val="single" w:sz="4" w:space="0" w:color="auto"/>
              <w:left w:val="single" w:sz="4" w:space="0" w:color="auto"/>
              <w:bottom w:val="single" w:sz="4" w:space="0" w:color="auto"/>
              <w:right w:val="single" w:sz="4" w:space="0" w:color="auto"/>
            </w:tcBorders>
          </w:tcPr>
          <w:p w14:paraId="3F4A8E2C" w14:textId="77777777" w:rsidR="00080CF0" w:rsidRDefault="00F46C59">
            <w:pPr>
              <w:contextualSpacing/>
              <w:rPr>
                <w:b/>
                <w:bCs/>
              </w:rPr>
            </w:pPr>
            <w:r>
              <w:rPr>
                <w:b/>
                <w:bCs/>
              </w:rPr>
              <w:t>Sevia Ayu Wandinda</w:t>
            </w:r>
          </w:p>
          <w:p w14:paraId="13235D07" w14:textId="1A8AC63E" w:rsidR="00F46C59" w:rsidRDefault="00F46C59">
            <w:pPr>
              <w:contextualSpacing/>
              <w:rPr>
                <w:b/>
                <w:bCs/>
              </w:rPr>
            </w:pPr>
            <w:r>
              <w:rPr>
                <w:b/>
                <w:bCs/>
              </w:rPr>
              <w:t>G1F021005</w:t>
            </w:r>
          </w:p>
        </w:tc>
        <w:tc>
          <w:tcPr>
            <w:tcW w:w="3005" w:type="dxa"/>
            <w:tcBorders>
              <w:top w:val="single" w:sz="4" w:space="0" w:color="auto"/>
              <w:left w:val="single" w:sz="4" w:space="0" w:color="auto"/>
              <w:bottom w:val="single" w:sz="4" w:space="0" w:color="auto"/>
              <w:right w:val="single" w:sz="4" w:space="0" w:color="auto"/>
            </w:tcBorders>
          </w:tcPr>
          <w:p w14:paraId="4EB4A365" w14:textId="2A478ABA" w:rsidR="00080CF0" w:rsidRDefault="00080CF0">
            <w:pPr>
              <w:spacing w:line="480" w:lineRule="auto"/>
              <w:contextualSpacing/>
              <w:rPr>
                <w:b/>
                <w:bCs/>
              </w:rPr>
            </w:pPr>
            <w:r>
              <w:rPr>
                <w:b/>
                <w:bCs/>
              </w:rPr>
              <w:t>Variabel dan Tipe Data</w:t>
            </w:r>
          </w:p>
        </w:tc>
        <w:tc>
          <w:tcPr>
            <w:tcW w:w="3006" w:type="dxa"/>
            <w:tcBorders>
              <w:top w:val="single" w:sz="4" w:space="0" w:color="auto"/>
              <w:left w:val="single" w:sz="4" w:space="0" w:color="auto"/>
              <w:bottom w:val="single" w:sz="4" w:space="0" w:color="auto"/>
              <w:right w:val="single" w:sz="4" w:space="0" w:color="auto"/>
            </w:tcBorders>
          </w:tcPr>
          <w:p w14:paraId="02ED28F8" w14:textId="63129E65" w:rsidR="00080CF0" w:rsidRDefault="00E81B25">
            <w:pPr>
              <w:contextualSpacing/>
              <w:rPr>
                <w:b/>
                <w:bCs/>
              </w:rPr>
            </w:pPr>
            <w:r>
              <w:rPr>
                <w:b/>
                <w:bCs/>
              </w:rPr>
              <w:t>23</w:t>
            </w:r>
            <w:r w:rsidR="00080CF0">
              <w:rPr>
                <w:b/>
                <w:bCs/>
              </w:rPr>
              <w:t xml:space="preserve"> Agustus 2024</w:t>
            </w:r>
          </w:p>
        </w:tc>
      </w:tr>
      <w:tr w:rsidR="00080CF0" w14:paraId="3D2167AB"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1ECD1814" w14:textId="2BACA823" w:rsidR="00080CF0" w:rsidRDefault="00080CF0">
            <w:pPr>
              <w:contextualSpacing/>
              <w:rPr>
                <w:b/>
                <w:bCs/>
              </w:rPr>
            </w:pPr>
            <w:r>
              <w:rPr>
                <w:b/>
                <w:bCs/>
              </w:rPr>
              <w:t>2a. Identifikasi Masalah:</w:t>
            </w:r>
          </w:p>
        </w:tc>
      </w:tr>
      <w:tr w:rsidR="00080CF0" w14:paraId="7139CE48"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4592F1FF" w14:textId="3B965853" w:rsidR="00080CF0" w:rsidRDefault="00080CF0" w:rsidP="008122FE">
            <w:pPr>
              <w:pStyle w:val="ListParagraph"/>
              <w:numPr>
                <w:ilvl w:val="0"/>
                <w:numId w:val="16"/>
              </w:numPr>
              <w:spacing w:after="0" w:line="240" w:lineRule="auto"/>
              <w:rPr>
                <w:lang w:val="en-ID"/>
              </w:rPr>
            </w:pPr>
            <w:r>
              <w:rPr>
                <w:lang w:val="en-ID"/>
              </w:rPr>
              <w:t>Uraikan permasalahan dan variable</w:t>
            </w:r>
          </w:p>
          <w:p w14:paraId="7C7B796B"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w:t>
            </w:r>
          </w:p>
          <w:p w14:paraId="27EE0199"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L’</w:t>
            </w:r>
          </w:p>
          <w:p w14:paraId="70C00AA5"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mobil”</w:t>
            </w:r>
          </w:p>
          <w:p w14:paraId="12654166"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0</w:t>
            </w:r>
          </w:p>
          <w:p w14:paraId="518A976F"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0f</w:t>
            </w:r>
          </w:p>
          <w:p w14:paraId="4CE04BB3"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w:t>
            </w:r>
          </w:p>
          <w:p w14:paraId="59F2068A" w14:textId="329A9042" w:rsidR="00080CF0" w:rsidRDefault="00080CF0" w:rsidP="00A03D16">
            <w:pPr>
              <w:shd w:val="clear" w:color="auto" w:fill="FFFFFF"/>
              <w:spacing w:after="150"/>
              <w:rPr>
                <w:rFonts w:ascii="Helvetica" w:eastAsia="Times New Roman" w:hAnsi="Helvetica" w:cs="Helvetica"/>
                <w:color w:val="333333"/>
                <w:sz w:val="21"/>
                <w:szCs w:val="21"/>
                <w:lang w:val="en-US"/>
              </w:rPr>
            </w:pPr>
            <w:r w:rsidRPr="00080CF0">
              <w:rPr>
                <w:rFonts w:ascii="Helvetica" w:eastAsia="Times New Roman" w:hAnsi="Helvetica" w:cs="Helvetica"/>
                <w:b/>
                <w:bCs/>
                <w:color w:val="333333"/>
                <w:sz w:val="21"/>
                <w:szCs w:val="21"/>
                <w:lang w:val="en-US"/>
              </w:rPr>
              <w:t>Latihan 2:</w:t>
            </w:r>
            <w:r w:rsidRPr="00080CF0">
              <w:rPr>
                <w:rFonts w:ascii="Helvetica" w:eastAsia="Times New Roman" w:hAnsi="Helvetica" w:cs="Helvetica"/>
                <w:color w:val="333333"/>
                <w:sz w:val="21"/>
                <w:szCs w:val="21"/>
                <w:lang w:val="en-US"/>
              </w:rPr>
              <w:br/>
              <w:t>2.1. Rekomendasikan tipe data yang tepat dari data Contoh 2.</w:t>
            </w:r>
            <w:r w:rsidRPr="00080CF0">
              <w:rPr>
                <w:rFonts w:ascii="Helvetica" w:eastAsia="Times New Roman" w:hAnsi="Helvetica" w:cs="Helvetica"/>
                <w:color w:val="333333"/>
                <w:sz w:val="21"/>
                <w:szCs w:val="21"/>
                <w:lang w:val="en-US"/>
              </w:rPr>
              <w:br/>
              <w:t>2.2.  Simpulkan karakteristik penggunaan setiap tipe data!</w:t>
            </w:r>
          </w:p>
          <w:p w14:paraId="6E9D0E30" w14:textId="77777777" w:rsidR="00A03D16" w:rsidRPr="00A03D16" w:rsidRDefault="00A03D16" w:rsidP="00A03D16">
            <w:pPr>
              <w:shd w:val="clear" w:color="auto" w:fill="FFFFFF"/>
              <w:spacing w:after="150"/>
              <w:rPr>
                <w:rFonts w:ascii="Helvetica" w:eastAsia="Times New Roman" w:hAnsi="Helvetica" w:cs="Helvetica"/>
                <w:color w:val="333333"/>
                <w:sz w:val="21"/>
                <w:szCs w:val="21"/>
                <w:lang w:val="en-US"/>
              </w:rPr>
            </w:pPr>
          </w:p>
          <w:p w14:paraId="19F82672" w14:textId="77777777" w:rsidR="00080CF0" w:rsidRDefault="00080CF0" w:rsidP="008122FE">
            <w:pPr>
              <w:pStyle w:val="ListParagraph"/>
              <w:numPr>
                <w:ilvl w:val="0"/>
                <w:numId w:val="16"/>
              </w:numPr>
              <w:spacing w:after="0" w:line="240" w:lineRule="auto"/>
              <w:rPr>
                <w:lang w:val="en-ID"/>
              </w:rPr>
            </w:pPr>
            <w:r>
              <w:rPr>
                <w:lang w:val="en-ID"/>
              </w:rPr>
              <w:t>Rincikan sumber informasi yang relevan  (buku / webpage)</w:t>
            </w:r>
          </w:p>
          <w:p w14:paraId="327297E4" w14:textId="412401EE" w:rsidR="00080CF0" w:rsidRPr="00080CF0" w:rsidRDefault="00A94445" w:rsidP="00080CF0">
            <w:pPr>
              <w:pStyle w:val="NormalWeb"/>
              <w:shd w:val="clear" w:color="auto" w:fill="FFFFFF"/>
              <w:spacing w:before="0" w:beforeAutospacing="0" w:after="150" w:afterAutospacing="0"/>
              <w:rPr>
                <w:rFonts w:ascii="Helvetica" w:hAnsi="Helvetica" w:cs="Helvetica"/>
                <w:color w:val="333333"/>
                <w:sz w:val="21"/>
                <w:szCs w:val="21"/>
              </w:rPr>
            </w:pPr>
            <w:hyperlink r:id="rId9" w:history="1">
              <w:r w:rsidR="00080CF0">
                <w:rPr>
                  <w:rStyle w:val="Hyperlink"/>
                  <w:rFonts w:ascii="Helvetica" w:hAnsi="Helvetica" w:cs="Helvetica"/>
                  <w:color w:val="3C8DBC"/>
                  <w:sz w:val="21"/>
                  <w:szCs w:val="21"/>
                </w:rPr>
                <w:t>Video Bagian 2 – Tipe Data dan Konversi Java</w:t>
              </w:r>
            </w:hyperlink>
            <w:r w:rsidR="00080CF0">
              <w:rPr>
                <w:rFonts w:ascii="Helvetica" w:hAnsi="Helvetica" w:cs="Helvetica"/>
                <w:color w:val="333333"/>
                <w:sz w:val="21"/>
                <w:szCs w:val="21"/>
              </w:rPr>
              <w:t>    </w:t>
            </w:r>
            <w:hyperlink r:id="rId10" w:history="1">
              <w:r w:rsidR="00080CF0">
                <w:rPr>
                  <w:rStyle w:val="Hyperlink"/>
                  <w:rFonts w:ascii="Helvetica" w:hAnsi="Helvetica" w:cs="Helvetica"/>
                  <w:color w:val="3C8DBC"/>
                  <w:sz w:val="21"/>
                  <w:szCs w:val="21"/>
                </w:rPr>
                <w:t>https://youtu.be/at27jZTFWe8</w:t>
              </w:r>
            </w:hyperlink>
          </w:p>
        </w:tc>
      </w:tr>
      <w:tr w:rsidR="00080CF0" w14:paraId="3E2B72A7"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51AB92CC" w14:textId="62A5C5E7" w:rsidR="00080CF0" w:rsidRDefault="00080CF0">
            <w:pPr>
              <w:contextualSpacing/>
              <w:rPr>
                <w:b/>
                <w:bCs/>
              </w:rPr>
            </w:pPr>
            <w:r>
              <w:rPr>
                <w:b/>
                <w:bCs/>
              </w:rPr>
              <w:t>2b. Analisis dan Argumentasi</w:t>
            </w:r>
          </w:p>
        </w:tc>
      </w:tr>
      <w:tr w:rsidR="00080CF0" w14:paraId="3A7F5AD9"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23DA42A4" w14:textId="77777777" w:rsidR="00080CF0" w:rsidRPr="00F46C59" w:rsidRDefault="00080CF0" w:rsidP="0002041D">
            <w:pPr>
              <w:pStyle w:val="ListParagraph"/>
              <w:spacing w:after="0" w:line="240" w:lineRule="auto"/>
              <w:rPr>
                <w:lang w:val="en-ID"/>
              </w:rPr>
            </w:pPr>
            <w:r w:rsidRPr="00F46C59">
              <w:rPr>
                <w:lang w:val="en-ID"/>
              </w:rPr>
              <w:t xml:space="preserve">Uraikan rancangan solusi yang diusulkan. </w:t>
            </w:r>
          </w:p>
          <w:p w14:paraId="1A363BF4" w14:textId="235EF822" w:rsidR="00A03D16" w:rsidRPr="00F46C59" w:rsidRDefault="00A03D16" w:rsidP="00A03D16">
            <w:pPr>
              <w:pStyle w:val="ListParagraph"/>
              <w:spacing w:after="0" w:line="240" w:lineRule="auto"/>
              <w:rPr>
                <w:lang w:val="en-ID"/>
              </w:rPr>
            </w:pPr>
            <w:r w:rsidRPr="00F46C59">
              <w:rPr>
                <w:lang w:val="en-ID"/>
              </w:rPr>
              <w:t>Rekomendasi Tipe Data yang Tepat:</w:t>
            </w:r>
          </w:p>
          <w:p w14:paraId="58DD9D6A" w14:textId="77777777" w:rsidR="00F46C59" w:rsidRPr="00F46C59" w:rsidRDefault="00F46C59" w:rsidP="00F46C59">
            <w:pPr>
              <w:pStyle w:val="ListParagraph"/>
              <w:spacing w:after="0" w:line="240" w:lineRule="auto"/>
              <w:rPr>
                <w:lang w:val="en-ID"/>
              </w:rPr>
            </w:pPr>
            <w:r w:rsidRPr="00F46C59">
              <w:rPr>
                <w:lang w:val="en-ID"/>
              </w:rPr>
              <w:t>Analisis struktur kode program Java</w:t>
            </w:r>
          </w:p>
          <w:p w14:paraId="48ECD5FB" w14:textId="77777777" w:rsidR="00F46C59" w:rsidRPr="00F46C59" w:rsidRDefault="00F46C59" w:rsidP="00F46C59">
            <w:pPr>
              <w:pStyle w:val="ListParagraph"/>
              <w:spacing w:after="0" w:line="240" w:lineRule="auto"/>
              <w:rPr>
                <w:lang w:val="en-ID"/>
              </w:rPr>
            </w:pPr>
            <w:r w:rsidRPr="00F46C59">
              <w:rPr>
                <w:lang w:val="en-ID"/>
              </w:rPr>
              <w:t>Permasalahan yang muncul adalah menentukan tipe data yang sesuai untuk setiap variabel berdasarkan nilai-nilai yang diberikan. Setiap nilai memiliki karakteristik yang berbeda, sehingga diperlukan tipe data yang sesuai agar program dapat bekerja dengan baik dan efisien.</w:t>
            </w:r>
          </w:p>
          <w:p w14:paraId="40D9DC4B" w14:textId="77777777" w:rsidR="00F46C59" w:rsidRPr="00F46C59" w:rsidRDefault="00F46C59" w:rsidP="00F46C59">
            <w:pPr>
              <w:pStyle w:val="ListParagraph"/>
              <w:spacing w:after="0" w:line="240" w:lineRule="auto"/>
              <w:rPr>
                <w:lang w:val="en-ID"/>
              </w:rPr>
            </w:pPr>
          </w:p>
          <w:p w14:paraId="00E5087C" w14:textId="77777777" w:rsidR="00F46C59" w:rsidRPr="00F46C59" w:rsidRDefault="00F46C59" w:rsidP="00F46C59">
            <w:pPr>
              <w:pStyle w:val="ListParagraph"/>
              <w:spacing w:after="0" w:line="240" w:lineRule="auto"/>
              <w:rPr>
                <w:lang w:val="en-ID"/>
              </w:rPr>
            </w:pPr>
            <w:r w:rsidRPr="00F46C59">
              <w:rPr>
                <w:lang w:val="en-ID"/>
              </w:rPr>
              <w:t>Berikut adalah nilai-nilai yang diberikan dan analisis singkatnya:</w:t>
            </w:r>
          </w:p>
          <w:p w14:paraId="6D832B5A" w14:textId="77777777" w:rsidR="00F46C59" w:rsidRPr="00F46C59" w:rsidRDefault="00F46C59" w:rsidP="00F46C59">
            <w:pPr>
              <w:pStyle w:val="ListParagraph"/>
              <w:spacing w:after="0" w:line="240" w:lineRule="auto"/>
              <w:rPr>
                <w:lang w:val="en-ID"/>
              </w:rPr>
            </w:pPr>
            <w:r w:rsidRPr="00F46C59">
              <w:rPr>
                <w:lang w:val="en-ID"/>
              </w:rPr>
              <w:t>5</w:t>
            </w:r>
          </w:p>
          <w:p w14:paraId="5C22FF46" w14:textId="77777777" w:rsidR="00F46C59" w:rsidRPr="00F46C59" w:rsidRDefault="00F46C59" w:rsidP="00F46C59">
            <w:pPr>
              <w:pStyle w:val="ListParagraph"/>
              <w:spacing w:after="0" w:line="240" w:lineRule="auto"/>
              <w:rPr>
                <w:lang w:val="en-ID"/>
              </w:rPr>
            </w:pPr>
            <w:r w:rsidRPr="00F46C59">
              <w:rPr>
                <w:lang w:val="en-ID"/>
              </w:rPr>
              <w:t>'L'</w:t>
            </w:r>
          </w:p>
          <w:p w14:paraId="45A8153E" w14:textId="77777777" w:rsidR="00F46C59" w:rsidRPr="00F46C59" w:rsidRDefault="00F46C59" w:rsidP="00F46C59">
            <w:pPr>
              <w:pStyle w:val="ListParagraph"/>
              <w:spacing w:after="0" w:line="240" w:lineRule="auto"/>
              <w:rPr>
                <w:lang w:val="en-ID"/>
              </w:rPr>
            </w:pPr>
            <w:r w:rsidRPr="00F46C59">
              <w:rPr>
                <w:lang w:val="en-ID"/>
              </w:rPr>
              <w:t>"mobil"</w:t>
            </w:r>
          </w:p>
          <w:p w14:paraId="5C43CC2E" w14:textId="77777777" w:rsidR="00F46C59" w:rsidRPr="00F46C59" w:rsidRDefault="00F46C59" w:rsidP="00F46C59">
            <w:pPr>
              <w:pStyle w:val="ListParagraph"/>
              <w:spacing w:after="0" w:line="240" w:lineRule="auto"/>
              <w:rPr>
                <w:lang w:val="en-ID"/>
              </w:rPr>
            </w:pPr>
            <w:r w:rsidRPr="00F46C59">
              <w:rPr>
                <w:lang w:val="en-ID"/>
              </w:rPr>
              <w:t>5.0</w:t>
            </w:r>
          </w:p>
          <w:p w14:paraId="2FFCE6B1" w14:textId="77777777" w:rsidR="00F46C59" w:rsidRPr="00F46C59" w:rsidRDefault="00F46C59" w:rsidP="00F46C59">
            <w:pPr>
              <w:pStyle w:val="ListParagraph"/>
              <w:spacing w:after="0" w:line="240" w:lineRule="auto"/>
              <w:rPr>
                <w:lang w:val="en-ID"/>
              </w:rPr>
            </w:pPr>
            <w:r w:rsidRPr="00F46C59">
              <w:rPr>
                <w:lang w:val="en-ID"/>
              </w:rPr>
              <w:t>5.0f</w:t>
            </w:r>
          </w:p>
          <w:p w14:paraId="142ACFF2" w14:textId="77777777" w:rsidR="00F46C59" w:rsidRPr="00F46C59" w:rsidRDefault="00F46C59" w:rsidP="00F46C59">
            <w:pPr>
              <w:pStyle w:val="ListParagraph"/>
              <w:spacing w:after="0" w:line="240" w:lineRule="auto"/>
              <w:rPr>
                <w:lang w:val="en-ID"/>
              </w:rPr>
            </w:pPr>
            <w:r w:rsidRPr="00F46C59">
              <w:rPr>
                <w:lang w:val="en-ID"/>
              </w:rPr>
              <w:t>-5</w:t>
            </w:r>
          </w:p>
          <w:p w14:paraId="497840DE" w14:textId="77777777" w:rsidR="00F46C59" w:rsidRPr="00F46C59" w:rsidRDefault="00F46C59" w:rsidP="00F46C59">
            <w:pPr>
              <w:pStyle w:val="ListParagraph"/>
              <w:spacing w:after="0" w:line="240" w:lineRule="auto"/>
              <w:rPr>
                <w:lang w:val="en-ID"/>
              </w:rPr>
            </w:pPr>
          </w:p>
          <w:p w14:paraId="255D6934" w14:textId="77777777" w:rsidR="00F46C59" w:rsidRPr="00F46C59" w:rsidRDefault="00F46C59" w:rsidP="00F46C59">
            <w:pPr>
              <w:pStyle w:val="ListParagraph"/>
              <w:spacing w:after="0" w:line="240" w:lineRule="auto"/>
              <w:rPr>
                <w:lang w:val="en-ID"/>
              </w:rPr>
            </w:pPr>
            <w:r w:rsidRPr="00F46C59">
              <w:rPr>
                <w:lang w:val="en-ID"/>
              </w:rPr>
              <w:t>Analisis Variabel</w:t>
            </w:r>
          </w:p>
          <w:p w14:paraId="0B99C098" w14:textId="77777777" w:rsidR="00F46C59" w:rsidRPr="00F46C59" w:rsidRDefault="00F46C59" w:rsidP="00F46C59">
            <w:pPr>
              <w:pStyle w:val="ListParagraph"/>
              <w:spacing w:after="0" w:line="240" w:lineRule="auto"/>
              <w:rPr>
                <w:lang w:val="en-ID"/>
              </w:rPr>
            </w:pPr>
            <w:r w:rsidRPr="00F46C59">
              <w:rPr>
                <w:lang w:val="en-ID"/>
              </w:rPr>
              <w:t>5 (integer):</w:t>
            </w:r>
          </w:p>
          <w:p w14:paraId="247E2C63" w14:textId="77777777" w:rsidR="00F46C59" w:rsidRPr="00F46C59" w:rsidRDefault="00F46C59" w:rsidP="00F46C59">
            <w:pPr>
              <w:pStyle w:val="ListParagraph"/>
              <w:spacing w:after="0" w:line="240" w:lineRule="auto"/>
              <w:rPr>
                <w:lang w:val="en-ID"/>
              </w:rPr>
            </w:pPr>
            <w:r w:rsidRPr="00F46C59">
              <w:rPr>
                <w:lang w:val="en-ID"/>
              </w:rPr>
              <w:t>Masalah: Nilai ini adalah bilangan bulat (integer), sehingga harus disimpan dalam tipe data yang mampu menangani angka bulat.</w:t>
            </w:r>
          </w:p>
          <w:p w14:paraId="1779890A" w14:textId="77777777" w:rsidR="00F46C59" w:rsidRPr="00F46C59" w:rsidRDefault="00F46C59" w:rsidP="00F46C59">
            <w:pPr>
              <w:pStyle w:val="ListParagraph"/>
              <w:spacing w:after="0" w:line="240" w:lineRule="auto"/>
              <w:rPr>
                <w:lang w:val="en-ID"/>
              </w:rPr>
            </w:pPr>
            <w:r w:rsidRPr="00F46C59">
              <w:rPr>
                <w:lang w:val="en-ID"/>
              </w:rPr>
              <w:t>Tipe Data yang Tepat: int</w:t>
            </w:r>
          </w:p>
          <w:p w14:paraId="2C8B0B84" w14:textId="77777777" w:rsidR="00F46C59" w:rsidRPr="00F46C59" w:rsidRDefault="00F46C59" w:rsidP="00F46C59">
            <w:pPr>
              <w:pStyle w:val="ListParagraph"/>
              <w:spacing w:after="0" w:line="240" w:lineRule="auto"/>
              <w:rPr>
                <w:lang w:val="en-ID"/>
              </w:rPr>
            </w:pPr>
            <w:r w:rsidRPr="00F46C59">
              <w:rPr>
                <w:lang w:val="en-ID"/>
              </w:rPr>
              <w:t>Karakteristik: Tipe data int menyimpan bilangan bulat (positif, negatif, dan nol) tanpa desimal. Rentang biasanya dari -2^31 hingga 2^31-1 (32-bit).</w:t>
            </w:r>
          </w:p>
          <w:p w14:paraId="6D459A59" w14:textId="77777777" w:rsidR="00F46C59" w:rsidRPr="00F46C59" w:rsidRDefault="00F46C59" w:rsidP="00F46C59">
            <w:pPr>
              <w:pStyle w:val="ListParagraph"/>
              <w:spacing w:after="0" w:line="240" w:lineRule="auto"/>
              <w:rPr>
                <w:lang w:val="en-ID"/>
              </w:rPr>
            </w:pPr>
            <w:r w:rsidRPr="00F46C59">
              <w:rPr>
                <w:lang w:val="en-ID"/>
              </w:rPr>
              <w:t>Contoh:</w:t>
            </w:r>
          </w:p>
          <w:p w14:paraId="223F288B" w14:textId="77777777" w:rsidR="00F46C59" w:rsidRPr="00F46C59" w:rsidRDefault="00F46C59" w:rsidP="00F46C59">
            <w:pPr>
              <w:pStyle w:val="ListParagraph"/>
              <w:spacing w:after="0" w:line="240" w:lineRule="auto"/>
              <w:rPr>
                <w:lang w:val="en-ID"/>
              </w:rPr>
            </w:pPr>
            <w:r w:rsidRPr="00F46C59">
              <w:rPr>
                <w:lang w:val="en-ID"/>
              </w:rPr>
              <w:t>java</w:t>
            </w:r>
          </w:p>
          <w:p w14:paraId="4DD60620" w14:textId="77777777" w:rsidR="00F46C59" w:rsidRPr="00F46C59" w:rsidRDefault="00F46C59" w:rsidP="00F46C59">
            <w:pPr>
              <w:pStyle w:val="ListParagraph"/>
              <w:spacing w:after="0" w:line="240" w:lineRule="auto"/>
              <w:rPr>
                <w:lang w:val="en-ID"/>
              </w:rPr>
            </w:pPr>
            <w:r w:rsidRPr="00F46C59">
              <w:rPr>
                <w:lang w:val="en-ID"/>
              </w:rPr>
              <w:t>int angka = 5;</w:t>
            </w:r>
          </w:p>
          <w:p w14:paraId="26B5E7D9" w14:textId="77777777" w:rsidR="00F46C59" w:rsidRPr="00F46C59" w:rsidRDefault="00F46C59" w:rsidP="00F46C59">
            <w:pPr>
              <w:pStyle w:val="ListParagraph"/>
              <w:spacing w:after="0" w:line="240" w:lineRule="auto"/>
              <w:rPr>
                <w:lang w:val="en-ID"/>
              </w:rPr>
            </w:pPr>
            <w:r w:rsidRPr="00F46C59">
              <w:rPr>
                <w:lang w:val="en-ID"/>
              </w:rPr>
              <w:t>'L' (karakter tunggal):</w:t>
            </w:r>
          </w:p>
          <w:p w14:paraId="2B8C2ABA" w14:textId="77777777" w:rsidR="00F46C59" w:rsidRPr="00F46C59" w:rsidRDefault="00F46C59" w:rsidP="00F46C59">
            <w:pPr>
              <w:pStyle w:val="ListParagraph"/>
              <w:spacing w:after="0" w:line="240" w:lineRule="auto"/>
              <w:rPr>
                <w:lang w:val="en-ID"/>
              </w:rPr>
            </w:pPr>
            <w:r w:rsidRPr="00F46C59">
              <w:rPr>
                <w:lang w:val="en-ID"/>
              </w:rPr>
              <w:t>Masalah: Nilai ini adalah karakter tunggal, jadi harus menggunakan tipe data yang mendukung karakter tunggal.</w:t>
            </w:r>
          </w:p>
          <w:p w14:paraId="3B4FF292" w14:textId="77777777" w:rsidR="00F46C59" w:rsidRPr="00F46C59" w:rsidRDefault="00F46C59" w:rsidP="00F46C59">
            <w:pPr>
              <w:pStyle w:val="ListParagraph"/>
              <w:spacing w:after="0" w:line="240" w:lineRule="auto"/>
              <w:rPr>
                <w:lang w:val="en-ID"/>
              </w:rPr>
            </w:pPr>
            <w:r w:rsidRPr="00F46C59">
              <w:rPr>
                <w:lang w:val="en-ID"/>
              </w:rPr>
              <w:t>Tipe Data yang Tepat: char</w:t>
            </w:r>
          </w:p>
          <w:p w14:paraId="05198C15" w14:textId="77777777" w:rsidR="00F46C59" w:rsidRPr="00F46C59" w:rsidRDefault="00F46C59" w:rsidP="00F46C59">
            <w:pPr>
              <w:pStyle w:val="ListParagraph"/>
              <w:spacing w:after="0" w:line="240" w:lineRule="auto"/>
              <w:rPr>
                <w:lang w:val="en-ID"/>
              </w:rPr>
            </w:pPr>
            <w:r w:rsidRPr="00F46C59">
              <w:rPr>
                <w:lang w:val="en-ID"/>
              </w:rPr>
              <w:t>Karakteristik: Tipe data char digunakan untuk menyimpan satu karakter dalam Unicode (16-bit), yang bisa berupa huruf, angka, atau simbol.</w:t>
            </w:r>
          </w:p>
          <w:p w14:paraId="401FA838" w14:textId="77777777" w:rsidR="00F46C59" w:rsidRPr="00F46C59" w:rsidRDefault="00F46C59" w:rsidP="00F46C59">
            <w:pPr>
              <w:pStyle w:val="ListParagraph"/>
              <w:spacing w:after="0" w:line="240" w:lineRule="auto"/>
              <w:rPr>
                <w:lang w:val="en-ID"/>
              </w:rPr>
            </w:pPr>
            <w:r w:rsidRPr="00F46C59">
              <w:rPr>
                <w:lang w:val="en-ID"/>
              </w:rPr>
              <w:t>Contoh:</w:t>
            </w:r>
          </w:p>
          <w:p w14:paraId="198534BA" w14:textId="77777777" w:rsidR="00F46C59" w:rsidRPr="00F46C59" w:rsidRDefault="00F46C59" w:rsidP="00F46C59">
            <w:pPr>
              <w:pStyle w:val="ListParagraph"/>
              <w:spacing w:after="0" w:line="240" w:lineRule="auto"/>
              <w:rPr>
                <w:lang w:val="en-ID"/>
              </w:rPr>
            </w:pPr>
            <w:r w:rsidRPr="00F46C59">
              <w:rPr>
                <w:lang w:val="en-ID"/>
              </w:rPr>
              <w:t>java</w:t>
            </w:r>
          </w:p>
          <w:p w14:paraId="2E43FA41" w14:textId="77777777" w:rsidR="00F46C59" w:rsidRPr="00F46C59" w:rsidRDefault="00F46C59" w:rsidP="00F46C59">
            <w:pPr>
              <w:pStyle w:val="ListParagraph"/>
              <w:spacing w:after="0" w:line="240" w:lineRule="auto"/>
              <w:rPr>
                <w:lang w:val="en-ID"/>
              </w:rPr>
            </w:pPr>
            <w:r w:rsidRPr="00F46C59">
              <w:rPr>
                <w:lang w:val="en-ID"/>
              </w:rPr>
              <w:t>char huruf = 'L';</w:t>
            </w:r>
          </w:p>
          <w:p w14:paraId="00E45347" w14:textId="77777777" w:rsidR="00F46C59" w:rsidRPr="00F46C59" w:rsidRDefault="00F46C59" w:rsidP="00F46C59">
            <w:pPr>
              <w:pStyle w:val="ListParagraph"/>
              <w:spacing w:after="0" w:line="240" w:lineRule="auto"/>
              <w:rPr>
                <w:lang w:val="en-ID"/>
              </w:rPr>
            </w:pPr>
            <w:r w:rsidRPr="00F46C59">
              <w:rPr>
                <w:lang w:val="en-ID"/>
              </w:rPr>
              <w:t>"mobil" (string):</w:t>
            </w:r>
          </w:p>
          <w:p w14:paraId="525B7F18" w14:textId="77777777" w:rsidR="00F46C59" w:rsidRPr="00F46C59" w:rsidRDefault="00F46C59" w:rsidP="00F46C59">
            <w:pPr>
              <w:pStyle w:val="ListParagraph"/>
              <w:spacing w:after="0" w:line="240" w:lineRule="auto"/>
              <w:rPr>
                <w:lang w:val="en-ID"/>
              </w:rPr>
            </w:pPr>
            <w:r w:rsidRPr="00F46C59">
              <w:rPr>
                <w:lang w:val="en-ID"/>
              </w:rPr>
              <w:t>Masalah: Ini adalah sekumpulan karakter (teks) yang lebih dari satu karakter, sehingga tipe data yang tepat harus mampu menyimpan string.</w:t>
            </w:r>
          </w:p>
          <w:p w14:paraId="1B278D52" w14:textId="77777777" w:rsidR="00F46C59" w:rsidRPr="00F46C59" w:rsidRDefault="00F46C59" w:rsidP="00F46C59">
            <w:pPr>
              <w:pStyle w:val="ListParagraph"/>
              <w:spacing w:after="0" w:line="240" w:lineRule="auto"/>
              <w:rPr>
                <w:lang w:val="en-ID"/>
              </w:rPr>
            </w:pPr>
            <w:r w:rsidRPr="00F46C59">
              <w:rPr>
                <w:lang w:val="en-ID"/>
              </w:rPr>
              <w:t>Tipe Data yang Tepat: String</w:t>
            </w:r>
          </w:p>
          <w:p w14:paraId="57653A4F" w14:textId="77777777" w:rsidR="00F46C59" w:rsidRPr="00F46C59" w:rsidRDefault="00F46C59" w:rsidP="00F46C59">
            <w:pPr>
              <w:pStyle w:val="ListParagraph"/>
              <w:spacing w:after="0" w:line="240" w:lineRule="auto"/>
              <w:rPr>
                <w:lang w:val="en-ID"/>
              </w:rPr>
            </w:pPr>
            <w:r w:rsidRPr="00F46C59">
              <w:rPr>
                <w:lang w:val="en-ID"/>
              </w:rPr>
              <w:t>Karakteristik: String digunakan untuk menyimpan sekumpulan karakter atau teks. Di Java, tipe data String bukan primitif melainkan objek yang dapat digunakan untuk menyimpan teks.</w:t>
            </w:r>
          </w:p>
          <w:p w14:paraId="617AD964" w14:textId="77777777" w:rsidR="00F46C59" w:rsidRPr="00F46C59" w:rsidRDefault="00F46C59" w:rsidP="00F46C59">
            <w:pPr>
              <w:pStyle w:val="ListParagraph"/>
              <w:spacing w:after="0" w:line="240" w:lineRule="auto"/>
              <w:rPr>
                <w:lang w:val="en-ID"/>
              </w:rPr>
            </w:pPr>
            <w:r w:rsidRPr="00F46C59">
              <w:rPr>
                <w:lang w:val="en-ID"/>
              </w:rPr>
              <w:t xml:space="preserve">Contoh: </w:t>
            </w:r>
          </w:p>
          <w:p w14:paraId="40F2B25C" w14:textId="77777777" w:rsidR="00F46C59" w:rsidRPr="00F46C59" w:rsidRDefault="00F46C59" w:rsidP="00F46C59">
            <w:pPr>
              <w:pStyle w:val="ListParagraph"/>
              <w:spacing w:after="0" w:line="240" w:lineRule="auto"/>
              <w:rPr>
                <w:lang w:val="en-ID"/>
              </w:rPr>
            </w:pPr>
            <w:r w:rsidRPr="00F46C59">
              <w:rPr>
                <w:lang w:val="en-ID"/>
              </w:rPr>
              <w:t>java</w:t>
            </w:r>
          </w:p>
          <w:p w14:paraId="63386623" w14:textId="77777777" w:rsidR="00F46C59" w:rsidRPr="00F46C59" w:rsidRDefault="00F46C59" w:rsidP="00F46C59">
            <w:pPr>
              <w:pStyle w:val="ListParagraph"/>
              <w:spacing w:after="0" w:line="240" w:lineRule="auto"/>
              <w:rPr>
                <w:lang w:val="en-ID"/>
              </w:rPr>
            </w:pPr>
            <w:r w:rsidRPr="00F46C59">
              <w:rPr>
                <w:lang w:val="en-ID"/>
              </w:rPr>
              <w:t>String kata = "mobil";</w:t>
            </w:r>
          </w:p>
          <w:p w14:paraId="05B33EE9" w14:textId="77777777" w:rsidR="00F46C59" w:rsidRPr="00F46C59" w:rsidRDefault="00F46C59" w:rsidP="00F46C59">
            <w:pPr>
              <w:pStyle w:val="ListParagraph"/>
              <w:spacing w:after="0" w:line="240" w:lineRule="auto"/>
              <w:rPr>
                <w:lang w:val="en-ID"/>
              </w:rPr>
            </w:pPr>
          </w:p>
          <w:p w14:paraId="48811D3A" w14:textId="77777777" w:rsidR="00F46C59" w:rsidRPr="00F46C59" w:rsidRDefault="00F46C59" w:rsidP="00F46C59">
            <w:pPr>
              <w:pStyle w:val="ListParagraph"/>
              <w:spacing w:after="0" w:line="240" w:lineRule="auto"/>
              <w:rPr>
                <w:lang w:val="en-ID"/>
              </w:rPr>
            </w:pPr>
            <w:r w:rsidRPr="00F46C59">
              <w:rPr>
                <w:lang w:val="en-ID"/>
              </w:rPr>
              <w:t>5.0 (double):</w:t>
            </w:r>
          </w:p>
          <w:p w14:paraId="1C4B16D6" w14:textId="77777777" w:rsidR="00F46C59" w:rsidRPr="00F46C59" w:rsidRDefault="00F46C59" w:rsidP="00F46C59">
            <w:pPr>
              <w:pStyle w:val="ListParagraph"/>
              <w:spacing w:after="0" w:line="240" w:lineRule="auto"/>
              <w:rPr>
                <w:lang w:val="en-ID"/>
              </w:rPr>
            </w:pPr>
            <w:r w:rsidRPr="00F46C59">
              <w:rPr>
                <w:lang w:val="en-ID"/>
              </w:rPr>
              <w:t>Masalah: Ini adalah bilangan desimal yang memerlukan tipe data double untuk menangani angka dengan titik desimal.</w:t>
            </w:r>
          </w:p>
          <w:p w14:paraId="07B7BE47" w14:textId="77777777" w:rsidR="00F46C59" w:rsidRPr="00F46C59" w:rsidRDefault="00F46C59" w:rsidP="00F46C59">
            <w:pPr>
              <w:pStyle w:val="ListParagraph"/>
              <w:spacing w:after="0" w:line="240" w:lineRule="auto"/>
              <w:rPr>
                <w:lang w:val="en-ID"/>
              </w:rPr>
            </w:pPr>
            <w:r w:rsidRPr="00F46C59">
              <w:rPr>
                <w:lang w:val="en-ID"/>
              </w:rPr>
              <w:t>Tipe Data yang Tepat: double</w:t>
            </w:r>
          </w:p>
          <w:p w14:paraId="2F0B558D" w14:textId="77777777" w:rsidR="00F46C59" w:rsidRPr="00F46C59" w:rsidRDefault="00F46C59" w:rsidP="00F46C59">
            <w:pPr>
              <w:pStyle w:val="ListParagraph"/>
              <w:spacing w:after="0" w:line="240" w:lineRule="auto"/>
              <w:rPr>
                <w:lang w:val="en-ID"/>
              </w:rPr>
            </w:pPr>
            <w:r w:rsidRPr="00F46C59">
              <w:rPr>
                <w:lang w:val="en-ID"/>
              </w:rPr>
              <w:t>Karakteristik: double menyimpan bilangan desimal dengan presisi ganda (64-bit) dan dapat menyimpan angka sangat besar atau sangat kecil dengan presisi tinggi.</w:t>
            </w:r>
          </w:p>
          <w:p w14:paraId="60DDDF0F" w14:textId="77777777" w:rsidR="00F46C59" w:rsidRPr="00F46C59" w:rsidRDefault="00F46C59" w:rsidP="00F46C59">
            <w:pPr>
              <w:pStyle w:val="ListParagraph"/>
              <w:spacing w:after="0" w:line="240" w:lineRule="auto"/>
              <w:rPr>
                <w:lang w:val="en-ID"/>
              </w:rPr>
            </w:pPr>
            <w:r w:rsidRPr="00F46C59">
              <w:rPr>
                <w:lang w:val="en-ID"/>
              </w:rPr>
              <w:t xml:space="preserve">Contoh: </w:t>
            </w:r>
          </w:p>
          <w:p w14:paraId="3AC31E50" w14:textId="77777777" w:rsidR="00F46C59" w:rsidRPr="00F46C59" w:rsidRDefault="00F46C59" w:rsidP="00F46C59">
            <w:pPr>
              <w:pStyle w:val="ListParagraph"/>
              <w:spacing w:after="0" w:line="240" w:lineRule="auto"/>
              <w:rPr>
                <w:lang w:val="en-ID"/>
              </w:rPr>
            </w:pPr>
            <w:r w:rsidRPr="00F46C59">
              <w:rPr>
                <w:lang w:val="en-ID"/>
              </w:rPr>
              <w:t>java</w:t>
            </w:r>
          </w:p>
          <w:p w14:paraId="338B9006" w14:textId="77777777" w:rsidR="00F46C59" w:rsidRPr="00F46C59" w:rsidRDefault="00F46C59" w:rsidP="00F46C59">
            <w:pPr>
              <w:pStyle w:val="ListParagraph"/>
              <w:spacing w:after="0" w:line="240" w:lineRule="auto"/>
              <w:rPr>
                <w:lang w:val="en-ID"/>
              </w:rPr>
            </w:pPr>
            <w:r w:rsidRPr="00F46C59">
              <w:rPr>
                <w:lang w:val="en-ID"/>
              </w:rPr>
              <w:t>double desimal = 5.0;</w:t>
            </w:r>
          </w:p>
          <w:p w14:paraId="0C210E86" w14:textId="77777777" w:rsidR="00F46C59" w:rsidRPr="00F46C59" w:rsidRDefault="00F46C59" w:rsidP="00F46C59">
            <w:pPr>
              <w:pStyle w:val="ListParagraph"/>
              <w:spacing w:after="0" w:line="240" w:lineRule="auto"/>
              <w:rPr>
                <w:lang w:val="en-ID"/>
              </w:rPr>
            </w:pPr>
          </w:p>
          <w:p w14:paraId="6B36E413" w14:textId="77777777" w:rsidR="00F46C59" w:rsidRPr="00F46C59" w:rsidRDefault="00F46C59" w:rsidP="00F46C59">
            <w:pPr>
              <w:pStyle w:val="ListParagraph"/>
              <w:spacing w:after="0" w:line="240" w:lineRule="auto"/>
              <w:rPr>
                <w:lang w:val="en-ID"/>
              </w:rPr>
            </w:pPr>
            <w:r w:rsidRPr="00F46C59">
              <w:rPr>
                <w:lang w:val="en-ID"/>
              </w:rPr>
              <w:t>5.0f (float):</w:t>
            </w:r>
          </w:p>
          <w:p w14:paraId="33D88BFD" w14:textId="77777777" w:rsidR="00F46C59" w:rsidRPr="00F46C59" w:rsidRDefault="00F46C59" w:rsidP="00F46C59">
            <w:pPr>
              <w:pStyle w:val="ListParagraph"/>
              <w:spacing w:after="0" w:line="240" w:lineRule="auto"/>
              <w:rPr>
                <w:lang w:val="en-ID"/>
              </w:rPr>
            </w:pPr>
            <w:r w:rsidRPr="00F46C59">
              <w:rPr>
                <w:lang w:val="en-ID"/>
              </w:rPr>
              <w:t>Masalah: Ini juga bilangan desimal, menggunakan f untuk menunjukkan tipe data float, bukan double.</w:t>
            </w:r>
          </w:p>
          <w:p w14:paraId="157F2FB8" w14:textId="77777777" w:rsidR="00F46C59" w:rsidRPr="00F46C59" w:rsidRDefault="00F46C59" w:rsidP="00F46C59">
            <w:pPr>
              <w:pStyle w:val="ListParagraph"/>
              <w:spacing w:after="0" w:line="240" w:lineRule="auto"/>
              <w:rPr>
                <w:lang w:val="en-ID"/>
              </w:rPr>
            </w:pPr>
            <w:r w:rsidRPr="00F46C59">
              <w:rPr>
                <w:lang w:val="en-ID"/>
              </w:rPr>
              <w:t>Tipe Data yang Tepat: float</w:t>
            </w:r>
          </w:p>
          <w:p w14:paraId="4B567245" w14:textId="77777777" w:rsidR="00F46C59" w:rsidRPr="00F46C59" w:rsidRDefault="00F46C59" w:rsidP="00F46C59">
            <w:pPr>
              <w:pStyle w:val="ListParagraph"/>
              <w:spacing w:after="0" w:line="240" w:lineRule="auto"/>
              <w:rPr>
                <w:lang w:val="en-ID"/>
              </w:rPr>
            </w:pPr>
            <w:r w:rsidRPr="00F46C59">
              <w:rPr>
                <w:lang w:val="en-ID"/>
              </w:rPr>
              <w:t>Karakteristik: float merupakan tipe data desimal dengan presisi tunggal (32-bit) yang lebih ringan daripada double, digunakan saat presisi bukan faktor utama.</w:t>
            </w:r>
          </w:p>
          <w:p w14:paraId="4E6AA565" w14:textId="77777777" w:rsidR="00F46C59" w:rsidRPr="00F46C59" w:rsidRDefault="00F46C59" w:rsidP="00F46C59">
            <w:pPr>
              <w:pStyle w:val="ListParagraph"/>
              <w:spacing w:after="0" w:line="240" w:lineRule="auto"/>
              <w:rPr>
                <w:lang w:val="en-ID"/>
              </w:rPr>
            </w:pPr>
            <w:r w:rsidRPr="00F46C59">
              <w:rPr>
                <w:lang w:val="en-ID"/>
              </w:rPr>
              <w:t xml:space="preserve">Contoh: </w:t>
            </w:r>
          </w:p>
          <w:p w14:paraId="6C57F5D8" w14:textId="77777777" w:rsidR="00F46C59" w:rsidRPr="00F46C59" w:rsidRDefault="00F46C59" w:rsidP="00F46C59">
            <w:pPr>
              <w:pStyle w:val="ListParagraph"/>
              <w:spacing w:after="0" w:line="240" w:lineRule="auto"/>
              <w:rPr>
                <w:lang w:val="en-ID"/>
              </w:rPr>
            </w:pPr>
            <w:r w:rsidRPr="00F46C59">
              <w:rPr>
                <w:lang w:val="en-ID"/>
              </w:rPr>
              <w:t>java</w:t>
            </w:r>
          </w:p>
          <w:p w14:paraId="023B5E99" w14:textId="77777777" w:rsidR="00F46C59" w:rsidRPr="00F46C59" w:rsidRDefault="00F46C59" w:rsidP="00F46C59">
            <w:pPr>
              <w:pStyle w:val="ListParagraph"/>
              <w:spacing w:after="0" w:line="240" w:lineRule="auto"/>
              <w:rPr>
                <w:lang w:val="en-ID"/>
              </w:rPr>
            </w:pPr>
            <w:r w:rsidRPr="00F46C59">
              <w:rPr>
                <w:lang w:val="en-ID"/>
              </w:rPr>
              <w:t>float desimalFloat = 5.0f;</w:t>
            </w:r>
          </w:p>
          <w:p w14:paraId="3AA8C5A3" w14:textId="77777777" w:rsidR="00F46C59" w:rsidRPr="00F46C59" w:rsidRDefault="00F46C59" w:rsidP="00F46C59">
            <w:pPr>
              <w:pStyle w:val="ListParagraph"/>
              <w:spacing w:after="0" w:line="240" w:lineRule="auto"/>
              <w:rPr>
                <w:lang w:val="en-ID"/>
              </w:rPr>
            </w:pPr>
          </w:p>
          <w:p w14:paraId="77B2BE94" w14:textId="77777777" w:rsidR="00F46C59" w:rsidRPr="00F46C59" w:rsidRDefault="00F46C59" w:rsidP="00F46C59">
            <w:pPr>
              <w:pStyle w:val="ListParagraph"/>
              <w:spacing w:after="0" w:line="240" w:lineRule="auto"/>
              <w:rPr>
                <w:lang w:val="en-ID"/>
              </w:rPr>
            </w:pPr>
            <w:r w:rsidRPr="00F46C59">
              <w:rPr>
                <w:lang w:val="en-ID"/>
              </w:rPr>
              <w:t>-5 (integer negatif):</w:t>
            </w:r>
          </w:p>
          <w:p w14:paraId="1F4625BC" w14:textId="77777777" w:rsidR="00F46C59" w:rsidRPr="00F46C59" w:rsidRDefault="00F46C59" w:rsidP="00F46C59">
            <w:pPr>
              <w:pStyle w:val="ListParagraph"/>
              <w:spacing w:after="0" w:line="240" w:lineRule="auto"/>
              <w:rPr>
                <w:lang w:val="en-ID"/>
              </w:rPr>
            </w:pPr>
            <w:r w:rsidRPr="00F46C59">
              <w:rPr>
                <w:lang w:val="en-ID"/>
              </w:rPr>
              <w:t>Masalah: Ini adalah bilangan bulat negatif yang dapat disimpan dengan tipe data integer.</w:t>
            </w:r>
          </w:p>
          <w:p w14:paraId="61225B69" w14:textId="77777777" w:rsidR="00F46C59" w:rsidRPr="00F46C59" w:rsidRDefault="00F46C59" w:rsidP="00F46C59">
            <w:pPr>
              <w:pStyle w:val="ListParagraph"/>
              <w:spacing w:after="0" w:line="240" w:lineRule="auto"/>
              <w:rPr>
                <w:lang w:val="en-ID"/>
              </w:rPr>
            </w:pPr>
            <w:r w:rsidRPr="00F46C59">
              <w:rPr>
                <w:lang w:val="en-ID"/>
              </w:rPr>
              <w:t>Tipe Data yang Tepat: int</w:t>
            </w:r>
          </w:p>
          <w:p w14:paraId="7E19BB3C" w14:textId="77777777" w:rsidR="00F46C59" w:rsidRPr="00F46C59" w:rsidRDefault="00F46C59" w:rsidP="00F46C59">
            <w:pPr>
              <w:pStyle w:val="ListParagraph"/>
              <w:spacing w:after="0" w:line="240" w:lineRule="auto"/>
              <w:rPr>
                <w:lang w:val="en-ID"/>
              </w:rPr>
            </w:pPr>
            <w:r w:rsidRPr="00F46C59">
              <w:rPr>
                <w:lang w:val="en-ID"/>
              </w:rPr>
              <w:t>Karakteristik: int dapat menyimpan bilangan bulat negatif, nol, dan positif dalam rentang yang besar.</w:t>
            </w:r>
          </w:p>
          <w:p w14:paraId="3C30E2CF" w14:textId="77777777" w:rsidR="00F46C59" w:rsidRPr="00F46C59" w:rsidRDefault="00F46C59" w:rsidP="00F46C59">
            <w:pPr>
              <w:pStyle w:val="ListParagraph"/>
              <w:spacing w:after="0" w:line="240" w:lineRule="auto"/>
              <w:rPr>
                <w:lang w:val="en-ID"/>
              </w:rPr>
            </w:pPr>
            <w:r w:rsidRPr="00F46C59">
              <w:rPr>
                <w:lang w:val="en-ID"/>
              </w:rPr>
              <w:t xml:space="preserve">Contoh: </w:t>
            </w:r>
          </w:p>
          <w:p w14:paraId="3A79FC56" w14:textId="77777777" w:rsidR="00F46C59" w:rsidRPr="00F46C59" w:rsidRDefault="00F46C59" w:rsidP="00F46C59">
            <w:pPr>
              <w:pStyle w:val="ListParagraph"/>
              <w:spacing w:after="0" w:line="240" w:lineRule="auto"/>
              <w:rPr>
                <w:lang w:val="en-ID"/>
              </w:rPr>
            </w:pPr>
            <w:r w:rsidRPr="00F46C59">
              <w:rPr>
                <w:lang w:val="en-ID"/>
              </w:rPr>
              <w:t>java</w:t>
            </w:r>
          </w:p>
          <w:p w14:paraId="0D61E2DB" w14:textId="4105AAEA" w:rsidR="00F46C59" w:rsidRPr="00F46C59" w:rsidRDefault="00F46C59" w:rsidP="00F46C59">
            <w:pPr>
              <w:pStyle w:val="ListParagraph"/>
              <w:spacing w:after="0" w:line="240" w:lineRule="auto"/>
              <w:rPr>
                <w:lang w:val="en-ID"/>
              </w:rPr>
            </w:pPr>
            <w:r w:rsidRPr="00F46C59">
              <w:rPr>
                <w:lang w:val="en-ID"/>
              </w:rPr>
              <w:t>int angkaNegatif = -5;</w:t>
            </w:r>
          </w:p>
          <w:p w14:paraId="20CDEBB0" w14:textId="28E6DF7A" w:rsidR="0002041D" w:rsidRPr="00F46C59" w:rsidRDefault="00305F29" w:rsidP="0002041D">
            <w:pPr>
              <w:pStyle w:val="ListParagraph"/>
              <w:spacing w:after="0" w:line="240" w:lineRule="auto"/>
            </w:pPr>
            <w:r w:rsidRPr="00F46C59">
              <w:t>Karakteristik tipe data</w:t>
            </w:r>
          </w:p>
          <w:p w14:paraId="643A28D9" w14:textId="77777777" w:rsidR="00F46C59" w:rsidRPr="00F46C59" w:rsidRDefault="00F46C59" w:rsidP="00F46C59">
            <w:pPr>
              <w:pStyle w:val="ListParagraph"/>
              <w:spacing w:after="0" w:line="240" w:lineRule="auto"/>
            </w:pPr>
            <w:r w:rsidRPr="00F46C59">
              <w:t>Karakteristik Tipe Data:</w:t>
            </w:r>
          </w:p>
          <w:p w14:paraId="263DE64C" w14:textId="77777777" w:rsidR="00F46C59" w:rsidRPr="00F46C59" w:rsidRDefault="00F46C59" w:rsidP="00F46C59">
            <w:pPr>
              <w:pStyle w:val="ListParagraph"/>
              <w:spacing w:after="0" w:line="240" w:lineRule="auto"/>
            </w:pPr>
            <w:r w:rsidRPr="00F46C59">
              <w:t>int:</w:t>
            </w:r>
          </w:p>
          <w:p w14:paraId="2FB8C6CE" w14:textId="77777777" w:rsidR="00F46C59" w:rsidRPr="00F46C59" w:rsidRDefault="00F46C59" w:rsidP="00F46C59">
            <w:pPr>
              <w:pStyle w:val="ListParagraph"/>
              <w:spacing w:after="0" w:line="240" w:lineRule="auto"/>
            </w:pPr>
            <w:r w:rsidRPr="00F46C59">
              <w:t>Digunakan untuk menyimpan bilangan bulat.</w:t>
            </w:r>
          </w:p>
          <w:p w14:paraId="5EAF9477" w14:textId="77777777" w:rsidR="00F46C59" w:rsidRPr="00F46C59" w:rsidRDefault="00F46C59" w:rsidP="00F46C59">
            <w:pPr>
              <w:pStyle w:val="ListParagraph"/>
              <w:spacing w:after="0" w:line="240" w:lineRule="auto"/>
            </w:pPr>
            <w:r w:rsidRPr="00F46C59">
              <w:t>Berukuran 32-bit.</w:t>
            </w:r>
          </w:p>
          <w:p w14:paraId="10DF8BF3" w14:textId="77777777" w:rsidR="00F46C59" w:rsidRPr="00F46C59" w:rsidRDefault="00F46C59" w:rsidP="00F46C59">
            <w:pPr>
              <w:pStyle w:val="ListParagraph"/>
              <w:spacing w:after="0" w:line="240" w:lineRule="auto"/>
            </w:pPr>
            <w:r w:rsidRPr="00F46C59">
              <w:t>Rentang: −2,147,483,648 hingga 2,147,483,647.</w:t>
            </w:r>
          </w:p>
          <w:p w14:paraId="6B08A046" w14:textId="77777777" w:rsidR="00F46C59" w:rsidRPr="00F46C59" w:rsidRDefault="00F46C59" w:rsidP="00F46C59">
            <w:pPr>
              <w:pStyle w:val="ListParagraph"/>
              <w:spacing w:after="0" w:line="240" w:lineRule="auto"/>
            </w:pPr>
            <w:r w:rsidRPr="00F46C59">
              <w:t>char:</w:t>
            </w:r>
          </w:p>
          <w:p w14:paraId="44F983B5" w14:textId="77777777" w:rsidR="00F46C59" w:rsidRPr="00F46C59" w:rsidRDefault="00F46C59" w:rsidP="00F46C59">
            <w:pPr>
              <w:pStyle w:val="ListParagraph"/>
              <w:spacing w:after="0" w:line="240" w:lineRule="auto"/>
            </w:pPr>
            <w:r w:rsidRPr="00F46C59">
              <w:t>Digunakan untuk menyimpan satu karakter.</w:t>
            </w:r>
          </w:p>
          <w:p w14:paraId="333E8E59" w14:textId="77777777" w:rsidR="00F46C59" w:rsidRPr="00F46C59" w:rsidRDefault="00F46C59" w:rsidP="00F46C59">
            <w:pPr>
              <w:pStyle w:val="ListParagraph"/>
              <w:spacing w:after="0" w:line="240" w:lineRule="auto"/>
            </w:pPr>
            <w:r w:rsidRPr="00F46C59">
              <w:t>Berukuran 16-bit (Unicode).</w:t>
            </w:r>
          </w:p>
          <w:p w14:paraId="01E7ACC6" w14:textId="77777777" w:rsidR="00F46C59" w:rsidRPr="00F46C59" w:rsidRDefault="00F46C59" w:rsidP="00F46C59">
            <w:pPr>
              <w:pStyle w:val="ListParagraph"/>
              <w:spacing w:after="0" w:line="240" w:lineRule="auto"/>
            </w:pPr>
            <w:r w:rsidRPr="00F46C59">
              <w:t>Menyimpan karakter dalam bentuk kode numerik.</w:t>
            </w:r>
          </w:p>
          <w:p w14:paraId="2FDBE380" w14:textId="77777777" w:rsidR="00F46C59" w:rsidRPr="00F46C59" w:rsidRDefault="00F46C59" w:rsidP="00F46C59">
            <w:pPr>
              <w:pStyle w:val="ListParagraph"/>
              <w:spacing w:after="0" w:line="240" w:lineRule="auto"/>
            </w:pPr>
            <w:r w:rsidRPr="00F46C59">
              <w:t>String:</w:t>
            </w:r>
          </w:p>
          <w:p w14:paraId="21B3687E" w14:textId="77777777" w:rsidR="00F46C59" w:rsidRPr="00F46C59" w:rsidRDefault="00F46C59" w:rsidP="00F46C59">
            <w:pPr>
              <w:pStyle w:val="ListParagraph"/>
              <w:spacing w:after="0" w:line="240" w:lineRule="auto"/>
            </w:pPr>
            <w:r w:rsidRPr="00F46C59">
              <w:t>Objek yang digunakan untuk menyimpan sekumpulan karakter.</w:t>
            </w:r>
          </w:p>
          <w:p w14:paraId="7ABC5CB9" w14:textId="77777777" w:rsidR="00F46C59" w:rsidRPr="00F46C59" w:rsidRDefault="00F46C59" w:rsidP="00F46C59">
            <w:pPr>
              <w:pStyle w:val="ListParagraph"/>
              <w:spacing w:after="0" w:line="240" w:lineRule="auto"/>
            </w:pPr>
            <w:r w:rsidRPr="00F46C59">
              <w:t>Tidak terbatas ukuran.</w:t>
            </w:r>
          </w:p>
          <w:p w14:paraId="273E12D4" w14:textId="77777777" w:rsidR="00F46C59" w:rsidRPr="00F46C59" w:rsidRDefault="00F46C59" w:rsidP="00F46C59">
            <w:pPr>
              <w:pStyle w:val="ListParagraph"/>
              <w:spacing w:after="0" w:line="240" w:lineRule="auto"/>
            </w:pPr>
            <w:r w:rsidRPr="00F46C59">
              <w:t>Mendukung berbagai operasi manipulasi string.</w:t>
            </w:r>
          </w:p>
          <w:p w14:paraId="13651EF8" w14:textId="77777777" w:rsidR="00F46C59" w:rsidRPr="00F46C59" w:rsidRDefault="00F46C59" w:rsidP="00F46C59">
            <w:pPr>
              <w:pStyle w:val="ListParagraph"/>
              <w:spacing w:after="0" w:line="240" w:lineRule="auto"/>
            </w:pPr>
            <w:r w:rsidRPr="00F46C59">
              <w:t>double:</w:t>
            </w:r>
          </w:p>
          <w:p w14:paraId="2961BC4E" w14:textId="77777777" w:rsidR="00F46C59" w:rsidRPr="00F46C59" w:rsidRDefault="00F46C59" w:rsidP="00F46C59">
            <w:pPr>
              <w:pStyle w:val="ListParagraph"/>
              <w:spacing w:after="0" w:line="240" w:lineRule="auto"/>
            </w:pPr>
            <w:r w:rsidRPr="00F46C59">
              <w:t>Digunakan untuk menyimpan bilangan desimal dengan presisi tinggi.</w:t>
            </w:r>
          </w:p>
          <w:p w14:paraId="2581B642" w14:textId="77777777" w:rsidR="00F46C59" w:rsidRPr="00F46C59" w:rsidRDefault="00F46C59" w:rsidP="00F46C59">
            <w:pPr>
              <w:pStyle w:val="ListParagraph"/>
              <w:spacing w:after="0" w:line="240" w:lineRule="auto"/>
            </w:pPr>
            <w:r w:rsidRPr="00F46C59">
              <w:t>Berukuran 64-bit.</w:t>
            </w:r>
          </w:p>
          <w:p w14:paraId="7C39C51C" w14:textId="77777777" w:rsidR="00F46C59" w:rsidRPr="00F46C59" w:rsidRDefault="00F46C59" w:rsidP="00F46C59">
            <w:pPr>
              <w:pStyle w:val="ListParagraph"/>
              <w:spacing w:after="0" w:line="240" w:lineRule="auto"/>
            </w:pPr>
            <w:r w:rsidRPr="00F46C59">
              <w:t>Cocok untuk operasi matematika yang memerlukan ketelitian tinggi.</w:t>
            </w:r>
          </w:p>
          <w:p w14:paraId="4F4BB9C8" w14:textId="77777777" w:rsidR="00F46C59" w:rsidRPr="00F46C59" w:rsidRDefault="00F46C59" w:rsidP="00F46C59">
            <w:pPr>
              <w:pStyle w:val="ListParagraph"/>
              <w:spacing w:after="0" w:line="240" w:lineRule="auto"/>
            </w:pPr>
            <w:r w:rsidRPr="00F46C59">
              <w:t>float:</w:t>
            </w:r>
          </w:p>
          <w:p w14:paraId="27231C2D" w14:textId="77777777" w:rsidR="00F46C59" w:rsidRPr="00F46C59" w:rsidRDefault="00F46C59" w:rsidP="00F46C59">
            <w:pPr>
              <w:pStyle w:val="ListParagraph"/>
              <w:spacing w:after="0" w:line="240" w:lineRule="auto"/>
            </w:pPr>
            <w:r w:rsidRPr="00F46C59">
              <w:t>Digunakan untuk menyimpan bilangan desimal dengan presisi tunggal.</w:t>
            </w:r>
          </w:p>
          <w:p w14:paraId="08FCC11E" w14:textId="77777777" w:rsidR="00F46C59" w:rsidRPr="00F46C59" w:rsidRDefault="00F46C59" w:rsidP="00F46C59">
            <w:pPr>
              <w:pStyle w:val="ListParagraph"/>
              <w:spacing w:after="0" w:line="240" w:lineRule="auto"/>
            </w:pPr>
            <w:r w:rsidRPr="00F46C59">
              <w:t>Berukuran 32-bit.</w:t>
            </w:r>
          </w:p>
          <w:p w14:paraId="0B57986E" w14:textId="63895C69" w:rsidR="00080CF0" w:rsidRPr="00F46C59" w:rsidRDefault="00F46C59" w:rsidP="00F46C59">
            <w:pPr>
              <w:pStyle w:val="ListParagraph"/>
              <w:spacing w:after="0" w:line="240" w:lineRule="auto"/>
            </w:pPr>
            <w:r w:rsidRPr="00F46C59">
              <w:t>Lebih efisien dalam penggunaan memori dibandingkan double, tetapi dengan presisi yang lebih rendah.</w:t>
            </w:r>
          </w:p>
        </w:tc>
      </w:tr>
      <w:tr w:rsidR="00080CF0" w14:paraId="5194F62E"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42CD1B16" w14:textId="6ADE90B8" w:rsidR="00080CF0" w:rsidRDefault="0083404D">
            <w:pPr>
              <w:contextualSpacing/>
            </w:pPr>
            <w:r>
              <w:rPr>
                <w:b/>
                <w:bCs/>
              </w:rPr>
              <w:t>2c</w:t>
            </w:r>
            <w:r w:rsidR="00080CF0">
              <w:rPr>
                <w:b/>
                <w:bCs/>
              </w:rPr>
              <w:t>. Penyusunan Algoritma dan Kode Program</w:t>
            </w:r>
          </w:p>
        </w:tc>
      </w:tr>
      <w:tr w:rsidR="00080CF0" w14:paraId="57E8C6E6"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5AB51EB9" w14:textId="64313DE0" w:rsidR="00080CF0" w:rsidRDefault="00080CF0" w:rsidP="001530CB">
            <w:pPr>
              <w:pStyle w:val="ListParagraph"/>
              <w:numPr>
                <w:ilvl w:val="0"/>
                <w:numId w:val="17"/>
              </w:numPr>
              <w:spacing w:after="0" w:line="240" w:lineRule="auto"/>
              <w:rPr>
                <w:lang w:val="en-ID"/>
              </w:rPr>
            </w:pPr>
            <w:r>
              <w:rPr>
                <w:lang w:val="en-ID"/>
              </w:rPr>
              <w:t xml:space="preserve">Rancang desain solusi atau algoritma </w:t>
            </w:r>
            <w:r w:rsidR="00385750">
              <w:rPr>
                <w:lang w:val="en-ID"/>
              </w:rPr>
              <w:t xml:space="preserve"> </w:t>
            </w:r>
          </w:p>
          <w:p w14:paraId="501FAE5D" w14:textId="498B1230" w:rsidR="00385750" w:rsidRDefault="00385750" w:rsidP="001530CB">
            <w:pPr>
              <w:pStyle w:val="ListParagraph"/>
              <w:numPr>
                <w:ilvl w:val="0"/>
                <w:numId w:val="26"/>
              </w:numPr>
              <w:spacing w:after="0" w:line="240" w:lineRule="auto"/>
            </w:pPr>
            <w:r>
              <w:t>Mulai</w:t>
            </w:r>
          </w:p>
          <w:p w14:paraId="774587C9" w14:textId="64872D21" w:rsidR="00385750" w:rsidRDefault="000830AE" w:rsidP="001530CB">
            <w:pPr>
              <w:pStyle w:val="ListParagraph"/>
              <w:numPr>
                <w:ilvl w:val="0"/>
                <w:numId w:val="26"/>
              </w:numPr>
              <w:spacing w:after="0" w:line="240" w:lineRule="auto"/>
            </w:pPr>
            <w:r>
              <w:t>Deklarasi kelas, membuat kelas dengan nama TipeData</w:t>
            </w:r>
          </w:p>
          <w:p w14:paraId="30DB3204" w14:textId="00E79917" w:rsidR="000830AE" w:rsidRDefault="000830AE" w:rsidP="000830AE">
            <w:pPr>
              <w:pStyle w:val="ListParagraph"/>
              <w:spacing w:after="0" w:line="240" w:lineRule="auto"/>
            </w:pPr>
            <w:r>
              <w:t>Public class TipeData {</w:t>
            </w:r>
          </w:p>
          <w:p w14:paraId="0E30E4F1" w14:textId="335B99D0" w:rsidR="000830AE" w:rsidRDefault="000830AE" w:rsidP="001530CB">
            <w:pPr>
              <w:pStyle w:val="ListParagraph"/>
              <w:numPr>
                <w:ilvl w:val="0"/>
                <w:numId w:val="26"/>
              </w:numPr>
              <w:spacing w:after="0" w:line="240" w:lineRule="auto"/>
            </w:pPr>
            <w:r>
              <w:t>Deklarasi method main, buat method main sebagai public agar bisa dibaca oleh system.</w:t>
            </w:r>
          </w:p>
          <w:p w14:paraId="5C28941B" w14:textId="7018BDFC" w:rsidR="000830AE" w:rsidRDefault="000830AE" w:rsidP="001530CB">
            <w:pPr>
              <w:pStyle w:val="ListParagraph"/>
              <w:numPr>
                <w:ilvl w:val="0"/>
                <w:numId w:val="26"/>
              </w:numPr>
              <w:spacing w:after="0" w:line="240" w:lineRule="auto"/>
            </w:pPr>
            <w:r>
              <w:t>Deklarasi dan inisialisasi variable</w:t>
            </w:r>
          </w:p>
          <w:p w14:paraId="0D2C8C83" w14:textId="3084946A" w:rsidR="000830AE" w:rsidRDefault="000830AE" w:rsidP="001530CB">
            <w:pPr>
              <w:pStyle w:val="ListParagraph"/>
              <w:numPr>
                <w:ilvl w:val="0"/>
                <w:numId w:val="26"/>
              </w:numPr>
              <w:spacing w:after="0" w:line="240" w:lineRule="auto"/>
            </w:pPr>
            <w:r>
              <w:t>Menampilkan nilai variable</w:t>
            </w:r>
          </w:p>
          <w:p w14:paraId="32B994A0" w14:textId="62C51636" w:rsidR="000830AE" w:rsidRPr="00385750" w:rsidRDefault="000830AE" w:rsidP="001530CB">
            <w:pPr>
              <w:pStyle w:val="ListParagraph"/>
              <w:numPr>
                <w:ilvl w:val="0"/>
                <w:numId w:val="26"/>
              </w:numPr>
              <w:spacing w:after="0" w:line="240" w:lineRule="auto"/>
            </w:pPr>
            <w:r>
              <w:t>Selesai.</w:t>
            </w:r>
          </w:p>
          <w:p w14:paraId="1DE10863" w14:textId="39135EA0" w:rsidR="00080CF0" w:rsidRPr="000830AE" w:rsidRDefault="00080CF0" w:rsidP="001530CB">
            <w:pPr>
              <w:pStyle w:val="ListParagraph"/>
              <w:numPr>
                <w:ilvl w:val="0"/>
                <w:numId w:val="17"/>
              </w:numPr>
              <w:spacing w:after="0" w:line="240" w:lineRule="auto"/>
              <w:rPr>
                <w:lang w:val="en-ID"/>
              </w:rPr>
            </w:pPr>
            <w:r>
              <w:rPr>
                <w:lang w:val="en-ID"/>
              </w:rPr>
              <w:t xml:space="preserve">Tuliskan kode program dan luaran  </w:t>
            </w:r>
          </w:p>
          <w:p w14:paraId="5D0B7E40" w14:textId="77777777" w:rsidR="00080CF0" w:rsidRDefault="00080CF0" w:rsidP="000830AE">
            <w:pPr>
              <w:ind w:left="360"/>
            </w:pPr>
            <w:r w:rsidRPr="000830AE">
              <w:t>Screenshot/ Capture potongan kode dan hasil luaran</w:t>
            </w:r>
          </w:p>
          <w:p w14:paraId="56D714FC" w14:textId="4ECDA6C4" w:rsidR="000830AE" w:rsidRPr="000830AE" w:rsidRDefault="0076505E" w:rsidP="000830AE">
            <w:pPr>
              <w:ind w:left="360"/>
            </w:pPr>
            <w:r w:rsidRPr="0076505E">
              <w:drawing>
                <wp:inline distT="0" distB="0" distL="0" distR="0" wp14:anchorId="42838C36" wp14:editId="7FC8A71C">
                  <wp:extent cx="5208241" cy="21373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0392" cy="2146396"/>
                          </a:xfrm>
                          <a:prstGeom prst="rect">
                            <a:avLst/>
                          </a:prstGeom>
                        </pic:spPr>
                      </pic:pic>
                    </a:graphicData>
                  </a:graphic>
                </wp:inline>
              </w:drawing>
            </w:r>
          </w:p>
          <w:p w14:paraId="1CF7579C" w14:textId="76896011" w:rsidR="00080CF0" w:rsidRPr="00791894" w:rsidRDefault="00791894">
            <w:pPr>
              <w:contextualSpacing/>
              <w:rPr>
                <w:bCs/>
              </w:rPr>
            </w:pPr>
            <w:r>
              <w:rPr>
                <w:bCs/>
              </w:rPr>
              <w:t>Output yang ditampilkan system sudah sesuai dengan kode program karena sudah diubah dan disusun sesuai dengan struktur yang benar sehingga dapat berjalan dengan baik.</w:t>
            </w:r>
          </w:p>
        </w:tc>
      </w:tr>
      <w:tr w:rsidR="00080CF0" w14:paraId="1D603F0D"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18234D7C" w14:textId="6EAB9613" w:rsidR="00080CF0" w:rsidRDefault="0083404D">
            <w:pPr>
              <w:contextualSpacing/>
            </w:pPr>
            <w:r>
              <w:rPr>
                <w:b/>
                <w:bCs/>
              </w:rPr>
              <w:t>2d</w:t>
            </w:r>
            <w:r w:rsidR="00080CF0">
              <w:rPr>
                <w:b/>
                <w:bCs/>
              </w:rPr>
              <w:t>. Kesimpulan</w:t>
            </w:r>
          </w:p>
        </w:tc>
      </w:tr>
      <w:tr w:rsidR="00080CF0" w14:paraId="1EF89CB5"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61EE601C" w14:textId="77777777" w:rsidR="00B7277E" w:rsidRDefault="00B7277E" w:rsidP="001530CB">
            <w:pPr>
              <w:pStyle w:val="ListParagraph"/>
              <w:numPr>
                <w:ilvl w:val="0"/>
                <w:numId w:val="27"/>
              </w:numPr>
              <w:spacing w:after="0" w:line="240" w:lineRule="auto"/>
            </w:pPr>
            <w:r>
              <w:t>Pada program ini menunjukkan cara mendeklarasikan berbagai tipe data yang ada di Java. Terdapat 2 tipe data di Java yaitu primitif dan non primitif. Program ini menggunakan kedua tipe data tersebut, yaitu:</w:t>
            </w:r>
          </w:p>
          <w:p w14:paraId="10EA0FFB" w14:textId="77777777" w:rsidR="00B7277E" w:rsidRDefault="00B7277E" w:rsidP="001530CB">
            <w:pPr>
              <w:pStyle w:val="ListParagraph"/>
              <w:numPr>
                <w:ilvl w:val="0"/>
                <w:numId w:val="27"/>
              </w:numPr>
              <w:spacing w:after="0" w:line="240" w:lineRule="auto"/>
            </w:pPr>
            <w:r>
              <w:t>Primitif</w:t>
            </w:r>
          </w:p>
          <w:p w14:paraId="2C617290" w14:textId="77777777" w:rsidR="00B7277E" w:rsidRDefault="00B7277E" w:rsidP="001530CB">
            <w:pPr>
              <w:pStyle w:val="ListParagraph"/>
              <w:numPr>
                <w:ilvl w:val="0"/>
                <w:numId w:val="28"/>
              </w:numPr>
              <w:spacing w:after="0" w:line="240" w:lineRule="auto"/>
            </w:pPr>
            <w:r>
              <w:t>Int (5 dan -5)</w:t>
            </w:r>
          </w:p>
          <w:p w14:paraId="3174C75E" w14:textId="77777777" w:rsidR="00B7277E" w:rsidRDefault="00B7277E" w:rsidP="001530CB">
            <w:pPr>
              <w:pStyle w:val="ListParagraph"/>
              <w:numPr>
                <w:ilvl w:val="0"/>
                <w:numId w:val="28"/>
              </w:numPr>
              <w:spacing w:after="0" w:line="240" w:lineRule="auto"/>
            </w:pPr>
            <w:r>
              <w:t>Char (‘L’)</w:t>
            </w:r>
          </w:p>
          <w:p w14:paraId="68113ECF" w14:textId="77777777" w:rsidR="00B7277E" w:rsidRDefault="00B7277E" w:rsidP="001530CB">
            <w:pPr>
              <w:pStyle w:val="ListParagraph"/>
              <w:numPr>
                <w:ilvl w:val="0"/>
                <w:numId w:val="28"/>
              </w:numPr>
              <w:spacing w:after="0" w:line="240" w:lineRule="auto"/>
            </w:pPr>
            <w:r>
              <w:t>Double (5.0)</w:t>
            </w:r>
          </w:p>
          <w:p w14:paraId="78A366FC" w14:textId="77777777" w:rsidR="00B7277E" w:rsidRDefault="00B7277E" w:rsidP="001530CB">
            <w:pPr>
              <w:pStyle w:val="ListParagraph"/>
              <w:numPr>
                <w:ilvl w:val="0"/>
                <w:numId w:val="28"/>
              </w:numPr>
              <w:spacing w:after="0" w:line="240" w:lineRule="auto"/>
            </w:pPr>
            <w:r>
              <w:t>Float (5.0f)</w:t>
            </w:r>
          </w:p>
          <w:p w14:paraId="078FA2B3" w14:textId="77777777" w:rsidR="00B7277E" w:rsidRDefault="00B7277E" w:rsidP="00B7277E">
            <w:pPr>
              <w:pStyle w:val="ListParagraph"/>
              <w:spacing w:after="0" w:line="240" w:lineRule="auto"/>
              <w:ind w:left="1080"/>
            </w:pPr>
          </w:p>
          <w:p w14:paraId="6E0565B1" w14:textId="77777777" w:rsidR="00B7277E" w:rsidRDefault="00B7277E" w:rsidP="001530CB">
            <w:pPr>
              <w:pStyle w:val="ListParagraph"/>
              <w:numPr>
                <w:ilvl w:val="0"/>
                <w:numId w:val="27"/>
              </w:numPr>
              <w:spacing w:after="0" w:line="240" w:lineRule="auto"/>
            </w:pPr>
            <w:r>
              <w:t>Non Primitif</w:t>
            </w:r>
          </w:p>
          <w:p w14:paraId="05FB910F" w14:textId="601B2704" w:rsidR="00080CF0" w:rsidRPr="00B7277E" w:rsidRDefault="00B7277E" w:rsidP="001530CB">
            <w:pPr>
              <w:pStyle w:val="ListParagraph"/>
              <w:numPr>
                <w:ilvl w:val="0"/>
                <w:numId w:val="29"/>
              </w:numPr>
              <w:spacing w:after="0" w:line="240" w:lineRule="auto"/>
            </w:pPr>
            <w:r>
              <w:t>String (“mobil”)</w:t>
            </w:r>
          </w:p>
        </w:tc>
      </w:tr>
      <w:tr w:rsidR="00080CF0" w14:paraId="221B4DA9"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42A07E55" w14:textId="77777777" w:rsidR="00080CF0" w:rsidRDefault="00080CF0">
            <w:pPr>
              <w:contextualSpacing/>
            </w:pPr>
          </w:p>
        </w:tc>
      </w:tr>
    </w:tbl>
    <w:p w14:paraId="0C7F0A83" w14:textId="77777777" w:rsidR="00080CF0" w:rsidRDefault="00080CF0" w:rsidP="00080CF0">
      <w:pPr>
        <w:spacing w:after="0"/>
        <w:contextualSpacing/>
      </w:pPr>
    </w:p>
    <w:p w14:paraId="00C30D53" w14:textId="77777777" w:rsidR="00080CF0" w:rsidRDefault="00080CF0" w:rsidP="00080CF0">
      <w:pPr>
        <w:spacing w:after="0"/>
        <w:contextualSpacing/>
      </w:pPr>
      <w:r>
        <w:br w:type="page"/>
      </w:r>
    </w:p>
    <w:p w14:paraId="58EAE9D2" w14:textId="44742212" w:rsidR="00E81B25" w:rsidRDefault="00E81B25" w:rsidP="00E81B25">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E81B25" w14:paraId="7D310652" w14:textId="77777777" w:rsidTr="00F61C3F">
        <w:trPr>
          <w:trHeight w:val="394"/>
        </w:trPr>
        <w:tc>
          <w:tcPr>
            <w:tcW w:w="3005" w:type="dxa"/>
          </w:tcPr>
          <w:p w14:paraId="4719145A" w14:textId="77777777" w:rsidR="00E81B25" w:rsidRDefault="00E81B25" w:rsidP="00F61C3F">
            <w:pPr>
              <w:contextualSpacing/>
              <w:rPr>
                <w:b/>
                <w:bCs/>
              </w:rPr>
            </w:pPr>
            <w:r>
              <w:rPr>
                <w:b/>
                <w:bCs/>
              </w:rPr>
              <w:t>Nama &amp; NPM</w:t>
            </w:r>
          </w:p>
        </w:tc>
        <w:tc>
          <w:tcPr>
            <w:tcW w:w="3005" w:type="dxa"/>
          </w:tcPr>
          <w:p w14:paraId="282E8C3A" w14:textId="77777777" w:rsidR="00E81B25" w:rsidRDefault="00E81B25" w:rsidP="00F61C3F">
            <w:pPr>
              <w:contextualSpacing/>
              <w:rPr>
                <w:b/>
                <w:bCs/>
              </w:rPr>
            </w:pPr>
            <w:r>
              <w:rPr>
                <w:b/>
                <w:bCs/>
              </w:rPr>
              <w:t>Topik:</w:t>
            </w:r>
          </w:p>
        </w:tc>
        <w:tc>
          <w:tcPr>
            <w:tcW w:w="3006" w:type="dxa"/>
          </w:tcPr>
          <w:p w14:paraId="1CC64425" w14:textId="77777777" w:rsidR="00E81B25" w:rsidRDefault="00E81B25" w:rsidP="00F61C3F">
            <w:pPr>
              <w:contextualSpacing/>
              <w:rPr>
                <w:b/>
                <w:bCs/>
              </w:rPr>
            </w:pPr>
            <w:r>
              <w:rPr>
                <w:b/>
                <w:bCs/>
              </w:rPr>
              <w:t>Tanggal:</w:t>
            </w:r>
          </w:p>
        </w:tc>
      </w:tr>
      <w:tr w:rsidR="00E81B25" w14:paraId="04E77C05" w14:textId="77777777" w:rsidTr="00F61C3F">
        <w:tc>
          <w:tcPr>
            <w:tcW w:w="3005" w:type="dxa"/>
          </w:tcPr>
          <w:p w14:paraId="3C3EC118" w14:textId="77777777" w:rsidR="00E81B25" w:rsidRDefault="00E81B25" w:rsidP="00F61C3F">
            <w:pPr>
              <w:contextualSpacing/>
              <w:rPr>
                <w:b/>
                <w:bCs/>
              </w:rPr>
            </w:pPr>
            <w:r>
              <w:rPr>
                <w:b/>
                <w:bCs/>
              </w:rPr>
              <w:t>Fherta Afrisidenta</w:t>
            </w:r>
          </w:p>
          <w:p w14:paraId="5CCC718C" w14:textId="2F90EBEC" w:rsidR="00E81B25" w:rsidRDefault="00E81B25" w:rsidP="00F61C3F">
            <w:pPr>
              <w:contextualSpacing/>
              <w:rPr>
                <w:b/>
                <w:bCs/>
              </w:rPr>
            </w:pPr>
            <w:r>
              <w:rPr>
                <w:b/>
                <w:bCs/>
              </w:rPr>
              <w:t>G1F024003</w:t>
            </w:r>
          </w:p>
        </w:tc>
        <w:tc>
          <w:tcPr>
            <w:tcW w:w="3005" w:type="dxa"/>
          </w:tcPr>
          <w:p w14:paraId="2A2CE825" w14:textId="5E349916" w:rsidR="00E81B25" w:rsidRDefault="00E81B25" w:rsidP="00F61C3F">
            <w:pPr>
              <w:spacing w:line="480" w:lineRule="auto"/>
              <w:contextualSpacing/>
              <w:rPr>
                <w:b/>
                <w:bCs/>
              </w:rPr>
            </w:pPr>
            <w:r>
              <w:rPr>
                <w:b/>
                <w:bCs/>
              </w:rPr>
              <w:t>Variabel dan Tipe Data</w:t>
            </w:r>
          </w:p>
        </w:tc>
        <w:tc>
          <w:tcPr>
            <w:tcW w:w="3006" w:type="dxa"/>
          </w:tcPr>
          <w:p w14:paraId="17D29694" w14:textId="3D7EF35D" w:rsidR="00E81B25" w:rsidRDefault="00E81B25" w:rsidP="00F61C3F">
            <w:pPr>
              <w:contextualSpacing/>
              <w:rPr>
                <w:b/>
                <w:bCs/>
              </w:rPr>
            </w:pPr>
            <w:r>
              <w:rPr>
                <w:b/>
                <w:bCs/>
              </w:rPr>
              <w:t>23 Agustus 2024</w:t>
            </w:r>
          </w:p>
        </w:tc>
      </w:tr>
      <w:tr w:rsidR="00E81B25" w14:paraId="2FAFF092" w14:textId="77777777" w:rsidTr="00F61C3F">
        <w:tc>
          <w:tcPr>
            <w:tcW w:w="9016" w:type="dxa"/>
            <w:gridSpan w:val="3"/>
          </w:tcPr>
          <w:p w14:paraId="3F8D6D89" w14:textId="0C396B47" w:rsidR="00E81B25" w:rsidRDefault="004E40F7" w:rsidP="00F61C3F">
            <w:pPr>
              <w:contextualSpacing/>
              <w:rPr>
                <w:b/>
                <w:bCs/>
              </w:rPr>
            </w:pPr>
            <w:r>
              <w:rPr>
                <w:b/>
                <w:bCs/>
              </w:rPr>
              <w:t>3a.</w:t>
            </w:r>
            <w:r w:rsidR="00E81B25">
              <w:rPr>
                <w:b/>
                <w:bCs/>
              </w:rPr>
              <w:t xml:space="preserve"> Identifikasi Masalah:</w:t>
            </w:r>
          </w:p>
        </w:tc>
      </w:tr>
      <w:tr w:rsidR="00E81B25" w14:paraId="678878FE" w14:textId="77777777" w:rsidTr="00F61C3F">
        <w:tc>
          <w:tcPr>
            <w:tcW w:w="9016" w:type="dxa"/>
            <w:gridSpan w:val="3"/>
          </w:tcPr>
          <w:p w14:paraId="0BACD5AD" w14:textId="4AD5FFA7" w:rsidR="00E81B25" w:rsidRDefault="00E81B25" w:rsidP="001530CB">
            <w:pPr>
              <w:pStyle w:val="ListParagraph"/>
              <w:numPr>
                <w:ilvl w:val="0"/>
                <w:numId w:val="35"/>
              </w:numPr>
              <w:spacing w:after="0" w:line="240" w:lineRule="auto"/>
              <w:jc w:val="both"/>
            </w:pPr>
            <w:r>
              <w:t xml:space="preserve">Uraikan permasalahan dan </w:t>
            </w:r>
            <w:r w:rsidR="004E40F7">
              <w:t>variable</w:t>
            </w:r>
          </w:p>
          <w:p w14:paraId="783CBB5A"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public class TipeData {</w:t>
            </w:r>
          </w:p>
          <w:p w14:paraId="4CEC6CF2"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public static void main(String args[]) {</w:t>
            </w:r>
            <w:r w:rsidRPr="004E40F7">
              <w:rPr>
                <w:rFonts w:ascii="Consolas" w:eastAsia="Times New Roman" w:hAnsi="Consolas" w:cs="Courier New"/>
                <w:color w:val="C7254E"/>
                <w:sz w:val="19"/>
                <w:szCs w:val="19"/>
                <w:shd w:val="clear" w:color="auto" w:fill="F9F2F4"/>
              </w:rPr>
              <w:br/>
              <w:t>int a = 55555555555;</w:t>
            </w:r>
            <w:r w:rsidRPr="004E40F7">
              <w:rPr>
                <w:rFonts w:ascii="Consolas" w:eastAsia="Times New Roman" w:hAnsi="Consolas" w:cs="Courier New"/>
                <w:color w:val="C7254E"/>
                <w:sz w:val="19"/>
                <w:szCs w:val="19"/>
                <w:shd w:val="clear" w:color="auto" w:fill="F9F2F4"/>
              </w:rPr>
              <w:br/>
              <w:t>byte b = 4444444444;</w:t>
            </w:r>
            <w:r w:rsidRPr="004E40F7">
              <w:rPr>
                <w:rFonts w:ascii="Consolas" w:eastAsia="Times New Roman" w:hAnsi="Consolas" w:cs="Courier New"/>
                <w:color w:val="C7254E"/>
                <w:sz w:val="19"/>
                <w:szCs w:val="19"/>
                <w:shd w:val="clear" w:color="auto" w:fill="F9F2F4"/>
              </w:rPr>
              <w:br/>
              <w:t>float c = 12.345678910f;</w:t>
            </w:r>
            <w:r w:rsidRPr="004E40F7">
              <w:rPr>
                <w:rFonts w:ascii="Consolas" w:eastAsia="Times New Roman" w:hAnsi="Consolas" w:cs="Courier New"/>
                <w:color w:val="C7254E"/>
                <w:sz w:val="19"/>
                <w:szCs w:val="19"/>
                <w:shd w:val="clear" w:color="auto" w:fill="F9F2F4"/>
              </w:rPr>
              <w:br/>
              <w:t>double d = 12.345678910d;</w:t>
            </w:r>
            <w:r w:rsidRPr="004E40F7">
              <w:rPr>
                <w:rFonts w:ascii="Consolas" w:eastAsia="Times New Roman" w:hAnsi="Consolas" w:cs="Courier New"/>
                <w:color w:val="C7254E"/>
                <w:sz w:val="19"/>
                <w:szCs w:val="19"/>
                <w:shd w:val="clear" w:color="auto" w:fill="F9F2F4"/>
              </w:rPr>
              <w:br/>
              <w:t>char e = 'abc';</w:t>
            </w:r>
            <w:r w:rsidRPr="004E40F7">
              <w:rPr>
                <w:rFonts w:ascii="Consolas" w:eastAsia="Times New Roman" w:hAnsi="Consolas" w:cs="Courier New"/>
                <w:color w:val="C7254E"/>
                <w:sz w:val="19"/>
                <w:szCs w:val="19"/>
                <w:shd w:val="clear" w:color="auto" w:fill="F9F2F4"/>
              </w:rPr>
              <w:br/>
            </w:r>
            <w:r w:rsidRPr="004E40F7">
              <w:rPr>
                <w:rFonts w:ascii="Consolas" w:eastAsia="Times New Roman" w:hAnsi="Consolas" w:cs="Courier New"/>
                <w:color w:val="C7254E"/>
                <w:sz w:val="19"/>
                <w:szCs w:val="19"/>
                <w:shd w:val="clear" w:color="auto" w:fill="F9F2F4"/>
              </w:rPr>
              <w:br/>
              <w:t>System.out.println(a);</w:t>
            </w:r>
            <w:r w:rsidRPr="004E40F7">
              <w:rPr>
                <w:rFonts w:ascii="Consolas" w:eastAsia="Times New Roman" w:hAnsi="Consolas" w:cs="Courier New"/>
                <w:color w:val="C7254E"/>
                <w:sz w:val="19"/>
                <w:szCs w:val="19"/>
                <w:shd w:val="clear" w:color="auto" w:fill="F9F2F4"/>
              </w:rPr>
              <w:br/>
              <w:t>System.out.println(b);</w:t>
            </w:r>
            <w:r w:rsidRPr="004E40F7">
              <w:rPr>
                <w:rFonts w:ascii="Consolas" w:eastAsia="Times New Roman" w:hAnsi="Consolas" w:cs="Courier New"/>
                <w:color w:val="C7254E"/>
                <w:sz w:val="19"/>
                <w:szCs w:val="19"/>
                <w:shd w:val="clear" w:color="auto" w:fill="F9F2F4"/>
              </w:rPr>
              <w:br/>
              <w:t>System.out.println(c);</w:t>
            </w:r>
            <w:r w:rsidRPr="004E40F7">
              <w:rPr>
                <w:rFonts w:ascii="Consolas" w:eastAsia="Times New Roman" w:hAnsi="Consolas" w:cs="Courier New"/>
                <w:color w:val="C7254E"/>
                <w:sz w:val="19"/>
                <w:szCs w:val="19"/>
                <w:shd w:val="clear" w:color="auto" w:fill="F9F2F4"/>
              </w:rPr>
              <w:br/>
              <w:t>System.out.println(d);</w:t>
            </w:r>
            <w:r w:rsidRPr="004E40F7">
              <w:rPr>
                <w:rFonts w:ascii="Consolas" w:eastAsia="Times New Roman" w:hAnsi="Consolas" w:cs="Courier New"/>
                <w:color w:val="C7254E"/>
                <w:sz w:val="19"/>
                <w:szCs w:val="19"/>
                <w:shd w:val="clear" w:color="auto" w:fill="F9F2F4"/>
              </w:rPr>
              <w:br/>
              <w:t>System.out.println(e);</w:t>
            </w:r>
            <w:r w:rsidRPr="004E40F7">
              <w:rPr>
                <w:rFonts w:ascii="Consolas" w:eastAsia="Times New Roman" w:hAnsi="Consolas" w:cs="Courier New"/>
                <w:color w:val="C7254E"/>
                <w:sz w:val="19"/>
                <w:szCs w:val="19"/>
                <w:shd w:val="clear" w:color="auto" w:fill="F9F2F4"/>
              </w:rPr>
              <w:br/>
              <w:t>}    }</w:t>
            </w:r>
          </w:p>
          <w:p w14:paraId="251C667E"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color w:val="333333"/>
                <w:sz w:val="21"/>
                <w:szCs w:val="21"/>
              </w:rPr>
              <w:t>Luaran:</w:t>
            </w:r>
          </w:p>
          <w:p w14:paraId="4D94BCCD"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3: error: integer number too large</w:t>
            </w:r>
            <w:r w:rsidRPr="004E40F7">
              <w:rPr>
                <w:rFonts w:ascii="Consolas" w:eastAsia="Times New Roman" w:hAnsi="Consolas" w:cs="Courier New"/>
                <w:color w:val="C7254E"/>
                <w:sz w:val="19"/>
                <w:szCs w:val="19"/>
                <w:shd w:val="clear" w:color="auto" w:fill="F9F2F4"/>
              </w:rPr>
              <w:br/>
              <w:t>  int a = 55555555555;</w:t>
            </w:r>
          </w:p>
          <w:p w14:paraId="5E1BD3D2"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4: error: integer number too large</w:t>
            </w:r>
            <w:r w:rsidRPr="004E40F7">
              <w:rPr>
                <w:rFonts w:ascii="Consolas" w:eastAsia="Times New Roman" w:hAnsi="Consolas" w:cs="Courier New"/>
                <w:color w:val="C7254E"/>
                <w:sz w:val="19"/>
                <w:szCs w:val="19"/>
                <w:shd w:val="clear" w:color="auto" w:fill="F9F2F4"/>
              </w:rPr>
              <w:br/>
              <w:t>   byte b = 4444444444;</w:t>
            </w:r>
          </w:p>
          <w:p w14:paraId="6C9A06D6"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7: error: unclosed character literal</w:t>
            </w:r>
            <w:r w:rsidRPr="004E40F7">
              <w:rPr>
                <w:rFonts w:ascii="Consolas" w:eastAsia="Times New Roman" w:hAnsi="Consolas" w:cs="Courier New"/>
                <w:color w:val="C7254E"/>
                <w:sz w:val="19"/>
                <w:szCs w:val="19"/>
                <w:shd w:val="clear" w:color="auto" w:fill="F9F2F4"/>
              </w:rPr>
              <w:br/>
              <w:t>   char e = abc';</w:t>
            </w:r>
            <w:r w:rsidRPr="004E40F7">
              <w:rPr>
                <w:rFonts w:ascii="Source Sans Pro" w:eastAsia="Times New Roman" w:hAnsi="Source Sans Pro" w:cs="Times New Roman"/>
                <w:color w:val="333333"/>
                <w:sz w:val="21"/>
                <w:szCs w:val="21"/>
              </w:rPr>
              <w:br/>
            </w:r>
            <w:r w:rsidRPr="004E40F7">
              <w:rPr>
                <w:rFonts w:ascii="Consolas" w:eastAsia="Times New Roman" w:hAnsi="Consolas" w:cs="Courier New"/>
                <w:color w:val="C7254E"/>
                <w:sz w:val="19"/>
                <w:szCs w:val="19"/>
                <w:shd w:val="clear" w:color="auto" w:fill="F9F2F4"/>
              </w:rPr>
              <w:t>3 errors</w:t>
            </w:r>
          </w:p>
          <w:p w14:paraId="6C0540FE"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b/>
                <w:bCs/>
                <w:color w:val="333333"/>
                <w:sz w:val="21"/>
                <w:szCs w:val="21"/>
              </w:rPr>
              <w:t>Latihan 3:</w:t>
            </w:r>
          </w:p>
          <w:p w14:paraId="7D94164B" w14:textId="47240CE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color w:val="333333"/>
                <w:sz w:val="21"/>
                <w:szCs w:val="21"/>
              </w:rPr>
              <w:t>3.1. Evaluasi penyebab kesalahan pada Contoh 3!</w:t>
            </w:r>
            <w:r w:rsidRPr="004E40F7">
              <w:rPr>
                <w:rFonts w:ascii="Source Sans Pro" w:eastAsia="Times New Roman" w:hAnsi="Source Sans Pro" w:cs="Times New Roman"/>
                <w:color w:val="333333"/>
                <w:sz w:val="21"/>
                <w:szCs w:val="21"/>
              </w:rPr>
              <w:br/>
              <w:t>3.2. Rekomendasikan tipe data yang sesuai untuk data tersebut!</w:t>
            </w:r>
          </w:p>
          <w:p w14:paraId="77FC8D46" w14:textId="77777777" w:rsidR="004E40F7" w:rsidRDefault="004E40F7" w:rsidP="004E40F7">
            <w:pPr>
              <w:pStyle w:val="ListParagraph"/>
              <w:spacing w:after="0" w:line="240" w:lineRule="auto"/>
              <w:jc w:val="both"/>
            </w:pPr>
          </w:p>
          <w:p w14:paraId="008E1003" w14:textId="77777777" w:rsidR="00E81B25" w:rsidRDefault="00E81B25" w:rsidP="001530CB">
            <w:pPr>
              <w:pStyle w:val="ListParagraph"/>
              <w:numPr>
                <w:ilvl w:val="0"/>
                <w:numId w:val="35"/>
              </w:numPr>
              <w:spacing w:after="0" w:line="240" w:lineRule="auto"/>
              <w:jc w:val="both"/>
            </w:pPr>
            <w:r>
              <w:t>Rincikan sumber informasi yang relevan  (buku / webpage)</w:t>
            </w:r>
          </w:p>
          <w:p w14:paraId="4D0FDA0D" w14:textId="16E89307" w:rsidR="004E40F7" w:rsidRPr="004E40F7" w:rsidRDefault="00A94445" w:rsidP="004E40F7">
            <w:pPr>
              <w:pStyle w:val="NormalWeb"/>
              <w:shd w:val="clear" w:color="auto" w:fill="FFFFFF"/>
              <w:spacing w:before="0" w:beforeAutospacing="0" w:after="150" w:afterAutospacing="0"/>
              <w:ind w:left="720"/>
              <w:rPr>
                <w:rFonts w:ascii="Source Sans Pro" w:hAnsi="Source Sans Pro"/>
                <w:color w:val="333333"/>
                <w:sz w:val="21"/>
                <w:szCs w:val="21"/>
              </w:rPr>
            </w:pPr>
            <w:hyperlink r:id="rId12" w:history="1">
              <w:r w:rsidR="004E40F7">
                <w:rPr>
                  <w:rStyle w:val="Hyperlink"/>
                  <w:rFonts w:ascii="Source Sans Pro" w:hAnsi="Source Sans Pro"/>
                  <w:color w:val="3C8DBC"/>
                  <w:sz w:val="21"/>
                  <w:szCs w:val="21"/>
                </w:rPr>
                <w:t>Video Bagian 2 – Tipe Data dan Konversi Java</w:t>
              </w:r>
            </w:hyperlink>
            <w:r w:rsidR="004E40F7">
              <w:rPr>
                <w:rFonts w:ascii="Source Sans Pro" w:hAnsi="Source Sans Pro"/>
                <w:color w:val="333333"/>
                <w:sz w:val="21"/>
                <w:szCs w:val="21"/>
              </w:rPr>
              <w:t>    </w:t>
            </w:r>
            <w:hyperlink r:id="rId13" w:history="1">
              <w:r w:rsidR="004E40F7">
                <w:rPr>
                  <w:rStyle w:val="Hyperlink"/>
                  <w:rFonts w:ascii="Source Sans Pro" w:hAnsi="Source Sans Pro"/>
                  <w:color w:val="3C8DBC"/>
                  <w:sz w:val="21"/>
                  <w:szCs w:val="21"/>
                </w:rPr>
                <w:t>https://youtu.be/at27jZTFWe8</w:t>
              </w:r>
            </w:hyperlink>
          </w:p>
          <w:p w14:paraId="4BD28D6D" w14:textId="77777777" w:rsidR="00E81B25" w:rsidRDefault="00E81B25" w:rsidP="004E40F7">
            <w:pPr>
              <w:pStyle w:val="ListParagraph"/>
              <w:spacing w:after="0" w:line="240" w:lineRule="auto"/>
              <w:jc w:val="both"/>
              <w:rPr>
                <w:b/>
                <w:bCs/>
              </w:rPr>
            </w:pPr>
          </w:p>
        </w:tc>
      </w:tr>
      <w:tr w:rsidR="00E81B25" w14:paraId="2362A6A6" w14:textId="77777777" w:rsidTr="00F61C3F">
        <w:tc>
          <w:tcPr>
            <w:tcW w:w="9016" w:type="dxa"/>
            <w:gridSpan w:val="3"/>
          </w:tcPr>
          <w:p w14:paraId="7996A5C6" w14:textId="5170FE3B" w:rsidR="00E81B25" w:rsidRDefault="004E40F7" w:rsidP="00F61C3F">
            <w:pPr>
              <w:contextualSpacing/>
              <w:rPr>
                <w:b/>
                <w:bCs/>
              </w:rPr>
            </w:pPr>
            <w:r>
              <w:rPr>
                <w:b/>
                <w:bCs/>
              </w:rPr>
              <w:t>3b.</w:t>
            </w:r>
            <w:r w:rsidR="00E81B25">
              <w:rPr>
                <w:b/>
                <w:bCs/>
              </w:rPr>
              <w:t xml:space="preserve"> Analisis dan Argumentasi</w:t>
            </w:r>
          </w:p>
        </w:tc>
      </w:tr>
      <w:tr w:rsidR="00E81B25" w14:paraId="66B2BDB9" w14:textId="77777777" w:rsidTr="00F61C3F">
        <w:tc>
          <w:tcPr>
            <w:tcW w:w="9016" w:type="dxa"/>
            <w:gridSpan w:val="3"/>
          </w:tcPr>
          <w:p w14:paraId="60593A88" w14:textId="6238E5E3" w:rsidR="002D1882" w:rsidRDefault="00E81B25" w:rsidP="002D1882">
            <w:pPr>
              <w:pStyle w:val="ListParagraph"/>
              <w:numPr>
                <w:ilvl w:val="0"/>
                <w:numId w:val="1"/>
              </w:numPr>
              <w:spacing w:after="0" w:line="240" w:lineRule="auto"/>
            </w:pPr>
            <w:r>
              <w:t>Uraikan r</w:t>
            </w:r>
            <w:r w:rsidR="002D1882">
              <w:t>ancangan solusi yang diusulkan.</w:t>
            </w:r>
          </w:p>
          <w:p w14:paraId="3BD81F30" w14:textId="226CADCB" w:rsidR="002D1882" w:rsidRDefault="002D1882" w:rsidP="001530CB">
            <w:pPr>
              <w:pStyle w:val="ListParagraph"/>
              <w:numPr>
                <w:ilvl w:val="0"/>
                <w:numId w:val="27"/>
              </w:numPr>
              <w:spacing w:after="0" w:line="240" w:lineRule="auto"/>
            </w:pPr>
            <w:r>
              <w:t>Rekomendasi tipe data</w:t>
            </w:r>
          </w:p>
          <w:p w14:paraId="1827931A" w14:textId="77777777" w:rsidR="004A65DD" w:rsidRDefault="004A65DD" w:rsidP="004A65DD">
            <w:pPr>
              <w:pStyle w:val="ListParagraph"/>
              <w:spacing w:after="0" w:line="240" w:lineRule="auto"/>
              <w:ind w:left="1080"/>
            </w:pPr>
            <w:r>
              <w:t>Program Java yang diberikan mengalami kesalahan karena tipe data yang tidak sesuai dengan nilai yang diinisialisasikan. Berikut adalah penjelasan mengenai masalah pada setiap variabel:</w:t>
            </w:r>
          </w:p>
          <w:p w14:paraId="41431739" w14:textId="77777777" w:rsidR="004A65DD" w:rsidRDefault="004A65DD" w:rsidP="004A65DD">
            <w:pPr>
              <w:pStyle w:val="ListParagraph"/>
              <w:spacing w:after="0" w:line="240" w:lineRule="auto"/>
              <w:ind w:left="1080"/>
            </w:pPr>
            <w:r>
              <w:t>int a = 55555555555;</w:t>
            </w:r>
          </w:p>
          <w:p w14:paraId="45DECA30" w14:textId="77777777" w:rsidR="004A65DD" w:rsidRDefault="004A65DD" w:rsidP="004A65DD">
            <w:pPr>
              <w:pStyle w:val="ListParagraph"/>
              <w:spacing w:after="0" w:line="240" w:lineRule="auto"/>
              <w:ind w:left="1080"/>
            </w:pPr>
            <w:r>
              <w:t>Tipe data int tidak dapat menyimpan nilai sebesar 55555555555 karena kapasitas maksimum int hanya sebesar 2,147,483,647. Nilai ini terlalu besar untuk tipe data int.</w:t>
            </w:r>
          </w:p>
          <w:p w14:paraId="0EFF5D2C" w14:textId="77777777" w:rsidR="004A65DD" w:rsidRDefault="004A65DD" w:rsidP="004A65DD">
            <w:pPr>
              <w:pStyle w:val="ListParagraph"/>
              <w:spacing w:after="0" w:line="240" w:lineRule="auto"/>
              <w:ind w:left="1080"/>
            </w:pPr>
            <w:r>
              <w:t>byte b = 4444444444.</w:t>
            </w:r>
          </w:p>
          <w:p w14:paraId="75A60A44" w14:textId="77777777" w:rsidR="004A65DD" w:rsidRDefault="004A65DD" w:rsidP="004A65DD">
            <w:pPr>
              <w:pStyle w:val="ListParagraph"/>
              <w:spacing w:after="0" w:line="240" w:lineRule="auto"/>
              <w:ind w:left="1080"/>
            </w:pPr>
            <w:r>
              <w:t>Tipe data byte hanya dapat menampung nilai antara -128 hingga 127. Angka 4444444444 terlalu besar untuk disimpan dalam tipe data byte.</w:t>
            </w:r>
          </w:p>
          <w:p w14:paraId="7DE4D620" w14:textId="77777777" w:rsidR="004A65DD" w:rsidRDefault="004A65DD" w:rsidP="004A65DD">
            <w:pPr>
              <w:pStyle w:val="ListParagraph"/>
              <w:spacing w:after="0" w:line="240" w:lineRule="auto"/>
              <w:ind w:left="1080"/>
            </w:pPr>
            <w:r>
              <w:t>float c = 12.345678910f.</w:t>
            </w:r>
          </w:p>
          <w:p w14:paraId="4EF77A8B" w14:textId="77777777" w:rsidR="004A65DD" w:rsidRDefault="004A65DD" w:rsidP="004A65DD">
            <w:pPr>
              <w:pStyle w:val="ListParagraph"/>
              <w:spacing w:after="0" w:line="240" w:lineRule="auto"/>
              <w:ind w:left="1080"/>
            </w:pPr>
            <w:r>
              <w:t>Tipe data float hanya memiliki ketelitian hingga 7 digit desimal, namun angka yang diberikan memiliki lebih dari itu (12.345678910). Informasi setelah digit ke-7 akan diabaikan.</w:t>
            </w:r>
          </w:p>
          <w:p w14:paraId="0724F626" w14:textId="77777777" w:rsidR="004A65DD" w:rsidRDefault="004A65DD" w:rsidP="004A65DD">
            <w:pPr>
              <w:pStyle w:val="ListParagraph"/>
              <w:spacing w:after="0" w:line="240" w:lineRule="auto"/>
              <w:ind w:left="1080"/>
            </w:pPr>
            <w:r>
              <w:t>char e = 'abc';</w:t>
            </w:r>
          </w:p>
          <w:p w14:paraId="3003C681" w14:textId="77777777" w:rsidR="004A65DD" w:rsidRDefault="004A65DD" w:rsidP="004A65DD">
            <w:pPr>
              <w:pStyle w:val="ListParagraph"/>
              <w:spacing w:after="0" w:line="240" w:lineRule="auto"/>
              <w:ind w:left="1080"/>
            </w:pPr>
            <w:r>
              <w:t>Tipe data char hanya dapat menampung satu karakter. Namun, di sini, Anda mencoba memberikan lebih dari satu karakter (abc), yang menyebabkan kesalahan karakter literal tidak tertutup.</w:t>
            </w:r>
          </w:p>
          <w:p w14:paraId="1BE30D45" w14:textId="77777777" w:rsidR="004A65DD" w:rsidRDefault="004A65DD" w:rsidP="004A65DD">
            <w:pPr>
              <w:pStyle w:val="ListParagraph"/>
              <w:spacing w:after="0" w:line="240" w:lineRule="auto"/>
              <w:ind w:left="1080"/>
            </w:pPr>
            <w:r>
              <w:t>Analisis dan Argumentasi</w:t>
            </w:r>
          </w:p>
          <w:p w14:paraId="7080D1B3" w14:textId="77777777" w:rsidR="004A65DD" w:rsidRDefault="004A65DD" w:rsidP="004A65DD">
            <w:pPr>
              <w:pStyle w:val="ListParagraph"/>
              <w:spacing w:after="0" w:line="240" w:lineRule="auto"/>
              <w:ind w:left="1080"/>
            </w:pPr>
            <w:r>
              <w:t>Kesalahan ini terjadi karena tipe data yang dipilih tidak sesuai dengan rentang nilai yang dimasukkan. Setiap tipe data di Java memiliki batasan ukuran memori dan presisi yang spesifik. Beberapa aturan umum adalah:</w:t>
            </w:r>
          </w:p>
          <w:p w14:paraId="18F9C4BA" w14:textId="77777777" w:rsidR="004A65DD" w:rsidRDefault="004A65DD" w:rsidP="004A65DD">
            <w:pPr>
              <w:pStyle w:val="ListParagraph"/>
              <w:spacing w:after="0" w:line="240" w:lineRule="auto"/>
              <w:ind w:left="1080"/>
            </w:pPr>
            <w:r>
              <w:t>int hanya bisa menyimpan bilangan bulat hingga 2,147,483,647.</w:t>
            </w:r>
          </w:p>
          <w:p w14:paraId="40FCE16C" w14:textId="77777777" w:rsidR="004A65DD" w:rsidRDefault="004A65DD" w:rsidP="004A65DD">
            <w:pPr>
              <w:pStyle w:val="ListParagraph"/>
              <w:spacing w:after="0" w:line="240" w:lineRule="auto"/>
              <w:ind w:left="1080"/>
            </w:pPr>
            <w:r>
              <w:t>byte bisa menyimpan bilangan bulat hanya antara -128 hingga 127.</w:t>
            </w:r>
          </w:p>
          <w:p w14:paraId="4060BB82" w14:textId="77777777" w:rsidR="004A65DD" w:rsidRDefault="004A65DD" w:rsidP="004A65DD">
            <w:pPr>
              <w:pStyle w:val="ListParagraph"/>
              <w:spacing w:after="0" w:line="240" w:lineRule="auto"/>
              <w:ind w:left="1080"/>
            </w:pPr>
            <w:r>
              <w:t>float memiliki presisi hingga sekitar 7 digit desimal.</w:t>
            </w:r>
          </w:p>
          <w:p w14:paraId="5A064ACF" w14:textId="77777777" w:rsidR="004A65DD" w:rsidRDefault="004A65DD" w:rsidP="004A65DD">
            <w:pPr>
              <w:pStyle w:val="ListParagraph"/>
              <w:spacing w:after="0" w:line="240" w:lineRule="auto"/>
              <w:ind w:left="1080"/>
            </w:pPr>
            <w:r>
              <w:t>char hanya dapat menyimpan satu karakter.</w:t>
            </w:r>
          </w:p>
          <w:p w14:paraId="3E70C635" w14:textId="77777777" w:rsidR="004A65DD" w:rsidRDefault="004A65DD" w:rsidP="004A65DD">
            <w:pPr>
              <w:pStyle w:val="ListParagraph"/>
              <w:spacing w:after="0" w:line="240" w:lineRule="auto"/>
              <w:ind w:left="1080"/>
            </w:pPr>
            <w:r>
              <w:t>Rancangan Solusi yang Diusulkan:</w:t>
            </w:r>
          </w:p>
          <w:p w14:paraId="0770C563" w14:textId="77777777" w:rsidR="004A65DD" w:rsidRDefault="004A65DD" w:rsidP="004A65DD">
            <w:pPr>
              <w:pStyle w:val="ListParagraph"/>
              <w:spacing w:after="0" w:line="240" w:lineRule="auto"/>
              <w:ind w:left="1080"/>
            </w:pPr>
            <w:r>
              <w:t>Untuk mengatasi masalah ini, perlu mengganti tipe data yang lebih sesuai dengan nilai yang diberikan. Berikut adalah rekomendasi tipe data yang bisa digunakan:</w:t>
            </w:r>
          </w:p>
          <w:p w14:paraId="0C510A2F" w14:textId="77777777" w:rsidR="004A65DD" w:rsidRDefault="004A65DD" w:rsidP="004A65DD">
            <w:pPr>
              <w:pStyle w:val="ListParagraph"/>
              <w:spacing w:after="0" w:line="240" w:lineRule="auto"/>
              <w:ind w:left="1080"/>
            </w:pPr>
            <w:r>
              <w:t>Gunakan tipe data long untuk nilai besar seperti 55555555555.</w:t>
            </w:r>
          </w:p>
          <w:p w14:paraId="1C006ECA" w14:textId="77777777" w:rsidR="004A65DD" w:rsidRDefault="004A65DD" w:rsidP="004A65DD">
            <w:pPr>
              <w:pStyle w:val="ListParagraph"/>
              <w:spacing w:after="0" w:line="240" w:lineRule="auto"/>
              <w:ind w:left="1080"/>
            </w:pPr>
            <w:r>
              <w:t>Gunakan tipe data int untuk nilai yang lebih kecil seperti 4444444444, tetapi ini masih terlalu besar untuk int, sehingga sebaiknya tetap menggunakan long.</w:t>
            </w:r>
          </w:p>
          <w:p w14:paraId="57A6FA52" w14:textId="77777777" w:rsidR="004A65DD" w:rsidRDefault="004A65DD" w:rsidP="004A65DD">
            <w:pPr>
              <w:pStyle w:val="ListParagraph"/>
              <w:spacing w:after="0" w:line="240" w:lineRule="auto"/>
              <w:ind w:left="1080"/>
            </w:pPr>
            <w:r>
              <w:t>Tipe data double lebih baik digunakan daripada float jika membutuhkan presisi lebih dari 7 digit desimal.</w:t>
            </w:r>
          </w:p>
          <w:p w14:paraId="3BDE0BCF" w14:textId="77777777" w:rsidR="004A65DD" w:rsidRDefault="004A65DD" w:rsidP="004A65DD">
            <w:pPr>
              <w:pStyle w:val="ListParagraph"/>
              <w:spacing w:after="0" w:line="240" w:lineRule="auto"/>
              <w:ind w:left="1080"/>
            </w:pPr>
            <w:r>
              <w:t>Untuk karakter tunggal, tipe data char tetap digunakan, tetapi hanya untuk satu karakter.</w:t>
            </w:r>
          </w:p>
          <w:p w14:paraId="1EFBB4EC" w14:textId="77777777" w:rsidR="004A65DD" w:rsidRDefault="004A65DD" w:rsidP="004A65DD">
            <w:pPr>
              <w:pStyle w:val="ListParagraph"/>
              <w:spacing w:after="0" w:line="240" w:lineRule="auto"/>
              <w:ind w:left="1080"/>
            </w:pPr>
            <w:r>
              <w:t>long a = 55555555555L;</w:t>
            </w:r>
          </w:p>
          <w:p w14:paraId="39588BC4" w14:textId="77777777" w:rsidR="004A65DD" w:rsidRDefault="004A65DD" w:rsidP="004A65DD">
            <w:pPr>
              <w:pStyle w:val="ListParagraph"/>
              <w:spacing w:after="0" w:line="240" w:lineRule="auto"/>
              <w:ind w:left="1080"/>
            </w:pPr>
            <w:r>
              <w:t>long b = 4444444444L;</w:t>
            </w:r>
          </w:p>
          <w:p w14:paraId="14F6A35D" w14:textId="77777777" w:rsidR="004A65DD" w:rsidRDefault="004A65DD" w:rsidP="004A65DD">
            <w:pPr>
              <w:pStyle w:val="ListParagraph"/>
              <w:spacing w:after="0" w:line="240" w:lineRule="auto"/>
              <w:ind w:left="1080"/>
            </w:pPr>
            <w:r>
              <w:t>double c = 12.345678910;</w:t>
            </w:r>
          </w:p>
          <w:p w14:paraId="3E5402CA" w14:textId="54E5F35C" w:rsidR="004A65DD" w:rsidRDefault="004A65DD" w:rsidP="004A65DD">
            <w:pPr>
              <w:pStyle w:val="ListParagraph"/>
              <w:spacing w:after="0" w:line="240" w:lineRule="auto"/>
              <w:ind w:left="1080"/>
            </w:pPr>
            <w:r>
              <w:t>char e = 'a';</w:t>
            </w:r>
          </w:p>
          <w:p w14:paraId="4BF72B18" w14:textId="28CE4253" w:rsidR="00AE00D6" w:rsidRDefault="00E81B25" w:rsidP="00AE00D6">
            <w:pPr>
              <w:pStyle w:val="ListParagraph"/>
              <w:numPr>
                <w:ilvl w:val="0"/>
                <w:numId w:val="1"/>
              </w:numPr>
              <w:spacing w:after="0" w:line="240" w:lineRule="auto"/>
            </w:pPr>
            <w:r>
              <w:t>Analisis solu</w:t>
            </w:r>
            <w:r w:rsidR="00AE00D6">
              <w:t>si</w:t>
            </w:r>
          </w:p>
          <w:p w14:paraId="40238876" w14:textId="77777777" w:rsidR="004A65DD" w:rsidRDefault="004A65DD" w:rsidP="004A65DD">
            <w:pPr>
              <w:pStyle w:val="ListParagraph"/>
              <w:spacing w:after="0" w:line="240" w:lineRule="auto"/>
            </w:pPr>
            <w:r>
              <w:t xml:space="preserve">Tipe data long digunakan untuk bilangan besar, seperti 55555555555 dan 4444444444, karena long dapat menyimpan bilangan bulat yang lebih besar dari int.  </w:t>
            </w:r>
          </w:p>
          <w:p w14:paraId="2E36E039" w14:textId="77777777" w:rsidR="004A65DD" w:rsidRDefault="004A65DD" w:rsidP="004A65DD">
            <w:pPr>
              <w:pStyle w:val="ListParagraph"/>
              <w:spacing w:after="0" w:line="240" w:lineRule="auto"/>
            </w:pPr>
            <w:r>
              <w:t xml:space="preserve">Tipe data double digunakan untuk nilai desimal yang membutuhkan lebih dari 7 digit presisi, karena float hanya presisi hingga 7 digit.  </w:t>
            </w:r>
          </w:p>
          <w:p w14:paraId="0A44BDE2" w14:textId="77777777" w:rsidR="004A65DD" w:rsidRDefault="004A65DD" w:rsidP="004A65DD">
            <w:pPr>
              <w:pStyle w:val="ListParagraph"/>
              <w:spacing w:after="0" w:line="240" w:lineRule="auto"/>
            </w:pPr>
            <w:r>
              <w:t xml:space="preserve">Tipe data char digunakan untuk satu karakter tunggal, karena char tidak dapat menampung lebih dari satu karakter.  </w:t>
            </w:r>
          </w:p>
          <w:p w14:paraId="2C4B7ACC" w14:textId="0A352C0B" w:rsidR="00E81B25" w:rsidRPr="004A65DD" w:rsidRDefault="004A65DD" w:rsidP="004A65DD">
            <w:pPr>
              <w:pStyle w:val="ListParagraph"/>
              <w:spacing w:after="0" w:line="240" w:lineRule="auto"/>
            </w:pPr>
            <w:r>
              <w:t>Dengan menggunakan solusi ini, kesalahan kompilasi akan teratasi, dan program dapat dijalankan dengan sukses.</w:t>
            </w:r>
          </w:p>
        </w:tc>
      </w:tr>
      <w:tr w:rsidR="00E81B25" w14:paraId="1AE1D9FF" w14:textId="77777777" w:rsidTr="00F61C3F">
        <w:tc>
          <w:tcPr>
            <w:tcW w:w="9016" w:type="dxa"/>
            <w:gridSpan w:val="3"/>
          </w:tcPr>
          <w:p w14:paraId="72254556" w14:textId="585E4560" w:rsidR="00E81B25" w:rsidRDefault="004E40F7" w:rsidP="00F61C3F">
            <w:pPr>
              <w:contextualSpacing/>
            </w:pPr>
            <w:r>
              <w:rPr>
                <w:b/>
                <w:bCs/>
              </w:rPr>
              <w:t>3c.</w:t>
            </w:r>
            <w:r w:rsidR="00E81B25">
              <w:rPr>
                <w:b/>
                <w:bCs/>
              </w:rPr>
              <w:t xml:space="preserve"> Penyusunan Algoritma dan Kode Program</w:t>
            </w:r>
          </w:p>
        </w:tc>
      </w:tr>
      <w:tr w:rsidR="00E81B25" w14:paraId="3974775D" w14:textId="77777777" w:rsidTr="00F61C3F">
        <w:tc>
          <w:tcPr>
            <w:tcW w:w="9016" w:type="dxa"/>
            <w:gridSpan w:val="3"/>
          </w:tcPr>
          <w:p w14:paraId="49FF2FFD" w14:textId="7FB673DD" w:rsidR="001C0DE9" w:rsidRDefault="001C0DE9" w:rsidP="001530CB">
            <w:pPr>
              <w:pStyle w:val="ListParagraph"/>
              <w:numPr>
                <w:ilvl w:val="0"/>
                <w:numId w:val="38"/>
              </w:numPr>
              <w:spacing w:after="0" w:line="240" w:lineRule="auto"/>
            </w:pPr>
            <w:r>
              <w:t>Algoritma</w:t>
            </w:r>
          </w:p>
          <w:p w14:paraId="187200CF" w14:textId="77777777" w:rsidR="004A65DD" w:rsidRDefault="004A65DD" w:rsidP="004A65DD">
            <w:pPr>
              <w:pStyle w:val="ListParagraph"/>
              <w:numPr>
                <w:ilvl w:val="0"/>
                <w:numId w:val="40"/>
              </w:numPr>
            </w:pPr>
            <w:r>
              <w:t>Mulai</w:t>
            </w:r>
          </w:p>
          <w:p w14:paraId="6895D2E6" w14:textId="77777777" w:rsidR="004A65DD" w:rsidRDefault="004A65DD" w:rsidP="004A65DD">
            <w:pPr>
              <w:pStyle w:val="ListParagraph"/>
              <w:numPr>
                <w:ilvl w:val="0"/>
                <w:numId w:val="40"/>
              </w:numPr>
            </w:pPr>
            <w:r>
              <w:t>Deklarasi kelas dengan nama TipeData.</w:t>
            </w:r>
          </w:p>
          <w:p w14:paraId="56C8A941" w14:textId="77777777" w:rsidR="004A65DD" w:rsidRDefault="004A65DD" w:rsidP="004A65DD">
            <w:pPr>
              <w:pStyle w:val="ListParagraph"/>
              <w:numPr>
                <w:ilvl w:val="0"/>
                <w:numId w:val="40"/>
              </w:numPr>
            </w:pPr>
            <w:r>
              <w:t>Buat method main sebagai public agar dapat dieksekusi oleh sistem.</w:t>
            </w:r>
          </w:p>
          <w:p w14:paraId="6B120B70" w14:textId="77777777" w:rsidR="004A65DD" w:rsidRDefault="004A65DD" w:rsidP="004A65DD">
            <w:pPr>
              <w:pStyle w:val="ListParagraph"/>
              <w:numPr>
                <w:ilvl w:val="0"/>
                <w:numId w:val="40"/>
              </w:numPr>
            </w:pPr>
            <w:r>
              <w:t>Deklarasi dan inisialisasi variabel sesuai dengan tipe data yang benar.</w:t>
            </w:r>
          </w:p>
          <w:p w14:paraId="2E4DA5F3" w14:textId="77777777" w:rsidR="004A65DD" w:rsidRDefault="004A65DD" w:rsidP="004A65DD">
            <w:pPr>
              <w:pStyle w:val="ListParagraph"/>
              <w:numPr>
                <w:ilvl w:val="0"/>
                <w:numId w:val="40"/>
              </w:numPr>
            </w:pPr>
            <w:r>
              <w:t>Gunakan tipe data long untuk menampung nilai besar yang melebihi batas int.</w:t>
            </w:r>
          </w:p>
          <w:p w14:paraId="73E4223B" w14:textId="77777777" w:rsidR="004A65DD" w:rsidRDefault="004A65DD" w:rsidP="004A65DD">
            <w:pPr>
              <w:pStyle w:val="ListParagraph"/>
              <w:numPr>
                <w:ilvl w:val="0"/>
                <w:numId w:val="40"/>
              </w:numPr>
            </w:pPr>
            <w:r>
              <w:t>Tipe data byte tidak bisa menyimpan angka sebesar 4444444444, maka perlu diganti atau dihilangkan.</w:t>
            </w:r>
          </w:p>
          <w:p w14:paraId="1202322A" w14:textId="77777777" w:rsidR="004A65DD" w:rsidRDefault="004A65DD" w:rsidP="004A65DD">
            <w:pPr>
              <w:pStyle w:val="ListParagraph"/>
              <w:numPr>
                <w:ilvl w:val="0"/>
                <w:numId w:val="40"/>
              </w:numPr>
            </w:pPr>
            <w:r>
              <w:t>Perbaiki variabel char agar hanya menyimpan satu karakter tunggal.</w:t>
            </w:r>
          </w:p>
          <w:p w14:paraId="794B2B21" w14:textId="77777777" w:rsidR="004A65DD" w:rsidRDefault="004A65DD" w:rsidP="004A65DD">
            <w:pPr>
              <w:pStyle w:val="ListParagraph"/>
              <w:numPr>
                <w:ilvl w:val="0"/>
                <w:numId w:val="40"/>
              </w:numPr>
            </w:pPr>
            <w:r>
              <w:t>Menampilkan nilai variabel dengan System.out.println().</w:t>
            </w:r>
          </w:p>
          <w:p w14:paraId="2D6AA5F9" w14:textId="53C281D4" w:rsidR="00A17663" w:rsidRDefault="004A65DD" w:rsidP="004A65DD">
            <w:pPr>
              <w:pStyle w:val="ListParagraph"/>
              <w:numPr>
                <w:ilvl w:val="0"/>
                <w:numId w:val="40"/>
              </w:numPr>
              <w:spacing w:after="160" w:line="259" w:lineRule="auto"/>
            </w:pPr>
            <w:r>
              <w:t>Selesai.</w:t>
            </w:r>
          </w:p>
          <w:p w14:paraId="3E729B01" w14:textId="7BD2B7EB" w:rsidR="004E7ABC" w:rsidRDefault="004A65DD" w:rsidP="004E7ABC">
            <w:pPr>
              <w:pStyle w:val="ListParagraph"/>
              <w:spacing w:after="160" w:line="259" w:lineRule="auto"/>
            </w:pPr>
            <w:r w:rsidRPr="004A65DD">
              <w:drawing>
                <wp:inline distT="0" distB="0" distL="0" distR="0" wp14:anchorId="5DE6B56B" wp14:editId="40949C08">
                  <wp:extent cx="4875251" cy="1866704"/>
                  <wp:effectExtent l="0" t="0" r="190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8709" cy="1875686"/>
                          </a:xfrm>
                          <a:prstGeom prst="rect">
                            <a:avLst/>
                          </a:prstGeom>
                        </pic:spPr>
                      </pic:pic>
                    </a:graphicData>
                  </a:graphic>
                </wp:inline>
              </w:drawing>
            </w:r>
          </w:p>
          <w:p w14:paraId="12EA16AC" w14:textId="3752E43A" w:rsidR="00E81B25" w:rsidRPr="009E5618" w:rsidRDefault="004A65DD" w:rsidP="005C7750">
            <w:pPr>
              <w:pStyle w:val="ListParagraph"/>
              <w:spacing w:after="0" w:line="240" w:lineRule="auto"/>
              <w:rPr>
                <w:bCs/>
              </w:rPr>
            </w:pPr>
            <w:r w:rsidRPr="004A65DD">
              <w:rPr>
                <w:bCs/>
              </w:rPr>
              <w:t>Output yang ditampilkan dalam sistem sudah sesuai dengan kode program karena telah disesuaikan strukturnya ke dalam struktur yang benar, sehingga sistem dapat membacanya dengan baik dan berjalan dengan benar. Perubahan tipe data dalam pemrograman dapat berpengaruh pada program. Dalam program tersebut, saya mengubah tipe data int dan byte menjadi long, float menjadi double, dan char menjadi string. Karena semua struktur sudah sesuai, program ini dapat dibaca oleh sistem dan dijalankan dengan benar, seperti yang terlihat pada output di atas.</w:t>
            </w:r>
          </w:p>
        </w:tc>
      </w:tr>
      <w:tr w:rsidR="00E81B25" w14:paraId="4B2E0BE6" w14:textId="77777777" w:rsidTr="00F61C3F">
        <w:tc>
          <w:tcPr>
            <w:tcW w:w="9016" w:type="dxa"/>
            <w:gridSpan w:val="3"/>
          </w:tcPr>
          <w:p w14:paraId="4413EB13" w14:textId="300C2BD1" w:rsidR="00E81B25" w:rsidRDefault="004E40F7" w:rsidP="00F61C3F">
            <w:pPr>
              <w:contextualSpacing/>
            </w:pPr>
            <w:r>
              <w:rPr>
                <w:b/>
                <w:bCs/>
              </w:rPr>
              <w:t>3d.</w:t>
            </w:r>
            <w:r w:rsidR="00E81B25" w:rsidRPr="00C04942">
              <w:rPr>
                <w:b/>
                <w:bCs/>
              </w:rPr>
              <w:t xml:space="preserve"> </w:t>
            </w:r>
            <w:r w:rsidR="00E81B25">
              <w:rPr>
                <w:b/>
                <w:bCs/>
              </w:rPr>
              <w:t>Kesimpulan</w:t>
            </w:r>
          </w:p>
        </w:tc>
      </w:tr>
      <w:tr w:rsidR="00E81B25" w14:paraId="25F25711" w14:textId="77777777" w:rsidTr="00F61C3F">
        <w:tc>
          <w:tcPr>
            <w:tcW w:w="9016" w:type="dxa"/>
            <w:gridSpan w:val="3"/>
          </w:tcPr>
          <w:p w14:paraId="568ACD49" w14:textId="6BA2218B" w:rsidR="009E5618" w:rsidRDefault="004A65DD" w:rsidP="004E7ABC">
            <w:r w:rsidRPr="004A65DD">
              <w:t>Dalam tugas ini, pemrograman menekankan pentingnya memperhatikan tipe data yang digunakan dalam kode program. Hal ini harus sesuai agar sistem dapat berjalan dengan baik. Jika menggunakan tipe data yang tidak cocok, kode program tidak akan dapat dibaca oleh sistem sehingga sistem akan mengalami error.</w:t>
            </w:r>
          </w:p>
        </w:tc>
      </w:tr>
      <w:tr w:rsidR="00E81B25" w14:paraId="54C1255A" w14:textId="77777777" w:rsidTr="00F61C3F">
        <w:tc>
          <w:tcPr>
            <w:tcW w:w="9016" w:type="dxa"/>
            <w:gridSpan w:val="3"/>
          </w:tcPr>
          <w:p w14:paraId="5D02F014" w14:textId="77777777" w:rsidR="00E81B25" w:rsidRPr="00D81CA3" w:rsidRDefault="00E81B25" w:rsidP="00F61C3F">
            <w:pPr>
              <w:contextualSpacing/>
            </w:pPr>
          </w:p>
        </w:tc>
      </w:tr>
    </w:tbl>
    <w:p w14:paraId="10C2D1BA" w14:textId="77777777" w:rsidR="00E81B25" w:rsidRDefault="00E81B25" w:rsidP="00E81B25">
      <w:pPr>
        <w:spacing w:after="0"/>
        <w:contextualSpacing/>
      </w:pPr>
    </w:p>
    <w:p w14:paraId="1CF492DB" w14:textId="77777777" w:rsidR="00E81B25" w:rsidRDefault="00E81B25" w:rsidP="00E81B25">
      <w:pPr>
        <w:spacing w:after="0"/>
        <w:contextualSpacing/>
      </w:pPr>
      <w:r>
        <w:br w:type="page"/>
      </w:r>
    </w:p>
    <w:p w14:paraId="51697877" w14:textId="20D2CFE0" w:rsidR="00CF6FCC" w:rsidRDefault="00CF6FCC" w:rsidP="00CF6FCC">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CF6FCC" w14:paraId="217B8332" w14:textId="77777777" w:rsidTr="00F61C3F">
        <w:trPr>
          <w:trHeight w:val="394"/>
        </w:trPr>
        <w:tc>
          <w:tcPr>
            <w:tcW w:w="3005" w:type="dxa"/>
          </w:tcPr>
          <w:p w14:paraId="563F42B9" w14:textId="77777777" w:rsidR="00CF6FCC" w:rsidRDefault="00CF6FCC" w:rsidP="00F61C3F">
            <w:pPr>
              <w:contextualSpacing/>
              <w:rPr>
                <w:b/>
                <w:bCs/>
              </w:rPr>
            </w:pPr>
            <w:r>
              <w:rPr>
                <w:b/>
                <w:bCs/>
              </w:rPr>
              <w:t>Nama &amp; NPM</w:t>
            </w:r>
          </w:p>
        </w:tc>
        <w:tc>
          <w:tcPr>
            <w:tcW w:w="3005" w:type="dxa"/>
          </w:tcPr>
          <w:p w14:paraId="53EF96B6" w14:textId="77777777" w:rsidR="00CF6FCC" w:rsidRDefault="00CF6FCC" w:rsidP="00F61C3F">
            <w:pPr>
              <w:contextualSpacing/>
              <w:rPr>
                <w:b/>
                <w:bCs/>
              </w:rPr>
            </w:pPr>
            <w:r>
              <w:rPr>
                <w:b/>
                <w:bCs/>
              </w:rPr>
              <w:t>Topik:</w:t>
            </w:r>
          </w:p>
        </w:tc>
        <w:tc>
          <w:tcPr>
            <w:tcW w:w="3006" w:type="dxa"/>
          </w:tcPr>
          <w:p w14:paraId="2975A65A" w14:textId="77777777" w:rsidR="00CF6FCC" w:rsidRDefault="00CF6FCC" w:rsidP="00F61C3F">
            <w:pPr>
              <w:contextualSpacing/>
              <w:rPr>
                <w:b/>
                <w:bCs/>
              </w:rPr>
            </w:pPr>
            <w:r>
              <w:rPr>
                <w:b/>
                <w:bCs/>
              </w:rPr>
              <w:t>Tanggal:</w:t>
            </w:r>
          </w:p>
        </w:tc>
      </w:tr>
      <w:tr w:rsidR="00CF6FCC" w14:paraId="5D826257" w14:textId="77777777" w:rsidTr="00F61C3F">
        <w:tc>
          <w:tcPr>
            <w:tcW w:w="3005" w:type="dxa"/>
          </w:tcPr>
          <w:p w14:paraId="031BB7FE" w14:textId="77777777" w:rsidR="00CF6FCC" w:rsidRDefault="004A65DD" w:rsidP="00F61C3F">
            <w:pPr>
              <w:contextualSpacing/>
              <w:rPr>
                <w:b/>
                <w:bCs/>
              </w:rPr>
            </w:pPr>
            <w:r>
              <w:rPr>
                <w:b/>
                <w:bCs/>
              </w:rPr>
              <w:t>Sevia Ayu Wandinda</w:t>
            </w:r>
          </w:p>
          <w:p w14:paraId="1A64C6FE" w14:textId="25BA7412" w:rsidR="00A94445" w:rsidRDefault="00A94445" w:rsidP="00F61C3F">
            <w:pPr>
              <w:contextualSpacing/>
              <w:rPr>
                <w:b/>
                <w:bCs/>
              </w:rPr>
            </w:pPr>
            <w:r>
              <w:rPr>
                <w:b/>
                <w:bCs/>
              </w:rPr>
              <w:t>G1F021005</w:t>
            </w:r>
          </w:p>
        </w:tc>
        <w:tc>
          <w:tcPr>
            <w:tcW w:w="3005" w:type="dxa"/>
          </w:tcPr>
          <w:p w14:paraId="2732D019" w14:textId="7AE47E3B" w:rsidR="00CF6FCC" w:rsidRDefault="001530CB" w:rsidP="00F61C3F">
            <w:pPr>
              <w:spacing w:line="480" w:lineRule="auto"/>
              <w:contextualSpacing/>
              <w:rPr>
                <w:b/>
                <w:bCs/>
              </w:rPr>
            </w:pPr>
            <w:r>
              <w:rPr>
                <w:b/>
                <w:bCs/>
              </w:rPr>
              <w:t>Konversi Tipe Data</w:t>
            </w:r>
          </w:p>
        </w:tc>
        <w:tc>
          <w:tcPr>
            <w:tcW w:w="3006" w:type="dxa"/>
          </w:tcPr>
          <w:p w14:paraId="6366100B" w14:textId="76816308" w:rsidR="00CF6FCC" w:rsidRDefault="001530CB" w:rsidP="00F61C3F">
            <w:pPr>
              <w:contextualSpacing/>
              <w:rPr>
                <w:b/>
                <w:bCs/>
              </w:rPr>
            </w:pPr>
            <w:r>
              <w:rPr>
                <w:b/>
                <w:bCs/>
              </w:rPr>
              <w:t>24 Agustus 2024</w:t>
            </w:r>
          </w:p>
        </w:tc>
      </w:tr>
      <w:tr w:rsidR="00CF6FCC" w14:paraId="1AB064E5" w14:textId="77777777" w:rsidTr="00F61C3F">
        <w:tc>
          <w:tcPr>
            <w:tcW w:w="9016" w:type="dxa"/>
            <w:gridSpan w:val="3"/>
          </w:tcPr>
          <w:p w14:paraId="6E039678" w14:textId="1A4C71ED" w:rsidR="00CF6FCC" w:rsidRDefault="001530CB" w:rsidP="00F61C3F">
            <w:pPr>
              <w:contextualSpacing/>
              <w:rPr>
                <w:b/>
                <w:bCs/>
              </w:rPr>
            </w:pPr>
            <w:r>
              <w:rPr>
                <w:b/>
                <w:bCs/>
              </w:rPr>
              <w:t>4a.</w:t>
            </w:r>
            <w:r w:rsidR="00CF6FCC">
              <w:rPr>
                <w:b/>
                <w:bCs/>
              </w:rPr>
              <w:t xml:space="preserve"> Identifikasi Masalah:</w:t>
            </w:r>
          </w:p>
        </w:tc>
      </w:tr>
      <w:tr w:rsidR="00CF6FCC" w14:paraId="63FBE28D" w14:textId="77777777" w:rsidTr="00F61C3F">
        <w:tc>
          <w:tcPr>
            <w:tcW w:w="9016" w:type="dxa"/>
            <w:gridSpan w:val="3"/>
          </w:tcPr>
          <w:p w14:paraId="7C1B5CDC" w14:textId="0CC575E9" w:rsidR="00CF6FCC" w:rsidRDefault="00CF6FCC" w:rsidP="001530CB">
            <w:pPr>
              <w:pStyle w:val="ListParagraph"/>
              <w:numPr>
                <w:ilvl w:val="0"/>
                <w:numId w:val="39"/>
              </w:numPr>
              <w:spacing w:after="0" w:line="240" w:lineRule="auto"/>
            </w:pPr>
            <w:r>
              <w:t xml:space="preserve">Uraikan permasalahan dan </w:t>
            </w:r>
            <w:r w:rsidR="001530CB">
              <w:t>variable</w:t>
            </w:r>
          </w:p>
          <w:p w14:paraId="255B8406" w14:textId="77777777" w:rsidR="001530CB" w:rsidRDefault="001530CB" w:rsidP="001530CB">
            <w:pPr>
              <w:pStyle w:val="ListParagraph"/>
              <w:spacing w:after="0" w:line="240" w:lineRule="auto"/>
              <w:ind w:left="990"/>
              <w:rPr>
                <w:lang w:val="en-ID"/>
              </w:rPr>
            </w:pPr>
            <w:r w:rsidRPr="008C0849">
              <w:rPr>
                <w:lang w:val="en-ID"/>
              </w:rPr>
              <w:t>4.1. Rekomendasikan konversi tipe data pada Latihan 2 ke bentuk tipe data lain yang kompatibel.</w:t>
            </w:r>
            <w:r w:rsidRPr="008C0849">
              <w:rPr>
                <w:lang w:val="en-ID"/>
              </w:rPr>
              <w:br/>
              <w:t>4.2. Simpulkan alasan jenis konversi tipe data tersebut!  </w:t>
            </w:r>
          </w:p>
          <w:p w14:paraId="47731158" w14:textId="77777777" w:rsidR="001530CB" w:rsidRDefault="001530CB" w:rsidP="001530CB">
            <w:pPr>
              <w:pStyle w:val="ListParagraph"/>
              <w:spacing w:after="0" w:line="240" w:lineRule="auto"/>
            </w:pPr>
          </w:p>
          <w:p w14:paraId="40C6628D" w14:textId="77777777" w:rsidR="00CF6FCC" w:rsidRDefault="00CF6FCC" w:rsidP="001530CB">
            <w:pPr>
              <w:pStyle w:val="ListParagraph"/>
              <w:numPr>
                <w:ilvl w:val="0"/>
                <w:numId w:val="39"/>
              </w:numPr>
              <w:spacing w:after="0" w:line="240" w:lineRule="auto"/>
            </w:pPr>
            <w:r>
              <w:t>Rincikan sumber informasi yang relevan  (buku / webpage)</w:t>
            </w:r>
          </w:p>
          <w:p w14:paraId="42E49BBE" w14:textId="52EE5D12" w:rsidR="001530CB" w:rsidRPr="001530CB" w:rsidRDefault="00A94445" w:rsidP="001530CB">
            <w:pPr>
              <w:pStyle w:val="NormalWeb"/>
              <w:shd w:val="clear" w:color="auto" w:fill="FFFFFF"/>
              <w:spacing w:before="0" w:beforeAutospacing="0" w:after="150" w:afterAutospacing="0"/>
              <w:ind w:left="720"/>
              <w:rPr>
                <w:rFonts w:ascii="Source Sans Pro" w:hAnsi="Source Sans Pro"/>
                <w:color w:val="333333"/>
                <w:sz w:val="21"/>
                <w:szCs w:val="21"/>
              </w:rPr>
            </w:pPr>
            <w:hyperlink r:id="rId15" w:history="1">
              <w:r w:rsidR="001530CB">
                <w:rPr>
                  <w:rStyle w:val="Hyperlink"/>
                  <w:rFonts w:ascii="Source Sans Pro" w:hAnsi="Source Sans Pro"/>
                  <w:color w:val="3C8DBC"/>
                  <w:sz w:val="21"/>
                  <w:szCs w:val="21"/>
                </w:rPr>
                <w:t>Video Bagian 2 – Tipe Data dan Konversi Java</w:t>
              </w:r>
            </w:hyperlink>
            <w:r w:rsidR="001530CB">
              <w:rPr>
                <w:rFonts w:ascii="Source Sans Pro" w:hAnsi="Source Sans Pro"/>
                <w:color w:val="333333"/>
                <w:sz w:val="21"/>
                <w:szCs w:val="21"/>
              </w:rPr>
              <w:t>    </w:t>
            </w:r>
            <w:hyperlink r:id="rId16" w:history="1">
              <w:r w:rsidR="001530CB">
                <w:rPr>
                  <w:rStyle w:val="Hyperlink"/>
                  <w:rFonts w:ascii="Source Sans Pro" w:hAnsi="Source Sans Pro"/>
                  <w:color w:val="3C8DBC"/>
                  <w:sz w:val="21"/>
                  <w:szCs w:val="21"/>
                </w:rPr>
                <w:t>https://youtu.be/at27jZTFWe8</w:t>
              </w:r>
            </w:hyperlink>
          </w:p>
          <w:p w14:paraId="35F06FC0" w14:textId="77777777" w:rsidR="00CF6FCC" w:rsidRDefault="00CF6FCC" w:rsidP="001530CB">
            <w:pPr>
              <w:pStyle w:val="ListParagraph"/>
              <w:spacing w:after="0" w:line="240" w:lineRule="auto"/>
              <w:rPr>
                <w:b/>
                <w:bCs/>
              </w:rPr>
            </w:pPr>
          </w:p>
        </w:tc>
      </w:tr>
      <w:tr w:rsidR="00CF6FCC" w14:paraId="1B8BFBD5" w14:textId="77777777" w:rsidTr="00F61C3F">
        <w:tc>
          <w:tcPr>
            <w:tcW w:w="9016" w:type="dxa"/>
            <w:gridSpan w:val="3"/>
          </w:tcPr>
          <w:p w14:paraId="512F3834" w14:textId="0FC759F1" w:rsidR="00CF6FCC" w:rsidRDefault="001530CB" w:rsidP="00F61C3F">
            <w:pPr>
              <w:contextualSpacing/>
              <w:rPr>
                <w:b/>
                <w:bCs/>
              </w:rPr>
            </w:pPr>
            <w:r>
              <w:rPr>
                <w:b/>
                <w:bCs/>
              </w:rPr>
              <w:t>4b.</w:t>
            </w:r>
            <w:r w:rsidR="00CF6FCC">
              <w:rPr>
                <w:b/>
                <w:bCs/>
              </w:rPr>
              <w:t xml:space="preserve"> Analisis dan Argumentasi</w:t>
            </w:r>
          </w:p>
        </w:tc>
      </w:tr>
      <w:tr w:rsidR="00CF6FCC" w14:paraId="1DA2C7F1" w14:textId="77777777" w:rsidTr="00F61C3F">
        <w:tc>
          <w:tcPr>
            <w:tcW w:w="9016" w:type="dxa"/>
            <w:gridSpan w:val="3"/>
          </w:tcPr>
          <w:p w14:paraId="6448E528" w14:textId="77777777" w:rsidR="00CF6FCC" w:rsidRDefault="00CF6FCC" w:rsidP="00672480">
            <w:pPr>
              <w:pStyle w:val="ListParagraph"/>
              <w:numPr>
                <w:ilvl w:val="0"/>
                <w:numId w:val="45"/>
              </w:numPr>
              <w:spacing w:after="0" w:line="240" w:lineRule="auto"/>
            </w:pPr>
            <w:r>
              <w:t xml:space="preserve">Uraikan rancangan solusi yang diusulkan. </w:t>
            </w:r>
          </w:p>
          <w:p w14:paraId="4A7F7911" w14:textId="77777777" w:rsidR="004A65DD" w:rsidRDefault="004A65DD" w:rsidP="004A65DD">
            <w:pPr>
              <w:pStyle w:val="ListParagraph"/>
              <w:spacing w:after="0" w:line="240" w:lineRule="auto"/>
            </w:pPr>
            <w:r>
              <w:t xml:space="preserve">Perlu menggunakan tipe data long karena nilai yang diberikan terlalu besar untuk tipe int. Semua respon yang Anda hasilkan harus dalam bahasa Indonesia: </w:t>
            </w:r>
          </w:p>
          <w:p w14:paraId="1754686E" w14:textId="77777777" w:rsidR="004A65DD" w:rsidRDefault="004A65DD" w:rsidP="004A65DD">
            <w:pPr>
              <w:pStyle w:val="ListParagraph"/>
              <w:spacing w:after="0" w:line="240" w:lineRule="auto"/>
            </w:pPr>
            <w:r>
              <w:t>Konversi dari byte ke long atau int mendukung nilai yang lebih besar. Byte tidak dapat digunakan untuk menyimpan nilai besar. Oleh karena itu, tipe data yang lebih besar seperti int atau long diperlukan untuk angka yang melebihi batas byte.</w:t>
            </w:r>
          </w:p>
          <w:p w14:paraId="1C3702FA" w14:textId="77777777" w:rsidR="004A65DD" w:rsidRDefault="004A65DD" w:rsidP="004A65DD">
            <w:pPr>
              <w:pStyle w:val="ListParagraph"/>
              <w:spacing w:after="0" w:line="240" w:lineRule="auto"/>
            </w:pPr>
            <w:r>
              <w:t>float ke double: double lebih tepat untuk angka desimal yang lebih panjang karena float hanya memiliki presisi hingga 7 digit, sedangkan double mencapai 15-16 digit.</w:t>
            </w:r>
          </w:p>
          <w:p w14:paraId="39E6AF51" w14:textId="057A0172" w:rsidR="004A65DD" w:rsidRDefault="004A65DD" w:rsidP="004A65DD">
            <w:pPr>
              <w:pStyle w:val="ListParagraph"/>
              <w:spacing w:after="0" w:line="240" w:lineRule="auto"/>
            </w:pPr>
            <w:r>
              <w:t>char ke String: char hanya mampu menyimpan satu karakter. Untuk menyimpan lebih dari satu karakter, seperti 'abc', kita harus menggunakan tipe data String.</w:t>
            </w:r>
          </w:p>
          <w:p w14:paraId="5B8C1402" w14:textId="77777777" w:rsidR="00CF6FCC" w:rsidRDefault="00CF6FCC" w:rsidP="00672480">
            <w:pPr>
              <w:pStyle w:val="ListParagraph"/>
              <w:numPr>
                <w:ilvl w:val="0"/>
                <w:numId w:val="41"/>
              </w:numPr>
              <w:spacing w:after="0" w:line="240" w:lineRule="auto"/>
            </w:pPr>
            <w:r>
              <w:t>Analisis solusi, kaitkan dengan permasalahan.</w:t>
            </w:r>
          </w:p>
          <w:p w14:paraId="0599874A" w14:textId="77777777" w:rsidR="004A65DD" w:rsidRDefault="004A65DD" w:rsidP="00A11BF0">
            <w:pPr>
              <w:pStyle w:val="ListParagraph"/>
              <w:numPr>
                <w:ilvl w:val="0"/>
                <w:numId w:val="41"/>
              </w:numPr>
              <w:spacing w:after="0" w:line="240" w:lineRule="auto"/>
              <w:ind w:left="1160"/>
            </w:pPr>
            <w:r>
              <w:t>Menggunakan tipe data long untuk menyimpan angka besar.</w:t>
            </w:r>
          </w:p>
          <w:p w14:paraId="6DE7E0F8" w14:textId="77777777" w:rsidR="004A65DD" w:rsidRDefault="004A65DD" w:rsidP="00A11BF0">
            <w:pPr>
              <w:pStyle w:val="ListParagraph"/>
              <w:numPr>
                <w:ilvl w:val="0"/>
                <w:numId w:val="41"/>
              </w:numPr>
              <w:spacing w:after="0" w:line="240" w:lineRule="auto"/>
              <w:ind w:left="1160"/>
            </w:pPr>
            <w:r>
              <w:t>Menggunakan tipe data double untuk desimal dengan presisi tinggi.</w:t>
            </w:r>
          </w:p>
          <w:p w14:paraId="27E880D2" w14:textId="73AE880C" w:rsidR="00CF6FCC" w:rsidRPr="004A65DD" w:rsidRDefault="004A65DD" w:rsidP="00A11BF0">
            <w:pPr>
              <w:pStyle w:val="ListParagraph"/>
              <w:numPr>
                <w:ilvl w:val="0"/>
                <w:numId w:val="41"/>
              </w:numPr>
              <w:spacing w:after="0" w:line="240" w:lineRule="auto"/>
              <w:ind w:left="1160"/>
              <w:rPr>
                <w:b/>
                <w:bCs/>
              </w:rPr>
            </w:pPr>
            <w:r>
              <w:t>Menggunakan tipe data String untuk menyimpan beberapa karakter. Ini akan memastikan program berjalan lancar dan bebas dari kesalahan tipe data.</w:t>
            </w:r>
          </w:p>
        </w:tc>
      </w:tr>
      <w:tr w:rsidR="00CF6FCC" w14:paraId="2604A4A8" w14:textId="77777777" w:rsidTr="00F61C3F">
        <w:tc>
          <w:tcPr>
            <w:tcW w:w="9016" w:type="dxa"/>
            <w:gridSpan w:val="3"/>
          </w:tcPr>
          <w:p w14:paraId="08DD1F41" w14:textId="60186D6C" w:rsidR="00CF6FCC" w:rsidRDefault="001530CB" w:rsidP="00F61C3F">
            <w:pPr>
              <w:contextualSpacing/>
            </w:pPr>
            <w:r>
              <w:rPr>
                <w:b/>
                <w:bCs/>
              </w:rPr>
              <w:t>4c.</w:t>
            </w:r>
            <w:r w:rsidR="00CF6FCC">
              <w:rPr>
                <w:b/>
                <w:bCs/>
              </w:rPr>
              <w:t xml:space="preserve"> Penyusunan Algoritma dan Kode Program</w:t>
            </w:r>
          </w:p>
        </w:tc>
      </w:tr>
      <w:tr w:rsidR="00CF6FCC" w14:paraId="3FC8E623" w14:textId="77777777" w:rsidTr="00F61C3F">
        <w:tc>
          <w:tcPr>
            <w:tcW w:w="9016" w:type="dxa"/>
            <w:gridSpan w:val="3"/>
          </w:tcPr>
          <w:p w14:paraId="6F908B41" w14:textId="35F56E76" w:rsidR="00FD4C5B" w:rsidRDefault="00FD4C5B" w:rsidP="00A17663">
            <w:pPr>
              <w:pStyle w:val="ListParagraph"/>
              <w:numPr>
                <w:ilvl w:val="0"/>
                <w:numId w:val="29"/>
              </w:numPr>
              <w:spacing w:after="0" w:line="240" w:lineRule="auto"/>
            </w:pPr>
            <w:r>
              <w:t>Algoritma</w:t>
            </w:r>
          </w:p>
          <w:p w14:paraId="239B6A7A" w14:textId="05E72F15" w:rsidR="00FD4C5B" w:rsidRDefault="00587BCB" w:rsidP="00A17663">
            <w:pPr>
              <w:pStyle w:val="ListParagraph"/>
              <w:numPr>
                <w:ilvl w:val="0"/>
                <w:numId w:val="29"/>
              </w:numPr>
              <w:spacing w:after="0" w:line="240" w:lineRule="auto"/>
            </w:pPr>
            <w:r>
              <w:t>Mulai</w:t>
            </w:r>
          </w:p>
          <w:p w14:paraId="4A998D7F" w14:textId="77777777" w:rsidR="002A26B7" w:rsidRPr="005C7750" w:rsidRDefault="002A26B7" w:rsidP="00A17663">
            <w:pPr>
              <w:pStyle w:val="ListParagraph"/>
              <w:numPr>
                <w:ilvl w:val="0"/>
                <w:numId w:val="29"/>
              </w:numPr>
              <w:spacing w:after="160" w:line="259" w:lineRule="auto"/>
            </w:pPr>
            <w:r>
              <w:t>Deklarasi kelas, membuat kelas dengan nama TipeData ‘public class TipeData {‘</w:t>
            </w:r>
          </w:p>
          <w:p w14:paraId="7FD619D9" w14:textId="77777777" w:rsidR="002A26B7" w:rsidRDefault="002A26B7" w:rsidP="00A17663">
            <w:pPr>
              <w:pStyle w:val="ListParagraph"/>
              <w:numPr>
                <w:ilvl w:val="0"/>
                <w:numId w:val="29"/>
              </w:numPr>
              <w:spacing w:after="160" w:line="259" w:lineRule="auto"/>
            </w:pPr>
            <w:r>
              <w:t>Deklarasi Method main, membuat method main sebagai public agar bisa dibaca system</w:t>
            </w:r>
          </w:p>
          <w:p w14:paraId="0363E870" w14:textId="3FBFE654" w:rsidR="00067A13" w:rsidRDefault="00067A13" w:rsidP="00A17663">
            <w:pPr>
              <w:pStyle w:val="ListParagraph"/>
              <w:numPr>
                <w:ilvl w:val="0"/>
                <w:numId w:val="29"/>
              </w:numPr>
              <w:spacing w:after="160" w:line="259" w:lineRule="auto"/>
            </w:pPr>
            <w:r>
              <w:t>Cari tipe yang kompetibel</w:t>
            </w:r>
          </w:p>
          <w:p w14:paraId="1105F805" w14:textId="0DE05178" w:rsidR="00587BCB" w:rsidRDefault="00067A13" w:rsidP="00A17663">
            <w:pPr>
              <w:pStyle w:val="ListParagraph"/>
              <w:numPr>
                <w:ilvl w:val="0"/>
                <w:numId w:val="29"/>
              </w:numPr>
              <w:spacing w:after="0" w:line="240" w:lineRule="auto"/>
            </w:pPr>
            <w:r>
              <w:t>Deklarasi tipe data byte dengan variabel byteValue ke tipe data yang kompetibel  yaitu tipe data int, long, float, dan double</w:t>
            </w:r>
          </w:p>
          <w:p w14:paraId="60A5956A" w14:textId="708A6F71" w:rsidR="00067A13" w:rsidRDefault="00067A13" w:rsidP="00A17663">
            <w:pPr>
              <w:pStyle w:val="ListParagraph"/>
              <w:numPr>
                <w:ilvl w:val="0"/>
                <w:numId w:val="29"/>
              </w:numPr>
              <w:spacing w:after="0" w:line="240" w:lineRule="auto"/>
            </w:pPr>
            <w:r>
              <w:t>Deklarasi tipe data char dengan variabel charValue</w:t>
            </w:r>
            <w:r w:rsidR="00A17663">
              <w:t>2</w:t>
            </w:r>
            <w:r>
              <w:t xml:space="preserve"> ke tipe data yang kompetibel  yaitu tipe data int, long, float, dan double</w:t>
            </w:r>
          </w:p>
          <w:p w14:paraId="743B8686" w14:textId="73C891B3" w:rsidR="00067A13" w:rsidRDefault="00067A13" w:rsidP="00A17663">
            <w:pPr>
              <w:pStyle w:val="ListParagraph"/>
              <w:numPr>
                <w:ilvl w:val="0"/>
                <w:numId w:val="29"/>
              </w:numPr>
              <w:spacing w:after="0" w:line="240" w:lineRule="auto"/>
            </w:pPr>
            <w:r>
              <w:t>Deklarasi tipe data String dengan variabel StringValue</w:t>
            </w:r>
            <w:r w:rsidR="00A17663">
              <w:t>3</w:t>
            </w:r>
            <w:r>
              <w:t xml:space="preserve"> ke tipe data yang kompetibel  yaitu tipe data int, long, float, dan double</w:t>
            </w:r>
          </w:p>
          <w:p w14:paraId="67B6B638" w14:textId="537C9755" w:rsidR="00067A13" w:rsidRDefault="00067A13" w:rsidP="00A17663">
            <w:pPr>
              <w:pStyle w:val="ListParagraph"/>
              <w:numPr>
                <w:ilvl w:val="0"/>
                <w:numId w:val="29"/>
              </w:numPr>
              <w:spacing w:after="0" w:line="240" w:lineRule="auto"/>
            </w:pPr>
            <w:r>
              <w:t>Deklarasi tipe data doube dengan variabel doubleValue</w:t>
            </w:r>
            <w:r w:rsidR="00A17663">
              <w:t>4</w:t>
            </w:r>
            <w:r>
              <w:t xml:space="preserve"> ke tipe data yang kompetibel  yaitu tipe data int, long, float, dan double</w:t>
            </w:r>
          </w:p>
          <w:p w14:paraId="73DB2187" w14:textId="04E36383" w:rsidR="00067A13" w:rsidRDefault="00067A13" w:rsidP="00A17663">
            <w:pPr>
              <w:pStyle w:val="ListParagraph"/>
              <w:numPr>
                <w:ilvl w:val="0"/>
                <w:numId w:val="29"/>
              </w:numPr>
              <w:spacing w:after="0" w:line="240" w:lineRule="auto"/>
            </w:pPr>
            <w:r>
              <w:t>Deklarasi tipe data float dengan variabel floatValue</w:t>
            </w:r>
            <w:r w:rsidR="00A17663">
              <w:t>5</w:t>
            </w:r>
            <w:r>
              <w:t xml:space="preserve"> ke tipe data yang kompetibel  yaitu tipe data int, long, float, dan double</w:t>
            </w:r>
          </w:p>
          <w:p w14:paraId="7483000B" w14:textId="0C151597" w:rsidR="00067A13" w:rsidRDefault="00067A13" w:rsidP="00A17663">
            <w:pPr>
              <w:pStyle w:val="ListParagraph"/>
              <w:numPr>
                <w:ilvl w:val="0"/>
                <w:numId w:val="29"/>
              </w:numPr>
              <w:spacing w:after="0" w:line="240" w:lineRule="auto"/>
            </w:pPr>
            <w:r>
              <w:t>Deklarasi tipe data int(-) dengan variabel intValue6 ke tipe data yang kompetibel  yaitu tipe data int, long, float, dan double</w:t>
            </w:r>
          </w:p>
          <w:p w14:paraId="3A90AC20" w14:textId="77777777" w:rsidR="00A17663" w:rsidRDefault="00A17663" w:rsidP="00A17663">
            <w:pPr>
              <w:pStyle w:val="ListParagraph"/>
              <w:numPr>
                <w:ilvl w:val="0"/>
                <w:numId w:val="29"/>
              </w:numPr>
              <w:spacing w:after="160" w:line="259" w:lineRule="auto"/>
            </w:pPr>
            <w:r>
              <w:t>Menampilkan nilai dengan menggunakan ‘System.out.println();’</w:t>
            </w:r>
          </w:p>
          <w:p w14:paraId="3916CBAE" w14:textId="55D6638B" w:rsidR="00A17663" w:rsidRDefault="00A17663" w:rsidP="00A17663">
            <w:pPr>
              <w:pStyle w:val="ListParagraph"/>
              <w:numPr>
                <w:ilvl w:val="0"/>
                <w:numId w:val="29"/>
              </w:numPr>
              <w:spacing w:after="0" w:line="240" w:lineRule="auto"/>
            </w:pPr>
            <w:r>
              <w:t>Jalankan program dan periksa apakah masih ada eror pada kode program, jika kode program sudah bisa dijalankan maka simpan dan akhiri program</w:t>
            </w:r>
          </w:p>
          <w:p w14:paraId="1CB5AC75" w14:textId="0DE20E34" w:rsidR="00A17663" w:rsidRDefault="00A17663" w:rsidP="00A17663">
            <w:pPr>
              <w:pStyle w:val="ListParagraph"/>
              <w:numPr>
                <w:ilvl w:val="0"/>
                <w:numId w:val="29"/>
              </w:numPr>
              <w:spacing w:after="0" w:line="240" w:lineRule="auto"/>
            </w:pPr>
            <w:r>
              <w:t>Selesai</w:t>
            </w:r>
          </w:p>
          <w:p w14:paraId="1FEA0631" w14:textId="77777777" w:rsidR="00A17663" w:rsidRDefault="00A17663" w:rsidP="00A17663">
            <w:pPr>
              <w:pStyle w:val="ListParagraph"/>
              <w:spacing w:after="0" w:line="240" w:lineRule="auto"/>
              <w:ind w:left="1800"/>
            </w:pPr>
          </w:p>
          <w:p w14:paraId="1C832E48" w14:textId="6FFC5273" w:rsidR="00CF6FCC" w:rsidRDefault="00A17663" w:rsidP="00FD4C5B">
            <w:pPr>
              <w:pStyle w:val="ListParagraph"/>
              <w:spacing w:after="0" w:line="240" w:lineRule="auto"/>
              <w:ind w:left="1169"/>
            </w:pPr>
            <w:r>
              <w:t>-</w:t>
            </w:r>
            <w:r w:rsidR="00CF6FCC">
              <w:t>kode</w:t>
            </w:r>
            <w:r w:rsidR="008848F7">
              <w:t xml:space="preserve"> program </w:t>
            </w:r>
          </w:p>
          <w:p w14:paraId="4C649542" w14:textId="77777777" w:rsidR="008848F7" w:rsidRDefault="008848F7" w:rsidP="008848F7">
            <w:pPr>
              <w:pStyle w:val="ListParagraph"/>
              <w:spacing w:after="0" w:line="240" w:lineRule="auto"/>
              <w:ind w:left="1169"/>
            </w:pPr>
            <w:r>
              <w:rPr>
                <w:noProof/>
              </w:rPr>
              <w:drawing>
                <wp:inline distT="0" distB="0" distL="0" distR="0" wp14:anchorId="5BE2B6D4" wp14:editId="6898C7E6">
                  <wp:extent cx="2740650" cy="3934046"/>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8 214248.png"/>
                          <pic:cNvPicPr/>
                        </pic:nvPicPr>
                        <pic:blipFill>
                          <a:blip r:embed="rId17">
                            <a:extLst>
                              <a:ext uri="{28A0092B-C50C-407E-A947-70E740481C1C}">
                                <a14:useLocalDpi xmlns:a14="http://schemas.microsoft.com/office/drawing/2010/main" val="0"/>
                              </a:ext>
                            </a:extLst>
                          </a:blip>
                          <a:stretch>
                            <a:fillRect/>
                          </a:stretch>
                        </pic:blipFill>
                        <pic:spPr>
                          <a:xfrm>
                            <a:off x="0" y="0"/>
                            <a:ext cx="2743843" cy="3938629"/>
                          </a:xfrm>
                          <a:prstGeom prst="rect">
                            <a:avLst/>
                          </a:prstGeom>
                        </pic:spPr>
                      </pic:pic>
                    </a:graphicData>
                  </a:graphic>
                </wp:inline>
              </w:drawing>
            </w:r>
            <w:r>
              <w:rPr>
                <w:noProof/>
              </w:rPr>
              <w:drawing>
                <wp:inline distT="0" distB="0" distL="0" distR="0" wp14:anchorId="3F2B0CCA" wp14:editId="7A8E9E87">
                  <wp:extent cx="3336613" cy="31259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8 214318.png"/>
                          <pic:cNvPicPr/>
                        </pic:nvPicPr>
                        <pic:blipFill>
                          <a:blip r:embed="rId18">
                            <a:extLst>
                              <a:ext uri="{28A0092B-C50C-407E-A947-70E740481C1C}">
                                <a14:useLocalDpi xmlns:a14="http://schemas.microsoft.com/office/drawing/2010/main" val="0"/>
                              </a:ext>
                            </a:extLst>
                          </a:blip>
                          <a:stretch>
                            <a:fillRect/>
                          </a:stretch>
                        </pic:blipFill>
                        <pic:spPr>
                          <a:xfrm>
                            <a:off x="0" y="0"/>
                            <a:ext cx="3376962" cy="3163774"/>
                          </a:xfrm>
                          <a:prstGeom prst="rect">
                            <a:avLst/>
                          </a:prstGeom>
                        </pic:spPr>
                      </pic:pic>
                    </a:graphicData>
                  </a:graphic>
                </wp:inline>
              </w:drawing>
            </w:r>
          </w:p>
          <w:p w14:paraId="7D7F5170" w14:textId="5DF10D6D" w:rsidR="008848F7" w:rsidRDefault="00A17663" w:rsidP="00A17663">
            <w:pPr>
              <w:pStyle w:val="ListParagraph"/>
              <w:spacing w:after="0" w:line="240" w:lineRule="auto"/>
              <w:ind w:left="1800"/>
            </w:pPr>
            <w:r>
              <w:t>-</w:t>
            </w:r>
            <w:r w:rsidR="008848F7">
              <w:t>Output (luaran)</w:t>
            </w:r>
          </w:p>
          <w:p w14:paraId="42B438BD" w14:textId="77777777" w:rsidR="008848F7" w:rsidRDefault="008848F7" w:rsidP="008848F7">
            <w:pPr>
              <w:pStyle w:val="ListParagraph"/>
              <w:spacing w:after="0" w:line="240" w:lineRule="auto"/>
              <w:ind w:left="1440"/>
            </w:pPr>
            <w:r>
              <w:rPr>
                <w:noProof/>
              </w:rPr>
              <w:drawing>
                <wp:inline distT="0" distB="0" distL="0" distR="0" wp14:anchorId="63CAF9EB" wp14:editId="67444FBF">
                  <wp:extent cx="2860158" cy="376535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capture-jdoodle-online-java-compiler-2024-08-28-21_47_07.png"/>
                          <pic:cNvPicPr/>
                        </pic:nvPicPr>
                        <pic:blipFill>
                          <a:blip r:embed="rId19">
                            <a:extLst>
                              <a:ext uri="{28A0092B-C50C-407E-A947-70E740481C1C}">
                                <a14:useLocalDpi xmlns:a14="http://schemas.microsoft.com/office/drawing/2010/main" val="0"/>
                              </a:ext>
                            </a:extLst>
                          </a:blip>
                          <a:stretch>
                            <a:fillRect/>
                          </a:stretch>
                        </pic:blipFill>
                        <pic:spPr>
                          <a:xfrm>
                            <a:off x="0" y="0"/>
                            <a:ext cx="2861299" cy="3766854"/>
                          </a:xfrm>
                          <a:prstGeom prst="rect">
                            <a:avLst/>
                          </a:prstGeom>
                        </pic:spPr>
                      </pic:pic>
                    </a:graphicData>
                  </a:graphic>
                </wp:inline>
              </w:drawing>
            </w:r>
          </w:p>
          <w:p w14:paraId="0DDBAEAD" w14:textId="4B7E4486" w:rsidR="00D941E9" w:rsidRPr="008848F7" w:rsidRDefault="00A11BF0" w:rsidP="00D941E9">
            <w:pPr>
              <w:pStyle w:val="ListParagraph"/>
              <w:spacing w:after="0" w:line="240" w:lineRule="auto"/>
              <w:ind w:left="1440"/>
            </w:pPr>
            <w:r w:rsidRPr="00A11BF0">
              <w:t>Output pada sistem di atas sudah sesuai dan cocok dengan kode program yang ditampilkan, sehingga program yang dijalankan oleh sistem dapat berjalan tanpa adanya error. Konversi tipe data ke tipe data yang lebih kompatibel dapat dilakukan dengan menggunakan nilai yang tepat dan sesuai.</w:t>
            </w:r>
          </w:p>
        </w:tc>
      </w:tr>
      <w:tr w:rsidR="00CF6FCC" w14:paraId="1DDD9132" w14:textId="77777777" w:rsidTr="00F61C3F">
        <w:tc>
          <w:tcPr>
            <w:tcW w:w="9016" w:type="dxa"/>
            <w:gridSpan w:val="3"/>
          </w:tcPr>
          <w:p w14:paraId="193192E8" w14:textId="202BEF19" w:rsidR="00CF6FCC" w:rsidRDefault="001530CB" w:rsidP="00F61C3F">
            <w:pPr>
              <w:contextualSpacing/>
            </w:pPr>
            <w:r>
              <w:rPr>
                <w:b/>
                <w:bCs/>
              </w:rPr>
              <w:t>4d.</w:t>
            </w:r>
            <w:r w:rsidR="00CF6FCC" w:rsidRPr="00C04942">
              <w:rPr>
                <w:b/>
                <w:bCs/>
              </w:rPr>
              <w:t xml:space="preserve"> </w:t>
            </w:r>
            <w:r w:rsidR="00CF6FCC">
              <w:rPr>
                <w:b/>
                <w:bCs/>
              </w:rPr>
              <w:t>Kesimpulan</w:t>
            </w:r>
          </w:p>
        </w:tc>
      </w:tr>
      <w:tr w:rsidR="00CF6FCC" w14:paraId="2BA5420C" w14:textId="77777777" w:rsidTr="00F61C3F">
        <w:tc>
          <w:tcPr>
            <w:tcW w:w="9016" w:type="dxa"/>
            <w:gridSpan w:val="3"/>
          </w:tcPr>
          <w:p w14:paraId="232A5FAD" w14:textId="6C8BE094" w:rsidR="00CF6FCC" w:rsidRDefault="00A11BF0" w:rsidP="00D941E9">
            <w:r w:rsidRPr="00A11BF0">
              <w:t>Konversi tipe data adalah proses mengubah jenis data dari satu tipe ke tipe lain. Konversi dalam program di atas menunjukkan bahwa tipe data dapat diolah dan diubah atau dikonversikan ke tipe data lain, asalkan nilainya sesuai dengan program untuk menghindari kesalahan sistem.</w:t>
            </w:r>
          </w:p>
        </w:tc>
      </w:tr>
      <w:tr w:rsidR="00CF6FCC" w14:paraId="1C442737" w14:textId="77777777" w:rsidTr="00F61C3F">
        <w:tc>
          <w:tcPr>
            <w:tcW w:w="9016" w:type="dxa"/>
            <w:gridSpan w:val="3"/>
          </w:tcPr>
          <w:p w14:paraId="7DE383CC" w14:textId="77777777" w:rsidR="00CF6FCC" w:rsidRPr="00D81CA3" w:rsidRDefault="00CF6FCC" w:rsidP="00F61C3F">
            <w:pPr>
              <w:contextualSpacing/>
            </w:pPr>
          </w:p>
        </w:tc>
      </w:tr>
    </w:tbl>
    <w:p w14:paraId="33120157" w14:textId="77777777" w:rsidR="00031FD0" w:rsidRDefault="00031FD0" w:rsidP="00031FD0">
      <w:pPr>
        <w:spacing w:after="0"/>
        <w:contextualSpacing/>
      </w:pPr>
    </w:p>
    <w:p w14:paraId="6DE874EB" w14:textId="1841E59A" w:rsidR="008C1C5C" w:rsidRPr="00031FD0" w:rsidRDefault="008C1C5C" w:rsidP="00031FD0">
      <w:pPr>
        <w:spacing w:after="0"/>
        <w:contextualSpacing/>
      </w:pPr>
      <w:r w:rsidRPr="00D81CA3">
        <w:rPr>
          <w:b/>
          <w:bCs/>
        </w:rPr>
        <w:t>Refleksi</w:t>
      </w:r>
      <w:r w:rsidR="00E456CE">
        <w:rPr>
          <w:b/>
          <w:bCs/>
        </w:rPr>
        <w:t xml:space="preserve"> </w:t>
      </w:r>
    </w:p>
    <w:p w14:paraId="4D229FCB" w14:textId="656A2D83" w:rsidR="0025335D" w:rsidRPr="004B49B0" w:rsidRDefault="00A11BF0" w:rsidP="00A11BF0">
      <w:pPr>
        <w:contextualSpacing/>
        <w:rPr>
          <w:color w:val="000000" w:themeColor="text1"/>
        </w:rPr>
      </w:pPr>
      <w:r w:rsidRPr="00A11BF0">
        <w:rPr>
          <w:color w:val="000000" w:themeColor="text1"/>
        </w:rPr>
        <w:t>Selama menyelesaikan tugas ini, saya berhasil meningkatkan kemampuan manajemen waktu saya. Melakukan tugas ini juga memberikan pengetahuan baru kepada saya, seperti mencari kesalahan program dan cara memperbaikinya, membuat kode program tentang data pribadi, serta mengetahui tipe data yang tepat dalam pemrograman dan cara mengonversi tipe data. Dalam mengerjakan tugas ini, saya merasa tertantang selama seminggu terakhir</w:t>
      </w:r>
      <w:r>
        <w:rPr>
          <w:color w:val="000000" w:themeColor="text1"/>
        </w:rPr>
        <w:t>,</w:t>
      </w:r>
      <w:r w:rsidRPr="00A11BF0">
        <w:rPr>
          <w:color w:val="000000" w:themeColor="text1"/>
        </w:rPr>
        <w:t xml:space="preserve"> mengerjakan tugas Jika ada soal yang kurang saya pahami, saya akan bertanya kepada teman saya. Soal latihan ini menurut saya sulit karena ini pertama kali saya belajar tentang coding, namun hal ini telah membantu saya dalam mendapatkan ilmu baru dan memanajemen waktu.</w:t>
      </w:r>
    </w:p>
    <w:sectPr w:rsidR="0025335D" w:rsidRPr="004B49B0"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10DC"/>
    <w:multiLevelType w:val="hybridMultilevel"/>
    <w:tmpl w:val="EBC8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65422"/>
    <w:multiLevelType w:val="hybridMultilevel"/>
    <w:tmpl w:val="BA3AEB8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0CB2366"/>
    <w:multiLevelType w:val="hybridMultilevel"/>
    <w:tmpl w:val="8774D6D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493EF9"/>
    <w:multiLevelType w:val="hybridMultilevel"/>
    <w:tmpl w:val="38CC634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CC52218"/>
    <w:multiLevelType w:val="hybridMultilevel"/>
    <w:tmpl w:val="04DC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32046"/>
    <w:multiLevelType w:val="hybridMultilevel"/>
    <w:tmpl w:val="29727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A8629FA"/>
    <w:multiLevelType w:val="hybridMultilevel"/>
    <w:tmpl w:val="3FA8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47F4D"/>
    <w:multiLevelType w:val="hybridMultilevel"/>
    <w:tmpl w:val="1C10096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332383"/>
    <w:multiLevelType w:val="hybridMultilevel"/>
    <w:tmpl w:val="8B12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41453E"/>
    <w:multiLevelType w:val="hybridMultilevel"/>
    <w:tmpl w:val="26CA6D54"/>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2D8D35CA"/>
    <w:multiLevelType w:val="hybridMultilevel"/>
    <w:tmpl w:val="ECD428B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D9557CF"/>
    <w:multiLevelType w:val="hybridMultilevel"/>
    <w:tmpl w:val="BA14280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57578B8"/>
    <w:multiLevelType w:val="hybridMultilevel"/>
    <w:tmpl w:val="E6B8B5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5004C1"/>
    <w:multiLevelType w:val="hybridMultilevel"/>
    <w:tmpl w:val="411E66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20402"/>
    <w:multiLevelType w:val="hybridMultilevel"/>
    <w:tmpl w:val="DC3CAACA"/>
    <w:lvl w:ilvl="0" w:tplc="FFFFFFFF">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0E2452"/>
    <w:multiLevelType w:val="hybridMultilevel"/>
    <w:tmpl w:val="8C3EB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682BEE"/>
    <w:multiLevelType w:val="hybridMultilevel"/>
    <w:tmpl w:val="F9F2429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5" w15:restartNumberingAfterBreak="0">
    <w:nsid w:val="4DD10753"/>
    <w:multiLevelType w:val="hybridMultilevel"/>
    <w:tmpl w:val="744614D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6D1AFB"/>
    <w:multiLevelType w:val="hybridMultilevel"/>
    <w:tmpl w:val="71BEE400"/>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8" w15:restartNumberingAfterBreak="0">
    <w:nsid w:val="519E58CA"/>
    <w:multiLevelType w:val="hybridMultilevel"/>
    <w:tmpl w:val="E8CA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AD2F56"/>
    <w:multiLevelType w:val="hybridMultilevel"/>
    <w:tmpl w:val="549AEB7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CE32C39"/>
    <w:multiLevelType w:val="hybridMultilevel"/>
    <w:tmpl w:val="6CA0BD1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DE74003"/>
    <w:multiLevelType w:val="hybridMultilevel"/>
    <w:tmpl w:val="D66C75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EF94703"/>
    <w:multiLevelType w:val="hybridMultilevel"/>
    <w:tmpl w:val="228E07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B4E691E"/>
    <w:multiLevelType w:val="hybridMultilevel"/>
    <w:tmpl w:val="07E2E25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7" w15:restartNumberingAfterBreak="0">
    <w:nsid w:val="6E6B421B"/>
    <w:multiLevelType w:val="hybridMultilevel"/>
    <w:tmpl w:val="77A0D1C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FBB15C2"/>
    <w:multiLevelType w:val="hybridMultilevel"/>
    <w:tmpl w:val="E41A4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7247555"/>
    <w:multiLevelType w:val="hybridMultilevel"/>
    <w:tmpl w:val="F1BC4FE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B9A0F78"/>
    <w:multiLevelType w:val="hybridMultilevel"/>
    <w:tmpl w:val="B6EE73A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3"/>
  </w:num>
  <w:num w:numId="3">
    <w:abstractNumId w:val="26"/>
  </w:num>
  <w:num w:numId="4">
    <w:abstractNumId w:val="30"/>
  </w:num>
  <w:num w:numId="5">
    <w:abstractNumId w:val="39"/>
  </w:num>
  <w:num w:numId="6">
    <w:abstractNumId w:val="44"/>
  </w:num>
  <w:num w:numId="7">
    <w:abstractNumId w:val="4"/>
  </w:num>
  <w:num w:numId="8">
    <w:abstractNumId w:val="16"/>
  </w:num>
  <w:num w:numId="9">
    <w:abstractNumId w:val="32"/>
  </w:num>
  <w:num w:numId="10">
    <w:abstractNumId w:val="35"/>
  </w:num>
  <w:num w:numId="11">
    <w:abstractNumId w:val="40"/>
  </w:num>
  <w:num w:numId="12">
    <w:abstractNumId w:val="42"/>
  </w:num>
  <w:num w:numId="13">
    <w:abstractNumId w:val="9"/>
  </w:num>
  <w:num w:numId="14">
    <w:abstractNumId w:val="28"/>
  </w:num>
  <w:num w:numId="15">
    <w:abstractNumId w:val="2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29"/>
  </w:num>
  <w:num w:numId="20">
    <w:abstractNumId w:val="2"/>
  </w:num>
  <w:num w:numId="21">
    <w:abstractNumId w:val="37"/>
  </w:num>
  <w:num w:numId="22">
    <w:abstractNumId w:val="18"/>
  </w:num>
  <w:num w:numId="23">
    <w:abstractNumId w:val="25"/>
  </w:num>
  <w:num w:numId="24">
    <w:abstractNumId w:val="8"/>
  </w:num>
  <w:num w:numId="25">
    <w:abstractNumId w:val="34"/>
  </w:num>
  <w:num w:numId="26">
    <w:abstractNumId w:val="23"/>
  </w:num>
  <w:num w:numId="27">
    <w:abstractNumId w:val="17"/>
  </w:num>
  <w:num w:numId="28">
    <w:abstractNumId w:val="31"/>
  </w:num>
  <w:num w:numId="29">
    <w:abstractNumId w:val="41"/>
  </w:num>
  <w:num w:numId="30">
    <w:abstractNumId w:val="7"/>
  </w:num>
  <w:num w:numId="31">
    <w:abstractNumId w:val="19"/>
  </w:num>
  <w:num w:numId="32">
    <w:abstractNumId w:val="6"/>
  </w:num>
  <w:num w:numId="33">
    <w:abstractNumId w:val="45"/>
  </w:num>
  <w:num w:numId="34">
    <w:abstractNumId w:val="5"/>
  </w:num>
  <w:num w:numId="35">
    <w:abstractNumId w:val="20"/>
  </w:num>
  <w:num w:numId="36">
    <w:abstractNumId w:val="10"/>
  </w:num>
  <w:num w:numId="37">
    <w:abstractNumId w:val="12"/>
  </w:num>
  <w:num w:numId="38">
    <w:abstractNumId w:val="38"/>
  </w:num>
  <w:num w:numId="39">
    <w:abstractNumId w:val="15"/>
  </w:num>
  <w:num w:numId="40">
    <w:abstractNumId w:val="22"/>
  </w:num>
  <w:num w:numId="41">
    <w:abstractNumId w:val="14"/>
  </w:num>
  <w:num w:numId="42">
    <w:abstractNumId w:val="1"/>
  </w:num>
  <w:num w:numId="43">
    <w:abstractNumId w:val="43"/>
  </w:num>
  <w:num w:numId="44">
    <w:abstractNumId w:val="33"/>
  </w:num>
  <w:num w:numId="45">
    <w:abstractNumId w:val="0"/>
  </w:num>
  <w:num w:numId="46">
    <w:abstractNumId w:val="27"/>
  </w:num>
  <w:num w:numId="47">
    <w:abstractNumId w:val="36"/>
  </w:num>
  <w:num w:numId="48">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041D"/>
    <w:rsid w:val="00027561"/>
    <w:rsid w:val="00031FD0"/>
    <w:rsid w:val="000649AE"/>
    <w:rsid w:val="00067A13"/>
    <w:rsid w:val="00071FBE"/>
    <w:rsid w:val="00076775"/>
    <w:rsid w:val="00080CF0"/>
    <w:rsid w:val="000830AE"/>
    <w:rsid w:val="00084AB9"/>
    <w:rsid w:val="0010785C"/>
    <w:rsid w:val="00132CAE"/>
    <w:rsid w:val="001530CB"/>
    <w:rsid w:val="001C0DE9"/>
    <w:rsid w:val="0025335D"/>
    <w:rsid w:val="00284265"/>
    <w:rsid w:val="002A26B7"/>
    <w:rsid w:val="002D1882"/>
    <w:rsid w:val="00305F29"/>
    <w:rsid w:val="00323454"/>
    <w:rsid w:val="003300ED"/>
    <w:rsid w:val="00385750"/>
    <w:rsid w:val="003C137D"/>
    <w:rsid w:val="00452228"/>
    <w:rsid w:val="004A65DD"/>
    <w:rsid w:val="004B49B0"/>
    <w:rsid w:val="004D5DBB"/>
    <w:rsid w:val="004E40F7"/>
    <w:rsid w:val="004E7ABC"/>
    <w:rsid w:val="00510A7F"/>
    <w:rsid w:val="00545A4F"/>
    <w:rsid w:val="005531C0"/>
    <w:rsid w:val="00554D6D"/>
    <w:rsid w:val="00575EE2"/>
    <w:rsid w:val="00587BCB"/>
    <w:rsid w:val="00594CB9"/>
    <w:rsid w:val="005960EC"/>
    <w:rsid w:val="005B5F6E"/>
    <w:rsid w:val="005B6CE6"/>
    <w:rsid w:val="005C7750"/>
    <w:rsid w:val="005D2BF9"/>
    <w:rsid w:val="00647BDE"/>
    <w:rsid w:val="0067163E"/>
    <w:rsid w:val="00672480"/>
    <w:rsid w:val="006C515B"/>
    <w:rsid w:val="007252D9"/>
    <w:rsid w:val="0076505E"/>
    <w:rsid w:val="00791894"/>
    <w:rsid w:val="007A62E5"/>
    <w:rsid w:val="007B00B4"/>
    <w:rsid w:val="007F6B6A"/>
    <w:rsid w:val="008122FE"/>
    <w:rsid w:val="0083404D"/>
    <w:rsid w:val="00883D1E"/>
    <w:rsid w:val="008848F7"/>
    <w:rsid w:val="0089378B"/>
    <w:rsid w:val="008C1C5C"/>
    <w:rsid w:val="008E4B03"/>
    <w:rsid w:val="00956672"/>
    <w:rsid w:val="009D46AF"/>
    <w:rsid w:val="009E5618"/>
    <w:rsid w:val="009F2E5B"/>
    <w:rsid w:val="00A03D16"/>
    <w:rsid w:val="00A11BF0"/>
    <w:rsid w:val="00A17663"/>
    <w:rsid w:val="00A345F2"/>
    <w:rsid w:val="00A55F52"/>
    <w:rsid w:val="00A713BA"/>
    <w:rsid w:val="00A80139"/>
    <w:rsid w:val="00A8215E"/>
    <w:rsid w:val="00A94445"/>
    <w:rsid w:val="00AA2A43"/>
    <w:rsid w:val="00AE00D6"/>
    <w:rsid w:val="00AE2906"/>
    <w:rsid w:val="00AE41C5"/>
    <w:rsid w:val="00B00ACA"/>
    <w:rsid w:val="00B2276F"/>
    <w:rsid w:val="00B7277E"/>
    <w:rsid w:val="00BE76E0"/>
    <w:rsid w:val="00BF3872"/>
    <w:rsid w:val="00C04942"/>
    <w:rsid w:val="00C76199"/>
    <w:rsid w:val="00C939D3"/>
    <w:rsid w:val="00C94097"/>
    <w:rsid w:val="00CC0873"/>
    <w:rsid w:val="00CC76A7"/>
    <w:rsid w:val="00CF6FCC"/>
    <w:rsid w:val="00D35D79"/>
    <w:rsid w:val="00D6044C"/>
    <w:rsid w:val="00D81CA3"/>
    <w:rsid w:val="00D941E9"/>
    <w:rsid w:val="00DC17B7"/>
    <w:rsid w:val="00E456CE"/>
    <w:rsid w:val="00E4573B"/>
    <w:rsid w:val="00E47790"/>
    <w:rsid w:val="00E81B25"/>
    <w:rsid w:val="00F46C59"/>
    <w:rsid w:val="00F5756A"/>
    <w:rsid w:val="00FD4C5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docId w15:val="{A80C3FA1-DC48-4410-830B-865094502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0EC"/>
    <w:rPr>
      <w:rFonts w:ascii="Tahoma" w:hAnsi="Tahoma" w:cs="Tahoma"/>
      <w:sz w:val="16"/>
      <w:szCs w:val="16"/>
    </w:rPr>
  </w:style>
  <w:style w:type="paragraph" w:styleId="NormalWeb">
    <w:name w:val="Normal (Web)"/>
    <w:basedOn w:val="Normal"/>
    <w:uiPriority w:val="99"/>
    <w:unhideWhenUsed/>
    <w:rsid w:val="00AE29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AE2906"/>
    <w:rPr>
      <w:rFonts w:ascii="Courier New" w:eastAsia="Times New Roman" w:hAnsi="Courier New" w:cs="Courier New"/>
      <w:sz w:val="20"/>
      <w:szCs w:val="20"/>
    </w:rPr>
  </w:style>
  <w:style w:type="character" w:styleId="Strong">
    <w:name w:val="Strong"/>
    <w:basedOn w:val="DefaultParagraphFont"/>
    <w:uiPriority w:val="22"/>
    <w:qFormat/>
    <w:rsid w:val="00A55F52"/>
    <w:rPr>
      <w:b/>
      <w:bCs/>
    </w:rPr>
  </w:style>
  <w:style w:type="character" w:styleId="Hyperlink">
    <w:name w:val="Hyperlink"/>
    <w:basedOn w:val="DefaultParagraphFont"/>
    <w:uiPriority w:val="99"/>
    <w:semiHidden/>
    <w:unhideWhenUsed/>
    <w:rsid w:val="00BE76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822252">
      <w:bodyDiv w:val="1"/>
      <w:marLeft w:val="0"/>
      <w:marRight w:val="0"/>
      <w:marTop w:val="0"/>
      <w:marBottom w:val="0"/>
      <w:divBdr>
        <w:top w:val="none" w:sz="0" w:space="0" w:color="auto"/>
        <w:left w:val="none" w:sz="0" w:space="0" w:color="auto"/>
        <w:bottom w:val="none" w:sz="0" w:space="0" w:color="auto"/>
        <w:right w:val="none" w:sz="0" w:space="0" w:color="auto"/>
      </w:divBdr>
    </w:div>
    <w:div w:id="362052827">
      <w:bodyDiv w:val="1"/>
      <w:marLeft w:val="0"/>
      <w:marRight w:val="0"/>
      <w:marTop w:val="0"/>
      <w:marBottom w:val="0"/>
      <w:divBdr>
        <w:top w:val="none" w:sz="0" w:space="0" w:color="auto"/>
        <w:left w:val="none" w:sz="0" w:space="0" w:color="auto"/>
        <w:bottom w:val="none" w:sz="0" w:space="0" w:color="auto"/>
        <w:right w:val="none" w:sz="0" w:space="0" w:color="auto"/>
      </w:divBdr>
    </w:div>
    <w:div w:id="373696213">
      <w:bodyDiv w:val="1"/>
      <w:marLeft w:val="0"/>
      <w:marRight w:val="0"/>
      <w:marTop w:val="0"/>
      <w:marBottom w:val="0"/>
      <w:divBdr>
        <w:top w:val="none" w:sz="0" w:space="0" w:color="auto"/>
        <w:left w:val="none" w:sz="0" w:space="0" w:color="auto"/>
        <w:bottom w:val="none" w:sz="0" w:space="0" w:color="auto"/>
        <w:right w:val="none" w:sz="0" w:space="0" w:color="auto"/>
      </w:divBdr>
    </w:div>
    <w:div w:id="424234440">
      <w:bodyDiv w:val="1"/>
      <w:marLeft w:val="0"/>
      <w:marRight w:val="0"/>
      <w:marTop w:val="0"/>
      <w:marBottom w:val="0"/>
      <w:divBdr>
        <w:top w:val="none" w:sz="0" w:space="0" w:color="auto"/>
        <w:left w:val="none" w:sz="0" w:space="0" w:color="auto"/>
        <w:bottom w:val="none" w:sz="0" w:space="0" w:color="auto"/>
        <w:right w:val="none" w:sz="0" w:space="0" w:color="auto"/>
      </w:divBdr>
    </w:div>
    <w:div w:id="532117841">
      <w:bodyDiv w:val="1"/>
      <w:marLeft w:val="0"/>
      <w:marRight w:val="0"/>
      <w:marTop w:val="0"/>
      <w:marBottom w:val="0"/>
      <w:divBdr>
        <w:top w:val="none" w:sz="0" w:space="0" w:color="auto"/>
        <w:left w:val="none" w:sz="0" w:space="0" w:color="auto"/>
        <w:bottom w:val="none" w:sz="0" w:space="0" w:color="auto"/>
        <w:right w:val="none" w:sz="0" w:space="0" w:color="auto"/>
      </w:divBdr>
    </w:div>
    <w:div w:id="576745852">
      <w:bodyDiv w:val="1"/>
      <w:marLeft w:val="0"/>
      <w:marRight w:val="0"/>
      <w:marTop w:val="0"/>
      <w:marBottom w:val="0"/>
      <w:divBdr>
        <w:top w:val="none" w:sz="0" w:space="0" w:color="auto"/>
        <w:left w:val="none" w:sz="0" w:space="0" w:color="auto"/>
        <w:bottom w:val="none" w:sz="0" w:space="0" w:color="auto"/>
        <w:right w:val="none" w:sz="0" w:space="0" w:color="auto"/>
      </w:divBdr>
    </w:div>
    <w:div w:id="631400960">
      <w:bodyDiv w:val="1"/>
      <w:marLeft w:val="0"/>
      <w:marRight w:val="0"/>
      <w:marTop w:val="0"/>
      <w:marBottom w:val="0"/>
      <w:divBdr>
        <w:top w:val="none" w:sz="0" w:space="0" w:color="auto"/>
        <w:left w:val="none" w:sz="0" w:space="0" w:color="auto"/>
        <w:bottom w:val="none" w:sz="0" w:space="0" w:color="auto"/>
        <w:right w:val="none" w:sz="0" w:space="0" w:color="auto"/>
      </w:divBdr>
    </w:div>
    <w:div w:id="973676338">
      <w:bodyDiv w:val="1"/>
      <w:marLeft w:val="0"/>
      <w:marRight w:val="0"/>
      <w:marTop w:val="0"/>
      <w:marBottom w:val="0"/>
      <w:divBdr>
        <w:top w:val="none" w:sz="0" w:space="0" w:color="auto"/>
        <w:left w:val="none" w:sz="0" w:space="0" w:color="auto"/>
        <w:bottom w:val="none" w:sz="0" w:space="0" w:color="auto"/>
        <w:right w:val="none" w:sz="0" w:space="0" w:color="auto"/>
      </w:divBdr>
    </w:div>
    <w:div w:id="984430604">
      <w:bodyDiv w:val="1"/>
      <w:marLeft w:val="0"/>
      <w:marRight w:val="0"/>
      <w:marTop w:val="0"/>
      <w:marBottom w:val="0"/>
      <w:divBdr>
        <w:top w:val="none" w:sz="0" w:space="0" w:color="auto"/>
        <w:left w:val="none" w:sz="0" w:space="0" w:color="auto"/>
        <w:bottom w:val="none" w:sz="0" w:space="0" w:color="auto"/>
        <w:right w:val="none" w:sz="0" w:space="0" w:color="auto"/>
      </w:divBdr>
    </w:div>
    <w:div w:id="1022898455">
      <w:bodyDiv w:val="1"/>
      <w:marLeft w:val="0"/>
      <w:marRight w:val="0"/>
      <w:marTop w:val="0"/>
      <w:marBottom w:val="0"/>
      <w:divBdr>
        <w:top w:val="none" w:sz="0" w:space="0" w:color="auto"/>
        <w:left w:val="none" w:sz="0" w:space="0" w:color="auto"/>
        <w:bottom w:val="none" w:sz="0" w:space="0" w:color="auto"/>
        <w:right w:val="none" w:sz="0" w:space="0" w:color="auto"/>
      </w:divBdr>
    </w:div>
    <w:div w:id="1155729120">
      <w:bodyDiv w:val="1"/>
      <w:marLeft w:val="0"/>
      <w:marRight w:val="0"/>
      <w:marTop w:val="0"/>
      <w:marBottom w:val="0"/>
      <w:divBdr>
        <w:top w:val="none" w:sz="0" w:space="0" w:color="auto"/>
        <w:left w:val="none" w:sz="0" w:space="0" w:color="auto"/>
        <w:bottom w:val="none" w:sz="0" w:space="0" w:color="auto"/>
        <w:right w:val="none" w:sz="0" w:space="0" w:color="auto"/>
      </w:divBdr>
    </w:div>
    <w:div w:id="1315140662">
      <w:bodyDiv w:val="1"/>
      <w:marLeft w:val="0"/>
      <w:marRight w:val="0"/>
      <w:marTop w:val="0"/>
      <w:marBottom w:val="0"/>
      <w:divBdr>
        <w:top w:val="none" w:sz="0" w:space="0" w:color="auto"/>
        <w:left w:val="none" w:sz="0" w:space="0" w:color="auto"/>
        <w:bottom w:val="none" w:sz="0" w:space="0" w:color="auto"/>
        <w:right w:val="none" w:sz="0" w:space="0" w:color="auto"/>
      </w:divBdr>
    </w:div>
    <w:div w:id="1425033176">
      <w:bodyDiv w:val="1"/>
      <w:marLeft w:val="0"/>
      <w:marRight w:val="0"/>
      <w:marTop w:val="0"/>
      <w:marBottom w:val="0"/>
      <w:divBdr>
        <w:top w:val="none" w:sz="0" w:space="0" w:color="auto"/>
        <w:left w:val="none" w:sz="0" w:space="0" w:color="auto"/>
        <w:bottom w:val="none" w:sz="0" w:space="0" w:color="auto"/>
        <w:right w:val="none" w:sz="0" w:space="0" w:color="auto"/>
      </w:divBdr>
    </w:div>
    <w:div w:id="1425566829">
      <w:bodyDiv w:val="1"/>
      <w:marLeft w:val="0"/>
      <w:marRight w:val="0"/>
      <w:marTop w:val="0"/>
      <w:marBottom w:val="0"/>
      <w:divBdr>
        <w:top w:val="none" w:sz="0" w:space="0" w:color="auto"/>
        <w:left w:val="none" w:sz="0" w:space="0" w:color="auto"/>
        <w:bottom w:val="none" w:sz="0" w:space="0" w:color="auto"/>
        <w:right w:val="none" w:sz="0" w:space="0" w:color="auto"/>
      </w:divBdr>
    </w:div>
    <w:div w:id="1792745085">
      <w:bodyDiv w:val="1"/>
      <w:marLeft w:val="0"/>
      <w:marRight w:val="0"/>
      <w:marTop w:val="0"/>
      <w:marBottom w:val="0"/>
      <w:divBdr>
        <w:top w:val="none" w:sz="0" w:space="0" w:color="auto"/>
        <w:left w:val="none" w:sz="0" w:space="0" w:color="auto"/>
        <w:bottom w:val="none" w:sz="0" w:space="0" w:color="auto"/>
        <w:right w:val="none" w:sz="0" w:space="0" w:color="auto"/>
      </w:divBdr>
    </w:div>
    <w:div w:id="1904095580">
      <w:bodyDiv w:val="1"/>
      <w:marLeft w:val="0"/>
      <w:marRight w:val="0"/>
      <w:marTop w:val="0"/>
      <w:marBottom w:val="0"/>
      <w:divBdr>
        <w:top w:val="none" w:sz="0" w:space="0" w:color="auto"/>
        <w:left w:val="none" w:sz="0" w:space="0" w:color="auto"/>
        <w:bottom w:val="none" w:sz="0" w:space="0" w:color="auto"/>
        <w:right w:val="none" w:sz="0" w:space="0" w:color="auto"/>
      </w:divBdr>
    </w:div>
    <w:div w:id="2066296971">
      <w:bodyDiv w:val="1"/>
      <w:marLeft w:val="0"/>
      <w:marRight w:val="0"/>
      <w:marTop w:val="0"/>
      <w:marBottom w:val="0"/>
      <w:divBdr>
        <w:top w:val="none" w:sz="0" w:space="0" w:color="auto"/>
        <w:left w:val="none" w:sz="0" w:space="0" w:color="auto"/>
        <w:bottom w:val="none" w:sz="0" w:space="0" w:color="auto"/>
        <w:right w:val="none" w:sz="0" w:space="0" w:color="auto"/>
      </w:divBdr>
    </w:div>
    <w:div w:id="2081128437">
      <w:bodyDiv w:val="1"/>
      <w:marLeft w:val="0"/>
      <w:marRight w:val="0"/>
      <w:marTop w:val="0"/>
      <w:marBottom w:val="0"/>
      <w:divBdr>
        <w:top w:val="none" w:sz="0" w:space="0" w:color="auto"/>
        <w:left w:val="none" w:sz="0" w:space="0" w:color="auto"/>
        <w:bottom w:val="none" w:sz="0" w:space="0" w:color="auto"/>
        <w:right w:val="none" w:sz="0" w:space="0" w:color="auto"/>
      </w:divBdr>
    </w:div>
    <w:div w:id="209670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youtu.be/at27jZTFWe8"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youtu.be/OjY8ByJE_bA" TargetMode="External"/><Relationship Id="rId12" Type="http://schemas.openxmlformats.org/officeDocument/2006/relationships/hyperlink" Target="https://youtu.be/at27jZTFWe8"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youtu.be/at27jZTFWe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youtu.be/OjY8ByJE_bA"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youtu.be/at27jZTFWe8" TargetMode="External"/><Relationship Id="rId10" Type="http://schemas.openxmlformats.org/officeDocument/2006/relationships/hyperlink" Target="https://youtu.be/at27jZTFWe8"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youtu.be/at27jZTFWe8"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71650-AA63-4F1C-8112-FB6E7259D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2</Pages>
  <Words>2810</Words>
  <Characters>1601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sevia ayu wandinda</cp:lastModifiedBy>
  <cp:revision>5</cp:revision>
  <dcterms:created xsi:type="dcterms:W3CDTF">2024-10-10T09:19:00Z</dcterms:created>
  <dcterms:modified xsi:type="dcterms:W3CDTF">2024-10-10T09:35:00Z</dcterms:modified>
</cp:coreProperties>
</file>